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8ACFF" w14:textId="77777777" w:rsidR="008C117A" w:rsidRDefault="00000000">
      <w:pPr>
        <w:pStyle w:val="Title"/>
      </w:pPr>
      <w:r>
        <w:t>A watershed-specific formula to predict salmon reproduction using functional flow metrics</w:t>
      </w:r>
    </w:p>
    <w:p w14:paraId="14819698" w14:textId="77777777" w:rsidR="008C117A" w:rsidRDefault="00000000">
      <w:pPr>
        <w:pStyle w:val="Author"/>
      </w:pPr>
      <w:r>
        <w:t>Claire Kouba, Jason Wiener, Leland Scantlebury and Thomas Harter</w:t>
      </w:r>
    </w:p>
    <w:p w14:paraId="4A7B0488" w14:textId="77777777" w:rsidR="008C117A" w:rsidRDefault="00000000">
      <w:pPr>
        <w:pStyle w:val="Date"/>
      </w:pPr>
      <w:r>
        <w:t>June 2025</w:t>
      </w:r>
    </w:p>
    <w:p w14:paraId="6C69C1E6" w14:textId="77777777" w:rsidR="008C117A" w:rsidRDefault="00000000">
      <w:pPr>
        <w:pStyle w:val="Heading1"/>
      </w:pPr>
      <w:bookmarkStart w:id="0" w:name="abstract"/>
      <w:r>
        <w:t>Abstract</w:t>
      </w:r>
    </w:p>
    <w:p w14:paraId="3040955C" w14:textId="748516A3" w:rsidR="008C117A" w:rsidRDefault="00000000">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w:t>
      </w:r>
      <w:del w:id="1" w:author="Thomas Harter" w:date="2025-06-19T12:02:00Z" w16du:dateUtc="2025-06-19T19:02:00Z">
        <w:r w:rsidDel="001935FD">
          <w:delText xml:space="preserve">to </w:delText>
        </w:r>
      </w:del>
      <w:r>
        <w:t>be</w:t>
      </w:r>
      <w:ins w:id="2" w:author="Thomas Harter" w:date="2025-06-19T12:02:00Z" w16du:dateUtc="2025-06-19T19:02:00Z">
        <w:r w:rsidR="001935FD">
          <w:t>ing</w:t>
        </w:r>
      </w:ins>
      <w:r>
        <w:t xml:space="preserve"> better understood than those of aquatic ecosystems. This work aims to quantify hydrologic conditions that support persistence of key ecosystem species using functional flows, not in the context of a prescribed flow regime, but in terms of </w:t>
      </w:r>
      <w:del w:id="3" w:author="Thomas Harter" w:date="2025-06-19T12:03:00Z" w16du:dateUtc="2025-06-19T19:03:00Z">
        <w:r w:rsidDel="00DE55DA">
          <w:delText xml:space="preserve">which </w:delText>
        </w:r>
      </w:del>
      <w:ins w:id="4" w:author="Thomas Harter" w:date="2025-06-19T12:03:00Z" w16du:dateUtc="2025-06-19T19:03:00Z">
        <w:r w:rsidR="00DE55DA">
          <w:t xml:space="preserve">identifying </w:t>
        </w:r>
      </w:ins>
      <w:r>
        <w:t xml:space="preserve">features of the hydrograph </w:t>
      </w:r>
      <w:ins w:id="5" w:author="Thomas Harter" w:date="2025-06-19T12:03:00Z" w16du:dateUtc="2025-06-19T19:03:00Z">
        <w:r w:rsidR="00DE55DA">
          <w:t xml:space="preserve">that </w:t>
        </w:r>
      </w:ins>
      <w:r>
        <w:t>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38AEA731" w14:textId="77777777" w:rsidR="008C117A" w:rsidRDefault="00000000">
      <w:pPr>
        <w:pStyle w:val="BodyText"/>
      </w:pPr>
      <w:r>
        <w:t xml:space="preserve">Taking advantage of a nearly two-decade ecological monitoring dataset and long-term stream gauge measurements, we first examined hydrological-ecological correlations, then compared six different statistical modeling structures. Of these, we selected LASSO regression to generate a final predictive model for each species. This model is referred to as a “hydrologic benefit” function and uses hydrologic metrics (Z-scored for better inter-metric comparison) to predict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e>
        </m:d>
      </m:oMath>
      <w:r>
        <w:t xml:space="preserve"> for Chinook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xml:space="preserve"> for coho. In the LASSO regressions, to balance the explanatory power of the models with the risk of overfitting, we used k-fold cross-validation to find the lowest-error value of the tuning parameter lambda.</w:t>
      </w:r>
    </w:p>
    <w:p w14:paraId="1F50C231" w14:textId="79C74950" w:rsidR="008C117A" w:rsidRDefault="00000000">
      <w:pPr>
        <w:pStyle w:val="BodyText"/>
      </w:pPr>
      <w:r>
        <w:t xml:space="preserve">Correlation coefficients indicate that hydrologic factors and spawner abundance both exert influence on juvenile fish production. In low-test-error LASSO regression models,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w:t>
      </w:r>
      <w:del w:id="6" w:author="Thomas Harter" w:date="2025-06-19T12:13:00Z" w16du:dateUtc="2025-06-19T19:13:00Z">
        <w:r w:rsidDel="00B37B78">
          <w:delText xml:space="preserve">the </w:delText>
        </w:r>
      </w:del>
      <w:r>
        <w:t>hatching juveniles in this study area.</w:t>
      </w:r>
    </w:p>
    <w:p w14:paraId="78369EE6" w14:textId="2D3BACB0" w:rsidR="008C117A" w:rsidRDefault="00000000">
      <w:pPr>
        <w:pStyle w:val="BodyText"/>
      </w:pPr>
      <w:r>
        <w:lastRenderedPageBreak/>
        <w:t xml:space="preserve">The simplicity of this approach for empirically identifying hydrologic metrics with high ecological importance for a threatened species may make it useful in other watersheds, where sufficient ecological data are available. </w:t>
      </w:r>
      <w:ins w:id="7" w:author="Thomas Harter" w:date="2025-06-19T12:13:00Z" w16du:dateUtc="2025-06-19T19:13:00Z">
        <w:r w:rsidR="00105B57">
          <w:t>A</w:t>
        </w:r>
      </w:ins>
      <w:del w:id="8" w:author="Thomas Harter" w:date="2025-06-19T12:13:00Z" w16du:dateUtc="2025-06-19T19:13:00Z">
        <w:r w:rsidDel="00105B57">
          <w:delText>The</w:delText>
        </w:r>
      </w:del>
      <w:r>
        <w:t xml:space="preserve"> hydrologic benefit function </w:t>
      </w:r>
      <w:ins w:id="9" w:author="Thomas Harter" w:date="2025-06-19T12:13:00Z" w16du:dateUtc="2025-06-19T19:13:00Z">
        <w:r w:rsidR="00105B57">
          <w:t xml:space="preserve">provides the key </w:t>
        </w:r>
      </w:ins>
      <w:del w:id="10" w:author="Thomas Harter" w:date="2025-06-19T12:13:00Z" w16du:dateUtc="2025-06-19T19:13:00Z">
        <w:r w:rsidDel="00105B57">
          <w:delText xml:space="preserve">is intended to set the stage </w:delText>
        </w:r>
      </w:del>
      <w:r>
        <w:t>for evaluating trade-offs and supporting water management decisions in human-altered novel ecosystems.</w:t>
      </w:r>
    </w:p>
    <w:p w14:paraId="627ADA3C" w14:textId="77777777" w:rsidR="008C117A" w:rsidRDefault="00000000">
      <w:r>
        <w:br w:type="page"/>
      </w:r>
    </w:p>
    <w:p w14:paraId="1E13133B" w14:textId="77777777" w:rsidR="008C117A" w:rsidRDefault="00000000">
      <w:pPr>
        <w:pStyle w:val="Heading1"/>
      </w:pPr>
      <w:bookmarkStart w:id="11" w:name="practitioner-points"/>
      <w:bookmarkEnd w:id="0"/>
      <w:r>
        <w:lastRenderedPageBreak/>
        <w:t>Practitioner points</w:t>
      </w:r>
    </w:p>
    <w:p w14:paraId="5CD57355" w14:textId="77777777" w:rsidR="008C117A" w:rsidRDefault="00000000">
      <w:pPr>
        <w:pStyle w:val="Compact"/>
        <w:numPr>
          <w:ilvl w:val="0"/>
          <w:numId w:val="2"/>
        </w:numPr>
      </w:pPr>
      <w:r>
        <w:t>Correlation coefficients indicate that juvenile fish production is not dominantly controlled by hydrologic factors or by spawner abundance but is influenced by both.</w:t>
      </w:r>
    </w:p>
    <w:p w14:paraId="03B666DD" w14:textId="77777777" w:rsidR="008C117A" w:rsidRDefault="00000000">
      <w:pPr>
        <w:pStyle w:val="Compact"/>
        <w:numPr>
          <w:ilvl w:val="0"/>
          <w:numId w:val="2"/>
        </w:numPr>
      </w:pPr>
      <w:r>
        <w:t>In statistical models, hydrology could explain a greater degree of variance in Chinook juvenile abundance than in relative coho reproduction (60% versus 40%), suggesting that Chinook outcomes may be more sensitive to hydrology than coho.</w:t>
      </w:r>
    </w:p>
    <w:p w14:paraId="0794DDBE" w14:textId="77777777" w:rsidR="008C117A" w:rsidRDefault="00000000">
      <w:pPr>
        <w:pStyle w:val="Compact"/>
        <w:numPr>
          <w:ilvl w:val="0"/>
          <w:numId w:val="2"/>
        </w:numPr>
      </w:pPr>
      <w:r>
        <w:t xml:space="preserve">The most important single hydrologic metric was earlier river reconnection/preferred habitat access during parents’ spawning for coho, and lower wet season median baseflow for Chinook. This supports an interpretation that conditions during coho parents’ spawning (potentially, earlier tributary reconnection allowing more time to find better nesting habitat) or as Chinook eggs and hatchlings (potentially, higher average winter flowrates causing egg burial or increasing energetic costs of foraging) may exert a significant influence on the mortality rates of the hatching juveniles in this study area.                </w:t>
      </w:r>
    </w:p>
    <w:p w14:paraId="750B7100" w14:textId="77777777" w:rsidR="008C117A" w:rsidRDefault="00000000">
      <w:r>
        <w:br w:type="page"/>
      </w:r>
    </w:p>
    <w:p w14:paraId="52FB08EE" w14:textId="77777777" w:rsidR="008C117A" w:rsidRDefault="00000000">
      <w:pPr>
        <w:pStyle w:val="Heading1"/>
      </w:pPr>
      <w:bookmarkStart w:id="12" w:name="introduction"/>
      <w:bookmarkEnd w:id="11"/>
      <w:r>
        <w:rPr>
          <w:rStyle w:val="SectionNumber"/>
        </w:rPr>
        <w:lastRenderedPageBreak/>
        <w:t>1</w:t>
      </w:r>
      <w:r>
        <w:tab/>
        <w:t>Introduction</w:t>
      </w:r>
    </w:p>
    <w:p w14:paraId="03927D17" w14:textId="77777777" w:rsidR="008C117A" w:rsidRDefault="00000000">
      <w:pPr>
        <w:pStyle w:val="Heading2"/>
      </w:pPr>
      <w:bookmarkStart w:id="13" w:name="motivation-and-objectives"/>
      <w:r>
        <w:rPr>
          <w:rStyle w:val="SectionNumber"/>
        </w:rPr>
        <w:t>1.1</w:t>
      </w:r>
      <w:r>
        <w:tab/>
        <w:t>Motivation and objectives</w:t>
      </w:r>
    </w:p>
    <w:p w14:paraId="25D57AAD" w14:textId="55F57A07" w:rsidR="008C117A" w:rsidRDefault="00000000">
      <w:pPr>
        <w:pStyle w:val="FirstParagraph"/>
      </w:pPr>
      <w:r>
        <w:t>Reconciliation ecology posits that some human-impacted ecosystems should be considered irrevocably-altered, “novel” systems (Moyle 2014; Yarnell et al. 2015),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20). Ideally this management would be based on an empirical or mechanistic understanding of two key link</w:t>
      </w:r>
      <w:ins w:id="14" w:author="Thomas Harter" w:date="2025-06-19T12:15:00Z" w16du:dateUtc="2025-06-19T19:15:00Z">
        <w:r w:rsidR="00F31071">
          <w:t>age</w:t>
        </w:r>
      </w:ins>
      <w:r>
        <w:t xml:space="preserve">s: firstly, how management actions affect availability and quality of water, and secondly, how those hydrologic changes affect human beneficial uses and ecological receptors (Rosenfeld 2017).   </w:t>
      </w:r>
    </w:p>
    <w:p w14:paraId="09D015D8" w14:textId="77777777" w:rsidR="008C117A"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0EE2AE87" w14:textId="019ECD40" w:rsidR="008C117A" w:rsidRDefault="00000000">
      <w:pPr>
        <w:pStyle w:val="BodyText"/>
      </w:pPr>
      <w:r>
        <w:t>One method for estimating ecological water needs, developed for the hydrologic setting of California,</w:t>
      </w:r>
      <w:ins w:id="15" w:author="Thomas Harter" w:date="2025-06-19T12:17:00Z" w16du:dateUtc="2025-06-19T19:17:00Z">
        <w:r w:rsidR="00795643">
          <w:t xml:space="preserve"> </w:t>
        </w:r>
      </w:ins>
      <w:r>
        <w:t xml:space="preserve">is the functional flows framework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 (Patterson et al. 2020; Yarnell 2025) </w:t>
      </w:r>
      <w:r>
        <w:rPr>
          <w:b/>
          <w:bCs/>
        </w:rPr>
        <w:t>(Better flashy calculator citation?)</w:t>
      </w:r>
      <w:r>
        <w:t xml:space="preserve">. While much functional flows work has been dedicated to “top down” approaches (Tharme 2003) that characterize a natural or altered flow regime in its entirety (e.g., Yarnell et al. 2020; Stein et al. 2021), in this study we propose to break apart the hydrograph and assess the relative </w:t>
      </w:r>
      <w:r>
        <w:lastRenderedPageBreak/>
        <w:t>importance of individual functional flow types. In addition to functional flows, we define several other hydrologic metrics for purposes of this study.</w:t>
      </w:r>
    </w:p>
    <w:p w14:paraId="294E2738" w14:textId="2B3D555A" w:rsidR="008C117A" w:rsidRDefault="00000000">
      <w:pPr>
        <w:pStyle w:val="BodyText"/>
      </w:pPr>
      <w:del w:id="16" w:author="Thomas Harter" w:date="2025-06-19T12:18:00Z" w16du:dateUtc="2025-06-19T19:18:00Z">
        <w:r w:rsidDel="0032426C">
          <w:delText>Here</w:delText>
        </w:r>
      </w:del>
      <w:ins w:id="17" w:author="Thomas Harter" w:date="2025-06-19T12:18:00Z" w16du:dateUtc="2025-06-19T19:18:00Z">
        <w:r w:rsidR="0032426C">
          <w:t>Using this framework</w:t>
        </w:r>
      </w:ins>
      <w:r>
        <w:t xml:space="preserve">, we </w:t>
      </w:r>
      <w:ins w:id="18" w:author="Thomas Harter" w:date="2025-06-19T12:18:00Z" w16du:dateUtc="2025-06-19T19:18:00Z">
        <w:r w:rsidR="0032426C">
          <w:t xml:space="preserve">here </w:t>
        </w:r>
      </w:ins>
      <w:r>
        <w:t>address the second (“flow-to-ecology”) link</w:t>
      </w:r>
      <w:ins w:id="19" w:author="Thomas Harter" w:date="2025-06-19T12:21:00Z" w16du:dateUtc="2025-06-19T19:21:00Z">
        <w:r w:rsidR="001365F5">
          <w:t>age</w:t>
        </w:r>
      </w:ins>
      <w:r>
        <w:t xml:space="preserv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ecological observations are most correlated with hydrology, and thus amenable to this predictive exercise? Is the predictive power of hydrology different for two different species? Can we identify and prioritize important hydrologic metrics </w:t>
      </w:r>
      <w:del w:id="20" w:author="Thomas Harter" w:date="2025-06-19T12:25:00Z" w16du:dateUtc="2025-06-19T19:25:00Z">
        <w:r w:rsidDel="00A5631A">
          <w:delText xml:space="preserve">and </w:delText>
        </w:r>
      </w:del>
      <w:ins w:id="21" w:author="Thomas Harter" w:date="2025-06-19T12:25:00Z" w16du:dateUtc="2025-06-19T19:25:00Z">
        <w:r w:rsidR="00A5631A">
          <w:t xml:space="preserve">that could then be </w:t>
        </w:r>
      </w:ins>
      <w:r>
        <w:t>use</w:t>
      </w:r>
      <w:ins w:id="22" w:author="Thomas Harter" w:date="2025-06-19T12:25:00Z" w16du:dateUtc="2025-06-19T19:25:00Z">
        <w:r w:rsidR="00A5631A">
          <w:t xml:space="preserve">d </w:t>
        </w:r>
      </w:ins>
      <w:del w:id="23" w:author="Thomas Harter" w:date="2025-06-19T12:25:00Z" w16du:dateUtc="2025-06-19T19:25:00Z">
        <w:r w:rsidDel="00A5631A">
          <w:delText xml:space="preserve"> them</w:delText>
        </w:r>
        <w:r w:rsidDel="00891A00">
          <w:delText xml:space="preserve"> as benchmarks </w:delText>
        </w:r>
      </w:del>
      <w:ins w:id="24" w:author="Thomas Harter" w:date="2025-06-19T12:25:00Z" w16du:dateUtc="2025-06-19T19:25:00Z">
        <w:r w:rsidR="00891A00">
          <w:t xml:space="preserve">by managers </w:t>
        </w:r>
      </w:ins>
      <w:r>
        <w:t>for evaluating the effects of different management actions on this aquatic ecosystem?</w:t>
      </w:r>
    </w:p>
    <w:p w14:paraId="36434F55" w14:textId="77777777" w:rsidR="008C117A" w:rsidRDefault="00000000">
      <w:pPr>
        <w:pStyle w:val="Heading2"/>
      </w:pPr>
      <w:bookmarkStart w:id="25" w:name="X45f25d02c65d2481e430fdb4649843b656af3af"/>
      <w:bookmarkEnd w:id="13"/>
      <w:r>
        <w:rPr>
          <w:rStyle w:val="SectionNumber"/>
        </w:rPr>
        <w:t>1.2</w:t>
      </w:r>
      <w:r>
        <w:tab/>
        <w:t>Utility of modeling ecological responses to flow</w:t>
      </w:r>
    </w:p>
    <w:p w14:paraId="4F474E5D" w14:textId="77777777" w:rsidR="008C117A"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7D96217E" w14:textId="77777777" w:rsidR="008C117A"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038FEB91" w14:textId="29953139" w:rsidR="008C117A"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w:t>
      </w:r>
      <w:del w:id="26" w:author="Thomas Harter" w:date="2025-06-19T12:27:00Z" w16du:dateUtc="2025-06-19T19:27:00Z">
        <w:r w:rsidDel="00864955">
          <w:delText xml:space="preserve">could </w:delText>
        </w:r>
      </w:del>
      <w:ins w:id="27" w:author="Thomas Harter" w:date="2025-06-19T12:27:00Z" w16du:dateUtc="2025-06-19T19:27:00Z">
        <w:r w:rsidR="00864955">
          <w:t xml:space="preserve">may </w:t>
        </w:r>
      </w:ins>
      <w:r>
        <w:t xml:space="preserve">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w:t>
      </w:r>
      <w:r>
        <w:lastRenderedPageBreak/>
        <w:t>most critical to supporting a given objective (Tharme 2003). This study falls into the latter category.</w:t>
      </w:r>
    </w:p>
    <w:p w14:paraId="434CD8D7" w14:textId="77777777" w:rsidR="008C117A" w:rsidRDefault="00000000">
      <w:pPr>
        <w:pStyle w:val="Heading2"/>
      </w:pPr>
      <w:bookmarkStart w:id="28" w:name="Xd2d1dff4e64db40fdb9fc0c2ca7eaf8de6be521"/>
      <w:bookmarkEnd w:id="25"/>
      <w:r>
        <w:rPr>
          <w:rStyle w:val="SectionNumber"/>
        </w:rPr>
        <w:t>1.3</w:t>
      </w:r>
      <w:r>
        <w:tab/>
        <w:t>Previous findings on California salmon flow requirements</w:t>
      </w:r>
    </w:p>
    <w:p w14:paraId="76278EA9" w14:textId="2DB59945" w:rsidR="008C117A"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w:t>
      </w:r>
      <w:ins w:id="29" w:author="Thomas Harter" w:date="2025-06-19T12:29:00Z" w16du:dateUtc="2025-06-19T19:29:00Z">
        <w:r w:rsidR="00CE6DED">
          <w:t>,</w:t>
        </w:r>
      </w:ins>
      <w:del w:id="30" w:author="Thomas Harter" w:date="2025-06-19T12:29:00Z" w16du:dateUtc="2025-06-19T19:29:00Z">
        <w:r w:rsidDel="00CE6DED">
          <w:delText xml:space="preserve"> and</w:delText>
        </w:r>
      </w:del>
      <w:r>
        <w:t xml:space="preserve"> early summer pulse flows</w:t>
      </w:r>
      <w:ins w:id="31" w:author="Thomas Harter" w:date="2025-06-19T12:29:00Z" w16du:dateUtc="2025-06-19T19:29:00Z">
        <w:r w:rsidR="00DA08FC">
          <w:t>,</w:t>
        </w:r>
      </w:ins>
      <w:r>
        <w:t xml:space="preserve"> and late winter overbank pulse flows (Jager 2014); </w:t>
      </w:r>
      <w:ins w:id="32" w:author="Thomas Harter" w:date="2025-06-19T12:29:00Z" w16du:dateUtc="2025-06-19T19:29:00Z">
        <w:r w:rsidR="00DA08FC">
          <w:t>but also</w:t>
        </w:r>
      </w:ins>
      <w:del w:id="33" w:author="Thomas Harter" w:date="2025-06-19T12:29:00Z" w16du:dateUtc="2025-06-19T19:29:00Z">
        <w:r w:rsidDel="00DA08FC">
          <w:delText>and</w:delText>
        </w:r>
      </w:del>
      <w:r>
        <w:t xml:space="preserve">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6698F270" w14:textId="7FC5ECC3" w:rsidR="008C117A" w:rsidRDefault="00000000">
      <w:pPr>
        <w:pStyle w:val="BodyText"/>
      </w:pPr>
      <w:del w:id="34" w:author="Thomas Harter" w:date="2025-06-19T12:32:00Z" w16du:dateUtc="2025-06-19T19:32:00Z">
        <w:r w:rsidDel="005156F3">
          <w:delText xml:space="preserve">This </w:delText>
        </w:r>
      </w:del>
      <w:ins w:id="35" w:author="Thomas Harter" w:date="2025-06-19T12:32:00Z" w16du:dateUtc="2025-06-19T19:32:00Z">
        <w:r w:rsidR="005156F3">
          <w:t xml:space="preserve">Such </w:t>
        </w:r>
      </w:ins>
      <w:r>
        <w:t xml:space="preserve">variability reflects </w:t>
      </w:r>
      <w:del w:id="36" w:author="Thomas Harter" w:date="2025-06-19T12:31:00Z" w16du:dateUtc="2025-06-19T19:31:00Z">
        <w:r w:rsidDel="004E58B2">
          <w:delText xml:space="preserve">that in different geomorphic and hydroclimate contexts, </w:delText>
        </w:r>
      </w:del>
      <w:r>
        <w:t xml:space="preserve">the </w:t>
      </w:r>
      <w:ins w:id="37" w:author="Thomas Harter" w:date="2025-06-19T12:31:00Z" w16du:dateUtc="2025-06-19T19:31:00Z">
        <w:r w:rsidR="00BF55E4">
          <w:t>diversity</w:t>
        </w:r>
        <w:r w:rsidR="004E58B2">
          <w:t xml:space="preserve"> and variability</w:t>
        </w:r>
        <w:r w:rsidR="00BF55E4">
          <w:t xml:space="preserve"> of </w:t>
        </w:r>
      </w:ins>
      <w:r>
        <w:t>habitat and ecological effects of identical flowrates</w:t>
      </w:r>
      <w:del w:id="38" w:author="Thomas Harter" w:date="2025-06-19T12:31:00Z" w16du:dateUtc="2025-06-19T19:31:00Z">
        <w:r w:rsidDel="004E58B2">
          <w:delText xml:space="preserve"> is highly variable</w:delText>
        </w:r>
      </w:del>
      <w:ins w:id="39" w:author="Thomas Harter" w:date="2025-06-19T12:31:00Z" w16du:dateUtc="2025-06-19T19:31:00Z">
        <w:r w:rsidR="004E58B2">
          <w:t xml:space="preserve"> </w:t>
        </w:r>
        <w:r w:rsidR="005156F3">
          <w:t>acros</w:t>
        </w:r>
      </w:ins>
      <w:ins w:id="40" w:author="Thomas Harter" w:date="2025-06-19T12:32:00Z" w16du:dateUtc="2025-06-19T19:32:00Z">
        <w:r w:rsidR="005156F3">
          <w:t>s</w:t>
        </w:r>
      </w:ins>
      <w:ins w:id="41" w:author="Thomas Harter" w:date="2025-06-19T12:31:00Z" w16du:dateUtc="2025-06-19T19:31:00Z">
        <w:r w:rsidR="004E58B2">
          <w:t xml:space="preserve"> different geomorphic and hydroclimate contexts</w:t>
        </w:r>
      </w:ins>
      <w:r>
        <w:t>. This study aims to contribute to this body of work by proposing a simple method for identifying empirical relationships between flows and species focusing on the scale of a single watershed at which several other types of management choices are made.</w:t>
      </w:r>
    </w:p>
    <w:p w14:paraId="14999512" w14:textId="77777777" w:rsidR="008C117A" w:rsidRDefault="00000000">
      <w:pPr>
        <w:pStyle w:val="Heading2"/>
      </w:pPr>
      <w:bookmarkStart w:id="42" w:name="history-of-flow-ecology-relationships"/>
      <w:bookmarkEnd w:id="28"/>
      <w:r>
        <w:rPr>
          <w:rStyle w:val="SectionNumber"/>
        </w:rPr>
        <w:t>1.4</w:t>
      </w:r>
      <w:r>
        <w:tab/>
        <w:t>History of flow-ecology relationships</w:t>
      </w:r>
    </w:p>
    <w:p w14:paraId="62F899F8"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7637B567" w14:textId="77777777" w:rsidR="008C117A"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237295A" w14:textId="77777777" w:rsidR="008C117A"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293A4221" w14:textId="0A4C3B4F" w:rsidR="008C117A" w:rsidRDefault="00000000">
      <w:pPr>
        <w:pStyle w:val="BodyText"/>
      </w:pPr>
      <w:r>
        <w:t xml:space="preserve">The present study is a longitudinal “bottom-up” analysis, using empirical data and a case study, to identify flows most critical to support two specific species, and thus address the “flow-to-ecology” </w:t>
      </w:r>
      <w:del w:id="43" w:author="Thomas Harter" w:date="2025-06-19T12:24:00Z" w16du:dateUtc="2025-06-19T19:24:00Z">
        <w:r w:rsidDel="003F37DE">
          <w:delText xml:space="preserve">link </w:delText>
        </w:r>
      </w:del>
      <w:ins w:id="44" w:author="Thomas Harter" w:date="2025-06-19T12:24:00Z" w16du:dateUtc="2025-06-19T19:24:00Z">
        <w:r w:rsidR="003F37DE">
          <w:t xml:space="preserve">linkage </w:t>
        </w:r>
      </w:ins>
      <w:r>
        <w:t>describ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A forthcoming companion study will investigate the “management-to-flow” link, simulating flow changes from watershed management actions using an appropriate hydrologic model, as a basis for studying unavoidable water management tradeoffs within the watershed.</w:t>
      </w:r>
    </w:p>
    <w:p w14:paraId="3B07BD10" w14:textId="77777777" w:rsidR="008C117A" w:rsidRDefault="00000000">
      <w:pPr>
        <w:pStyle w:val="Heading1"/>
      </w:pPr>
      <w:bookmarkStart w:id="45" w:name="X75e9e61e99e6d01b3fc2a82737d889fa0508f9a"/>
      <w:bookmarkEnd w:id="12"/>
      <w:bookmarkEnd w:id="42"/>
      <w:r>
        <w:rPr>
          <w:rStyle w:val="SectionNumber"/>
        </w:rPr>
        <w:t>2</w:t>
      </w:r>
      <w:r>
        <w:tab/>
        <w:t>Methods: Case study setting and species of concern</w:t>
      </w:r>
    </w:p>
    <w:p w14:paraId="32ECD6D2" w14:textId="77777777" w:rsidR="008C117A" w:rsidRDefault="00000000">
      <w:pPr>
        <w:pStyle w:val="FirstParagraph"/>
      </w:pPr>
      <w:r>
        <w:t>Exploring the empirical relationship between river hydrology and an ecological response requires both spatial and temporal overlap in a study area’s hydrologic and ecological monitoring data.</w:t>
      </w:r>
    </w:p>
    <w:p w14:paraId="42F9FF1F" w14:textId="77777777" w:rsidR="008C117A"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historical flow-ecology work, geography and climate).</w:t>
      </w:r>
    </w:p>
    <w:p w14:paraId="0BBD1105" w14:textId="77777777" w:rsidR="008C117A" w:rsidRDefault="00000000">
      <w:pPr>
        <w:pStyle w:val="CaptionedFigure"/>
      </w:pPr>
      <w:r>
        <w:rPr>
          <w:noProof/>
        </w:rPr>
        <w:drawing>
          <wp:inline distT="0" distB="0" distL="0" distR="0" wp14:anchorId="4178846E" wp14:editId="477D5890">
            <wp:extent cx="5334000" cy="6324600"/>
            <wp:effectExtent l="0" t="0" r="0" b="0"/>
            <wp:docPr id="28"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6F42AE9A" w14:textId="77777777" w:rsidR="008C117A" w:rsidRDefault="00000000">
      <w:pPr>
        <w:pStyle w:val="ImageCaption"/>
      </w:pPr>
      <w:bookmarkStart w:id="46" w:name="fig:ScottWatershedMap"/>
      <w:bookmarkEnd w:id="46"/>
      <w:r>
        <w:t>Figure 1: The Scott River watershed, with regional geographic context (see inset) and local features.</w:t>
      </w:r>
    </w:p>
    <w:p w14:paraId="6C313637" w14:textId="77777777" w:rsidR="008C117A" w:rsidRDefault="00000000">
      <w:pPr>
        <w:pStyle w:val="Heading2"/>
      </w:pPr>
      <w:bookmarkStart w:id="47" w:name="Xf9b99239fe8eb82d085e872a0934e80531e93af"/>
      <w:r>
        <w:rPr>
          <w:rStyle w:val="SectionNumber"/>
        </w:rPr>
        <w:t>2.1</w:t>
      </w:r>
      <w:r>
        <w:tab/>
        <w:t>Species of concern: coho and Chinook salmon</w:t>
      </w:r>
    </w:p>
    <w:p w14:paraId="36F9C7F4" w14:textId="7CAA43BC" w:rsidR="008C117A" w:rsidRDefault="00000000">
      <w:pPr>
        <w:pStyle w:val="FirstParagraph"/>
      </w:pPr>
      <w:r>
        <w:t xml:space="preserve">This study intends to identify key hydrologic needs of two species, coho and Chinook salmon. To this end, we used long records of hydrologic and ecological data (more than </w:t>
      </w:r>
      <w:r>
        <w:lastRenderedPageBreak/>
        <w:t xml:space="preserve">eight and two decades, respectively)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w:t>
      </w:r>
      <w:del w:id="48" w:author="Thomas Harter" w:date="2025-06-19T12:37:00Z" w16du:dateUtc="2025-06-19T19:37:00Z">
        <w:r w:rsidDel="00E62BA2">
          <w:delText xml:space="preserve">additional </w:delText>
        </w:r>
      </w:del>
      <w:ins w:id="49" w:author="Thomas Harter" w:date="2025-06-19T12:37:00Z" w16du:dateUtc="2025-06-19T19:37:00Z">
        <w:r w:rsidR="00E62BA2">
          <w:t xml:space="preserve">detailed </w:t>
        </w:r>
      </w:ins>
      <w:r>
        <w:t>life history information). Chinook and coho salmon are distinct in several ways relevant to this study and to management considerations:</w:t>
      </w:r>
    </w:p>
    <w:p w14:paraId="2778ABBE" w14:textId="77777777" w:rsidR="008C117A" w:rsidRDefault="00000000">
      <w:pPr>
        <w:pStyle w:val="Compact"/>
        <w:numPr>
          <w:ilvl w:val="0"/>
          <w:numId w:val="3"/>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5B61522B" w14:textId="77777777" w:rsidR="008C117A"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3F9A13AA" w14:textId="77777777" w:rsidR="008C117A" w:rsidRDefault="00000000">
      <w:pPr>
        <w:pStyle w:val="Compact"/>
        <w:numPr>
          <w:ilvl w:val="0"/>
          <w:numId w:val="3"/>
        </w:numPr>
      </w:pPr>
      <w:r>
        <w:t>In most years Chinook spawning migration takes place earlier (September-December) than coho (October-January).</w:t>
      </w:r>
    </w:p>
    <w:p w14:paraId="14F124A5" w14:textId="0DCF263B" w:rsidR="008C117A" w:rsidRDefault="00000000">
      <w:pPr>
        <w:pStyle w:val="Compact"/>
        <w:numPr>
          <w:ilvl w:val="0"/>
          <w:numId w:val="3"/>
        </w:numPr>
      </w:pPr>
      <w:r>
        <w:t xml:space="preserve">Coho salmon prefer to spawn in reaches with smaller spawning gravels than Chinook salmon. Consequently the majority of coho redds are found in Scott River tributaries, while Chinook redds are more commonly found in the mainstem Scott River (e.g., Magranet and Yokel 2017; Magranet 2017). </w:t>
      </w:r>
      <w:del w:id="50" w:author="Thomas Harter" w:date="2025-06-19T12:38:00Z" w16du:dateUtc="2025-06-19T19:38:00Z">
        <w:r w:rsidDel="0054443B">
          <w:delText>Though s</w:delText>
        </w:r>
      </w:del>
      <w:ins w:id="51" w:author="Thomas Harter" w:date="2025-06-19T12:39:00Z" w16du:dateUtc="2025-06-19T19:39:00Z">
        <w:r w:rsidR="0054443B">
          <w:t>S</w:t>
        </w:r>
      </w:ins>
      <w:r>
        <w:t>everal tributaries tend to disconnect from the mainstem Scott River</w:t>
      </w:r>
      <w:ins w:id="52" w:author="Thomas Harter" w:date="2025-06-19T12:39:00Z" w16du:dateUtc="2025-06-19T19:39:00Z">
        <w:r w:rsidR="0054443B">
          <w:t xml:space="preserve">. </w:t>
        </w:r>
        <w:r w:rsidR="00F80E62">
          <w:t>Due to historical mining activity, a</w:t>
        </w:r>
      </w:ins>
      <w:del w:id="53" w:author="Thomas Harter" w:date="2025-06-19T12:39:00Z" w16du:dateUtc="2025-06-19T19:39:00Z">
        <w:r w:rsidDel="0054443B">
          <w:delText>, a</w:delText>
        </w:r>
      </w:del>
      <w:r>
        <w:t xml:space="preserve"> key mainstem reach, known as the “tailings” </w:t>
      </w:r>
      <w:del w:id="54" w:author="Thomas Harter" w:date="2025-06-19T12:39:00Z" w16du:dateUtc="2025-06-19T19:39:00Z">
        <w:r w:rsidDel="00F80E62">
          <w:delText xml:space="preserve">due to historical mining activity </w:delText>
        </w:r>
      </w:del>
      <w:r>
        <w:t xml:space="preserve">(Figure 1), </w:t>
      </w:r>
      <w:ins w:id="55" w:author="Thomas Harter" w:date="2025-06-19T12:39:00Z" w16du:dateUtc="2025-06-19T19:39:00Z">
        <w:r w:rsidR="00F80E62">
          <w:t>a</w:t>
        </w:r>
        <w:r w:rsidR="004D4185">
          <w:t xml:space="preserve">lso </w:t>
        </w:r>
      </w:ins>
      <w:r>
        <w:t xml:space="preserve">often dewaters during average-to-dry years, restricting spawning access to </w:t>
      </w:r>
      <w:ins w:id="56" w:author="Thomas Harter" w:date="2025-06-19T12:39:00Z" w16du:dateUtc="2025-06-19T19:39:00Z">
        <w:r w:rsidR="004D4185">
          <w:t xml:space="preserve">mainstem </w:t>
        </w:r>
      </w:ins>
      <w:r>
        <w:t>headwaters habitat (Scott River Watershed Council 2018).</w:t>
      </w:r>
    </w:p>
    <w:p w14:paraId="02179727" w14:textId="77777777" w:rsidR="008C117A"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8).</w:t>
      </w:r>
    </w:p>
    <w:p w14:paraId="5E0E5209" w14:textId="77777777" w:rsidR="008C117A" w:rsidRDefault="00000000">
      <w:pPr>
        <w:pStyle w:val="CaptionedFigure"/>
      </w:pPr>
      <w:r>
        <w:rPr>
          <w:noProof/>
        </w:rPr>
        <w:lastRenderedPageBreak/>
        <w:drawing>
          <wp:inline distT="0" distB="0" distL="0" distR="0" wp14:anchorId="2EBB55AB" wp14:editId="63D2544A">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666E1D2E" w14:textId="77777777" w:rsidR="008C117A" w:rsidRDefault="00000000">
      <w:pPr>
        <w:pStyle w:val="ImageCaption"/>
      </w:pPr>
      <w:bookmarkStart w:id="57" w:name="fig:cohoLifeCycleFigure"/>
      <w:bookmarkEnd w:id="57"/>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29624C7F" w14:textId="77777777" w:rsidR="008C117A" w:rsidRDefault="00000000">
      <w:pPr>
        <w:pStyle w:val="Heading1"/>
      </w:pPr>
      <w:bookmarkStart w:id="58" w:name="methods-quantitative-analysis"/>
      <w:bookmarkEnd w:id="45"/>
      <w:bookmarkEnd w:id="47"/>
      <w:r>
        <w:rPr>
          <w:rStyle w:val="SectionNumber"/>
        </w:rPr>
        <w:t>3</w:t>
      </w:r>
      <w:r>
        <w:tab/>
        <w:t>Methods: Quantitative analysis</w:t>
      </w:r>
    </w:p>
    <w:p w14:paraId="3B1D755C" w14:textId="77777777" w:rsidR="008C117A" w:rsidRDefault="00000000">
      <w:pPr>
        <w:pStyle w:val="FirstParagraph"/>
      </w:pPr>
      <w:r>
        <w:t>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 We then conducted twelve total statistical modeling exercises: two modeling techniques, LASSO (James et al. 2013; Ranstam and Cook 2018) and MARSS (See and Holmes 2015), to predict three different predictor-response pairs (juvenile abundance and juvenile-to-spawner ratio) for each species (coho and Chinook salmon). We compared the advantages and drawbacks of each exercise and ultimately selected LASSO regression of the juvenile-to-spawner ratio as the basis for a final predictive model, referred to as a “hydrologic benefit” function. The hydrologic benefit function is a linear combination of hydrologic metrics that can be used to estimate the relative value of flows in each water year provided to each fish species.</w:t>
      </w:r>
    </w:p>
    <w:p w14:paraId="742C205D" w14:textId="77777777" w:rsidR="008C117A" w:rsidRDefault="00000000">
      <w:pPr>
        <w:pStyle w:val="Heading2"/>
      </w:pPr>
      <w:bookmarkStart w:id="59" w:name="Xe8ba0a4c75b36186b6f929f64dda210e12c68c3"/>
      <w:r>
        <w:rPr>
          <w:rStyle w:val="SectionNumber"/>
        </w:rPr>
        <w:t>3.1</w:t>
      </w:r>
      <w:r>
        <w:tab/>
        <w:t>Step 1. Calculate predictors and screen for collinearity: Flow metrics to describe Scott River flow regime</w:t>
      </w:r>
    </w:p>
    <w:p w14:paraId="5BE276BC" w14:textId="77777777" w:rsidR="008C117A" w:rsidRDefault="00000000">
      <w:pPr>
        <w:pStyle w:val="FirstParagraph"/>
      </w:pPr>
      <w:r>
        <w:t xml:space="preserve">Firstly, we used functional flows algorithms tuned for “flashy” (or ephemeral) river systems (Yarnell 2025) </w:t>
      </w:r>
      <w:r>
        <w:rPr>
          <w:b/>
          <w:bCs/>
        </w:rPr>
        <w:t>(Better flashy calculator citation?)</w:t>
      </w:r>
      <w:r>
        <w:t xml:space="preserve"> to calculate a set of hydrologic predictor metrics for the Scott River (Figure 9) (Yarnell et al. 2020; Patterson et al. 2020). These functional flows were calculated from the daily flow record at the Fort Jones river gauge from 1942-2023 using the approach of Patterson et al. (2020) </w:t>
      </w:r>
      <w:r>
        <w:rPr>
          <w:b/>
          <w:bCs/>
        </w:rPr>
        <w:t>(and updated citation?)</w:t>
      </w:r>
      <w:r>
        <w:t xml:space="preserve">. The full suite of 30 annual metrics is calculated on a water-year basis (i.e., each type of metric produces one value for each water year; </w:t>
      </w:r>
      <w:r>
        <w:rPr>
          <w:i/>
          <w:iCs/>
        </w:rPr>
        <w:t>Supplemental Table A</w:t>
      </w:r>
      <w:r>
        <w:t xml:space="preserve">). </w:t>
      </w:r>
      <w:r>
        <w:lastRenderedPageBreak/>
        <w:t>Descriptions, abbreviations, relevant time periods (including salmon life stage alignment; see Section 3.3), and metric calculation details are listed in Table 5; additional information is available in Patterson et al. (2020) and supporting documentation.</w:t>
      </w:r>
    </w:p>
    <w:p w14:paraId="19F1FA51" w14:textId="77777777" w:rsidR="008C117A" w:rsidRDefault="00000000">
      <w:pPr>
        <w:pStyle w:val="BodyText"/>
      </w:pPr>
      <w:r>
        <w:t>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so a fall flow increase metric was included that can be calculated annually (after Baruch et al. 2024). Wet season metrics, such as wet season onset timing and baseflow magnitude, can be used to gauge conditions during egg incubation or the overwintering period for juvenile coho salmon. Frequency and duration of wet season high-flow events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731CBE1A" w14:textId="1F0F76BC" w:rsidR="008C117A" w:rsidRDefault="00000000">
      <w:pPr>
        <w:pStyle w:val="BodyText"/>
      </w:pPr>
      <w:r>
        <w:t>Secondly, two additional metrics were devised for this study area related to timing of anadromous fish access to preferred spawning habitat (illustrated in Figure 10). These metrics are referred to as “reconnection” and “disconnection” dates. They assume a flow threshold</w:t>
      </w:r>
      <w:ins w:id="60" w:author="Thomas Harter" w:date="2025-06-19T12:51:00Z" w16du:dateUtc="2025-06-19T19:51:00Z">
        <w:r w:rsidR="00A86F55">
          <w:t xml:space="preserve"> </w:t>
        </w:r>
        <w:commentRangeStart w:id="61"/>
        <w:r w:rsidR="00A86F55">
          <w:t>(Kouba and Harter, 2024)</w:t>
        </w:r>
        <w:commentRangeEnd w:id="61"/>
        <w:r w:rsidR="00A86F55">
          <w:rPr>
            <w:rStyle w:val="CommentReference"/>
          </w:rPr>
          <w:commentReference w:id="61"/>
        </w:r>
      </w:ins>
      <w:r>
        <w:t>,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 6). They add value to this analysis because of their direct relation to fish passage in this specific watershed.</w:t>
      </w:r>
    </w:p>
    <w:p w14:paraId="30B5F2FE" w14:textId="77777777" w:rsidR="008C117A" w:rsidRDefault="00000000">
      <w:pPr>
        <w:pStyle w:val="BodyText"/>
      </w:pPr>
      <w:r>
        <w:t>Finally, as an alternative method to identify the presence of scouring flows (i.e., storm events that can mobilize large amounts of sediment and either bury or wash away salmonid eggs) (Scott River Watershed Council 2018), we calculated the number of days in each year with average daily flow greater than the 90th flow percentile (for the full Fort Jones hydrologic record) (Table 6).</w:t>
      </w:r>
    </w:p>
    <w:p w14:paraId="4F37C460" w14:textId="77777777" w:rsidR="008C117A" w:rsidRDefault="00000000">
      <w:pPr>
        <w:pStyle w:val="Heading3"/>
      </w:pPr>
      <w:bookmarkStart w:id="62" w:name="Xf45fee2eebd53972590b701c61840508f81f9c4"/>
      <w:r>
        <w:rPr>
          <w:rStyle w:val="SectionNumber"/>
        </w:rPr>
        <w:t>3.1.1</w:t>
      </w:r>
      <w:r>
        <w:tab/>
        <w:t>Selecting flow thresholds for dis- and re-connection timing</w:t>
      </w:r>
    </w:p>
    <w:p w14:paraId="2975895E" w14:textId="77777777" w:rsidR="008C117A" w:rsidRDefault="00000000">
      <w:pPr>
        <w:pStyle w:val="FirstParagraph"/>
      </w:pPr>
      <w:r>
        <w:t xml:space="preserve">In average-to-dry water years, after portions of the Scott River and tributaries run dry (Figure 1), the timing of fall river reconnection determines when salmon can access mainstem and tributary spawning habitat (Scott River Watershed Council 2018). To calculate the timing of river connectivity, three discrete thresholds were selected from the </w:t>
      </w:r>
      <w:r>
        <w:lastRenderedPageBreak/>
        <w:t>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1D23A39B" w14:textId="77777777" w:rsidR="008C117A" w:rsidRDefault="00000000">
      <w:pPr>
        <w:pStyle w:val="Heading3"/>
      </w:pPr>
      <w:bookmarkStart w:id="63" w:name="screen-predictors-for-collinearity"/>
      <w:bookmarkEnd w:id="62"/>
      <w:r>
        <w:rPr>
          <w:rStyle w:val="SectionNumber"/>
        </w:rPr>
        <w:t>3.1.2</w:t>
      </w:r>
      <w:r>
        <w:tab/>
        <w:t>Screen predictors for collinearity</w:t>
      </w:r>
    </w:p>
    <w:p w14:paraId="7B483D95" w14:textId="428389AF" w:rsidR="008C117A" w:rsidRDefault="00000000">
      <w:pPr>
        <w:pStyle w:val="FirstParagraph"/>
      </w:pPr>
      <w:r>
        <w:t>Because many metrics are influenced by the same phenomena taking place in wet and dry years, significant collinearity was present in the hydrologic metrics used in this predictive exercise. To account for this, collinear predictors, defined as predictors correlated with each other</w:t>
      </w:r>
      <w:ins w:id="64" w:author="Thomas Harter" w:date="2025-06-19T12:59:00Z" w16du:dateUtc="2025-06-19T19:59:00Z">
        <w:r w:rsidR="00B84FD8">
          <w:t xml:space="preserve"> (</w:t>
        </w:r>
      </w:ins>
      <w:del w:id="65" w:author="Thomas Harter" w:date="2025-06-19T12:59:00Z" w16du:dateUtc="2025-06-19T19:59:00Z">
        <w:r w:rsidDel="00B84FD8">
          <w:delText xml:space="preserve"> with a</w:delText>
        </w:r>
      </w:del>
      <w:r>
        <w:t xml:space="preserve">Spearman’s </w:t>
      </w:r>
      <w:r>
        <w:rPr>
          <w:i/>
          <w:iCs/>
        </w:rPr>
        <w:t>R</w:t>
      </w:r>
      <w:r>
        <w:t xml:space="preserve"> greater than 0.7 or less than -0.7</w:t>
      </w:r>
      <w:ins w:id="66" w:author="Thomas Harter" w:date="2025-06-19T12:59:00Z" w16du:dateUtc="2025-06-19T19:59:00Z">
        <w:r w:rsidR="00B84FD8">
          <w:t>,</w:t>
        </w:r>
      </w:ins>
      <w:del w:id="67" w:author="Thomas Harter" w:date="2025-06-19T12:59:00Z" w16du:dateUtc="2025-06-19T19:59:00Z">
        <w:r w:rsidDel="00B84FD8">
          <w:delText xml:space="preserve"> (</w:delText>
        </w:r>
      </w:del>
      <w:ins w:id="68" w:author="Thomas Harter" w:date="2025-06-19T12:59:00Z" w16du:dateUtc="2025-06-19T19:59:00Z">
        <w:r w:rsidR="00B84FD8">
          <w:t xml:space="preserve"> </w:t>
        </w:r>
      </w:ins>
      <w:r>
        <w:t>Dormann et al. 2013), were grouped, and one predictor was selected to represent each group. In Supplemental text and Table 7, we describe each group and the ultimate selected predictors in conceptual terms. In this screening we aimed to retain metrics occurring in each of the eight seasons influencing coho rearing in freshwater (and for Chinook, four seasons) (Figure 2).</w:t>
      </w:r>
    </w:p>
    <w:p w14:paraId="1D6F79E3" w14:textId="77777777" w:rsidR="008C117A" w:rsidRDefault="00000000">
      <w:pPr>
        <w:pStyle w:val="Heading2"/>
      </w:pPr>
      <w:bookmarkStart w:id="69" w:name="X609a518cf80cd5621c8edda22a9150e94756c7a"/>
      <w:bookmarkEnd w:id="59"/>
      <w:bookmarkEnd w:id="63"/>
      <w:r>
        <w:rPr>
          <w:rStyle w:val="SectionNumber"/>
        </w:rPr>
        <w:t>3.2</w:t>
      </w:r>
      <w:r>
        <w:tab/>
        <w:t>Step 2. Assemble responses: Ecological monitoring data</w:t>
      </w:r>
    </w:p>
    <w:p w14:paraId="58A3BD93" w14:textId="77777777" w:rsidR="008C117A" w:rsidRDefault="00000000">
      <w:pPr>
        <w:pStyle w:val="FirstParagraph"/>
      </w:pPr>
      <w:r>
        <w:t>Seven total observed quantities (three for Chinook; four for coho) were evaluated as candidates to represent the ecological response (dependent variable) in the flow-ecology relationship.</w:t>
      </w:r>
    </w:p>
    <w:p w14:paraId="1CAC8E84" w14:textId="63C4E6E2" w:rsidR="008C117A" w:rsidRDefault="00000000">
      <w:pPr>
        <w:pStyle w:val="BodyText"/>
      </w:pPr>
      <w:r>
        <w:t xml:space="preserve">Factors influencing the population size of anadromous fish include ocean conditions and freshwater conditions. </w:t>
      </w:r>
      <w:ins w:id="70" w:author="Thomas Harter" w:date="2025-06-19T13:00:00Z" w16du:dateUtc="2025-06-19T20:00:00Z">
        <w:r w:rsidR="00AE3380">
          <w:t>T</w:t>
        </w:r>
      </w:ins>
      <w:del w:id="71" w:author="Thomas Harter" w:date="2025-06-19T13:00:00Z" w16du:dateUtc="2025-06-19T20:00:00Z">
        <w:r w:rsidDel="00AE3380">
          <w:delText>In t</w:delText>
        </w:r>
      </w:del>
      <w:r>
        <w:t>his study focused on the conditions in their natal streams</w:t>
      </w:r>
      <w:ins w:id="72" w:author="Thomas Harter" w:date="2025-06-19T13:00:00Z" w16du:dateUtc="2025-06-19T20:00:00Z">
        <w:r w:rsidR="001E0A86">
          <w:t>. Hence,</w:t>
        </w:r>
      </w:ins>
      <w:del w:id="73" w:author="Thomas Harter" w:date="2025-06-19T13:00:00Z" w16du:dateUtc="2025-06-19T20:00:00Z">
        <w:r w:rsidDel="001E0A86">
          <w:delText>,</w:delText>
        </w:r>
      </w:del>
      <w:r>
        <w:t xml:space="preserve"> we </w:t>
      </w:r>
      <w:del w:id="74" w:author="Thomas Harter" w:date="2025-06-19T13:00:00Z" w16du:dateUtc="2025-06-19T20:00:00Z">
        <w:r w:rsidDel="001E0A86">
          <w:delText xml:space="preserve">have </w:delText>
        </w:r>
      </w:del>
      <w:r>
        <w:t>focus</w:t>
      </w:r>
      <w:del w:id="75" w:author="Thomas Harter" w:date="2025-06-19T13:00:00Z" w16du:dateUtc="2025-06-19T20:00:00Z">
        <w:r w:rsidDel="001E0A86">
          <w:delText>ed</w:delText>
        </w:r>
      </w:del>
      <w:r>
        <w:t xml:space="preserve"> on fish population metrics that are influenced by the freshwater system. The ecological observations considered for use in the final flow-ecology relationship are:</w:t>
      </w:r>
    </w:p>
    <w:p w14:paraId="22E416D3" w14:textId="77777777" w:rsidR="008C117A"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234C7153" w14:textId="77777777" w:rsidR="008C117A"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46A43A5E" w14:textId="77777777" w:rsidR="008C117A" w:rsidRDefault="00000000">
      <w:pPr>
        <w:pStyle w:val="Compact"/>
        <w:numPr>
          <w:ilvl w:val="0"/>
          <w:numId w:val="4"/>
        </w:numPr>
      </w:pPr>
      <w:r>
        <w:t>Number of salmon gravel nests, or redds, observed during spawning window (e.g., Magranet 2015b) (for coho only).</w:t>
      </w:r>
    </w:p>
    <w:p w14:paraId="2560115A" w14:textId="77777777" w:rsidR="008C117A"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71865E11" w14:textId="77777777" w:rsidR="008C117A" w:rsidRDefault="00000000">
      <w:pPr>
        <w:pStyle w:val="Compact"/>
        <w:numPr>
          <w:ilvl w:val="0"/>
          <w:numId w:val="5"/>
        </w:numPr>
      </w:pPr>
      <w:r>
        <w:lastRenderedPageBreak/>
        <w:t>The number of outmigrating coho smolt produced per spawning female (coho spf) and the outmigrating Chinook juveniles per spawner (Chinook jpa).</w:t>
      </w:r>
    </w:p>
    <w:p w14:paraId="4AD3B11B" w14:textId="77777777" w:rsidR="008C117A" w:rsidRDefault="00000000">
      <w:pPr>
        <w:pStyle w:val="FirstParagraph"/>
      </w:pPr>
      <w:r>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363E2742" w14:textId="77777777" w:rsidR="008C117A" w:rsidRDefault="00000000">
      <w:pPr>
        <w:pStyle w:val="Heading2"/>
      </w:pPr>
      <w:bookmarkStart w:id="76" w:name="X20c1638e278a12d3e21d99c660b4cf45da1d159"/>
      <w:bookmarkEnd w:id="69"/>
      <w:r>
        <w:rPr>
          <w:rStyle w:val="SectionNumber"/>
        </w:rPr>
        <w:t>3.3</w:t>
      </w:r>
      <w:r>
        <w:tab/>
        <w:t>Step 3. Align predictor and response metrics with timing of species cohorts</w:t>
      </w:r>
    </w:p>
    <w:p w14:paraId="0974EFA3" w14:textId="6A3876D8" w:rsidR="008C117A" w:rsidDel="008F5D19" w:rsidRDefault="00000000">
      <w:pPr>
        <w:pStyle w:val="FirstParagraph"/>
        <w:rPr>
          <w:del w:id="77" w:author="Thomas Harter" w:date="2025-06-19T13:02:00Z" w16du:dateUtc="2025-06-19T20:02:00Z"/>
        </w:rPr>
      </w:pPr>
      <w:r>
        <w:t>The empirical basis for this predictive modeling exercise is a table of hydrologic metrics (one per water year) and ecological observations influenced by this hydrology (</w:t>
      </w:r>
      <w:r>
        <w:rPr>
          <w:i/>
          <w:iCs/>
        </w:rPr>
        <w:t>Supplemental Table B</w:t>
      </w:r>
      <w:r>
        <w:t xml:space="preserve">). However, the row-by-row basis for the table </w:t>
      </w:r>
      <w:del w:id="78" w:author="Thomas Harter" w:date="2025-06-19T13:02:00Z" w16du:dateUtc="2025-06-19T20:02:00Z">
        <w:r w:rsidDel="00B440BC">
          <w:delText xml:space="preserve">is somewhat complicated by </w:delText>
        </w:r>
      </w:del>
      <w:ins w:id="79" w:author="Thomas Harter" w:date="2025-06-19T13:02:00Z" w16du:dateUtc="2025-06-19T20:02:00Z">
        <w:r w:rsidR="00B440BC">
          <w:t xml:space="preserve">must account for </w:t>
        </w:r>
      </w:ins>
      <w:r>
        <w:t>the life history of the two species under consideration</w:t>
      </w:r>
      <w:ins w:id="80" w:author="Thomas Harter" w:date="2025-06-19T13:02:00Z" w16du:dateUtc="2025-06-19T20:02:00Z">
        <w:r w:rsidR="008F5D19">
          <w:t>:</w:t>
        </w:r>
      </w:ins>
      <w:del w:id="81" w:author="Thomas Harter" w:date="2025-06-19T13:02:00Z" w16du:dateUtc="2025-06-19T20:02:00Z">
        <w:r w:rsidDel="008F5D19">
          <w:delText>.</w:delText>
        </w:r>
      </w:del>
    </w:p>
    <w:p w14:paraId="6619FFD4" w14:textId="3D24290A" w:rsidR="008C117A" w:rsidRDefault="008F5D19">
      <w:pPr>
        <w:pStyle w:val="FirstParagraph"/>
        <w:pPrChange w:id="82" w:author="Thomas Harter" w:date="2025-06-19T13:02:00Z" w16du:dateUtc="2025-06-19T20:02:00Z">
          <w:pPr>
            <w:pStyle w:val="BodyText"/>
          </w:pPr>
        </w:pPrChange>
      </w:pPr>
      <w:ins w:id="83" w:author="Thomas Harter" w:date="2025-06-19T13:02:00Z" w16du:dateUtc="2025-06-19T20:02:00Z">
        <w:r>
          <w:t xml:space="preserve"> </w:t>
        </w:r>
      </w:ins>
      <w:r>
        <w:t>A cohort of coho salmon will experience conditions during multiple water years while residing in their spawning habitat, and flow impacts are specific to life-stage</w:t>
      </w:r>
      <w:ins w:id="84" w:author="Thomas Harter" w:date="2025-06-19T13:02:00Z" w16du:dateUtc="2025-06-19T20:02:00Z">
        <w:r>
          <w:t xml:space="preserve">. </w:t>
        </w:r>
      </w:ins>
      <w:ins w:id="85" w:author="Thomas Harter" w:date="2025-06-19T13:03:00Z" w16du:dateUtc="2025-06-19T20:03:00Z">
        <w:r>
          <w:t xml:space="preserve">Vice versa, </w:t>
        </w:r>
        <w:r w:rsidR="00B22D50">
          <w:t xml:space="preserve">a specific hydrologic </w:t>
        </w:r>
        <w:r w:rsidR="006C773E">
          <w:t>event</w:t>
        </w:r>
      </w:ins>
      <w:del w:id="86" w:author="Thomas Harter" w:date="2025-06-19T13:02:00Z" w16du:dateUtc="2025-06-19T20:02:00Z">
        <w:r w:rsidDel="008F5D19">
          <w:delText>:</w:delText>
        </w:r>
      </w:del>
      <w:del w:id="87" w:author="Thomas Harter" w:date="2025-06-19T13:03:00Z" w16du:dateUtc="2025-06-19T20:03:00Z">
        <w:r w:rsidDel="008F5D19">
          <w:delText xml:space="preserve"> t</w:delText>
        </w:r>
        <w:r w:rsidDel="00B22D50">
          <w:delText>he same flow</w:delText>
        </w:r>
      </w:del>
      <w:r>
        <w:t xml:space="preserve"> will have a different effect on fish experiencing it as a hatchling fry than on those experiencing it as 1+ year old parr (Nislow and Armstrong 2012). Here we define the alignment (i.e., mapping) of a specific generation of fish (ecological outcome) with </w:t>
      </w:r>
      <w:ins w:id="88" w:author="Thomas Harter" w:date="2025-06-19T13:04:00Z" w16du:dateUtc="2025-06-19T20:04:00Z">
        <w:r w:rsidR="006C773E">
          <w:t xml:space="preserve">observed </w:t>
        </w:r>
      </w:ins>
      <w:r>
        <w:t xml:space="preserve">hydrologic metrics (predictors) </w:t>
      </w:r>
      <w:ins w:id="89" w:author="Thomas Harter" w:date="2025-06-19T13:04:00Z" w16du:dateUtc="2025-06-19T20:04:00Z">
        <w:r w:rsidR="00157CEF">
          <w:t>via</w:t>
        </w:r>
      </w:ins>
      <w:del w:id="90" w:author="Thomas Harter" w:date="2025-06-19T13:04:00Z" w16du:dateUtc="2025-06-19T20:04:00Z">
        <w:r w:rsidDel="006C773E">
          <w:delText xml:space="preserve">observed </w:delText>
        </w:r>
        <w:r w:rsidDel="00157CEF">
          <w:delText>across</w:delText>
        </w:r>
      </w:del>
      <w:r>
        <w:t xml:space="preserve"> the</w:t>
      </w:r>
      <w:ins w:id="91" w:author="Thomas Harter" w:date="2025-06-19T13:08:00Z" w16du:dateUtc="2025-06-19T20:08:00Z">
        <w:r w:rsidR="002935E2">
          <w:t>ir s</w:t>
        </w:r>
      </w:ins>
      <w:del w:id="92" w:author="Thomas Harter" w:date="2025-06-19T13:08:00Z" w16du:dateUtc="2025-06-19T20:08:00Z">
        <w:r w:rsidDel="002935E2">
          <w:delText xml:space="preserve"> </w:delText>
        </w:r>
      </w:del>
      <w:del w:id="93" w:author="Thomas Harter" w:date="2025-06-19T13:04:00Z" w16du:dateUtc="2025-06-19T20:04:00Z">
        <w:r w:rsidDel="00157CEF">
          <w:delText xml:space="preserve">portion of </w:delText>
        </w:r>
      </w:del>
      <w:del w:id="94" w:author="Thomas Harter" w:date="2025-06-19T13:05:00Z" w16du:dateUtc="2025-06-19T20:05:00Z">
        <w:r w:rsidDel="00F4031A">
          <w:delText>the</w:delText>
        </w:r>
      </w:del>
      <w:del w:id="95" w:author="Thomas Harter" w:date="2025-06-19T13:04:00Z" w16du:dateUtc="2025-06-19T20:04:00Z">
        <w:r w:rsidDel="00157CEF">
          <w:delText>ir</w:delText>
        </w:r>
      </w:del>
      <w:del w:id="96" w:author="Thomas Harter" w:date="2025-06-19T13:05:00Z" w16du:dateUtc="2025-06-19T20:05:00Z">
        <w:r w:rsidDel="00F4031A">
          <w:delText xml:space="preserve"> </w:delText>
        </w:r>
      </w:del>
      <w:ins w:id="97" w:author="Thomas Harter" w:date="2025-06-19T13:04:00Z" w16du:dateUtc="2025-06-19T20:04:00Z">
        <w:r w:rsidR="00157CEF">
          <w:t xml:space="preserve">pecific </w:t>
        </w:r>
      </w:ins>
      <w:r>
        <w:t xml:space="preserve">life cycle </w:t>
      </w:r>
      <w:ins w:id="98" w:author="Thomas Harter" w:date="2025-06-19T13:04:00Z" w16du:dateUtc="2025-06-19T20:04:00Z">
        <w:r w:rsidR="00157CEF">
          <w:t>stage</w:t>
        </w:r>
      </w:ins>
      <w:del w:id="99" w:author="Thomas Harter" w:date="2025-06-19T13:05:00Z" w16du:dateUtc="2025-06-19T20:05:00Z">
        <w:r w:rsidDel="00F4031A">
          <w:delText>spent in the Scott River system</w:delText>
        </w:r>
      </w:del>
      <w:r>
        <w:t xml:space="preserve"> (</w:t>
      </w:r>
      <w:r>
        <w:rPr>
          <w:i/>
          <w:iCs/>
        </w:rPr>
        <w:t>Supplemental Table B</w:t>
      </w:r>
      <w:r>
        <w:t>).</w:t>
      </w:r>
    </w:p>
    <w:p w14:paraId="0E784A06" w14:textId="77777777" w:rsidR="008C117A" w:rsidRDefault="00000000">
      <w:pPr>
        <w:pStyle w:val="Heading3"/>
      </w:pPr>
      <w:bookmarkStart w:id="100" w:name="data-alignment---coho"/>
      <w:r>
        <w:rPr>
          <w:rStyle w:val="SectionNumber"/>
        </w:rPr>
        <w:t>3.3.1</w:t>
      </w:r>
      <w:r>
        <w:tab/>
        <w:t>Data alignment - coho</w:t>
      </w:r>
    </w:p>
    <w:p w14:paraId="37BC9222" w14:textId="606A7CD8" w:rsidR="008C117A" w:rsidRDefault="00000000">
      <w:pPr>
        <w:pStyle w:val="FirstParagraph"/>
      </w:pPr>
      <w:r>
        <w:t xml:space="preserve">The relevant unit of time for identifying the impacts of Scott River freshwater hydrology on a coho salmon cohort is defined </w:t>
      </w:r>
      <w:del w:id="101" w:author="Thomas Harter" w:date="2025-06-19T13:08:00Z" w16du:dateUtc="2025-06-19T20:08:00Z">
        <w:r w:rsidDel="009B5728">
          <w:delText xml:space="preserve">here </w:delText>
        </w:r>
      </w:del>
      <w:r>
        <w:t>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583F06E7" w14:textId="77777777" w:rsidR="008C117A"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F8C2FC" w14:textId="77777777" w:rsidR="008C117A" w:rsidRDefault="00000000">
      <w:pPr>
        <w:pStyle w:val="Heading3"/>
      </w:pPr>
      <w:bookmarkStart w:id="102" w:name="data-alignment---chinook"/>
      <w:bookmarkEnd w:id="100"/>
      <w:r>
        <w:rPr>
          <w:rStyle w:val="SectionNumber"/>
        </w:rPr>
        <w:lastRenderedPageBreak/>
        <w:t>3.3.2</w:t>
      </w:r>
      <w:r>
        <w:tab/>
        <w:t>Data alignment - Chinook</w:t>
      </w:r>
    </w:p>
    <w:p w14:paraId="565CE2B6" w14:textId="77777777" w:rsidR="008C117A"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44723D8E" w14:textId="77777777" w:rsidR="008C117A" w:rsidRDefault="00000000">
      <w:pPr>
        <w:pStyle w:val="Heading2"/>
      </w:pPr>
      <w:bookmarkStart w:id="103" w:name="X7593a8dbfee58810c72295e21dfc3379836c21d"/>
      <w:bookmarkEnd w:id="76"/>
      <w:bookmarkEnd w:id="102"/>
      <w:r>
        <w:rPr>
          <w:rStyle w:val="SectionNumber"/>
        </w:rPr>
        <w:t>3.4</w:t>
      </w:r>
      <w:r>
        <w:tab/>
        <w:t>Step 4. Transform data, calculate correlation coefficients, rule out temporally impossible relationships</w:t>
      </w:r>
    </w:p>
    <w:p w14:paraId="6DB03777" w14:textId="77777777" w:rsidR="008C117A" w:rsidRDefault="00000000">
      <w:pPr>
        <w:pStyle w:val="FirstParagraph"/>
      </w:pPr>
      <w:r>
        <w:t>After aligning the hydrologic predictors and ecological responses, we standardized (Z-scored)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Z-scored spawner abundances as “predictors” in the final </w:t>
      </w:r>
      <m:oMath>
        <m:r>
          <w:rPr>
            <w:rFonts w:ascii="Cambria Math" w:hAnsi="Cambria Math"/>
          </w:rPr>
          <m:t>R</m:t>
        </m:r>
      </m:oMath>
      <w:r>
        <w:t xml:space="preserve"> matrix. </w:t>
      </w:r>
    </w:p>
    <w:p w14:paraId="1C4CC9FE" w14:textId="77777777" w:rsidR="008C117A" w:rsidRDefault="00000000">
      <w:pPr>
        <w:pStyle w:val="Heading2"/>
      </w:pPr>
      <w:bookmarkStart w:id="104" w:name="step-5.-generate-predictive-models"/>
      <w:bookmarkEnd w:id="103"/>
      <w:r>
        <w:rPr>
          <w:rStyle w:val="SectionNumber"/>
        </w:rPr>
        <w:t>3.5</w:t>
      </w:r>
      <w:r>
        <w:tab/>
        <w:t>Step 5. Generate predictive models</w:t>
      </w:r>
    </w:p>
    <w:p w14:paraId="48EDCF31" w14:textId="077D434C" w:rsidR="008C117A" w:rsidRDefault="00000000">
      <w:pPr>
        <w:pStyle w:val="FirstParagraph"/>
      </w:pPr>
      <w:r>
        <w:t>We conducted twelve total statistical modeling exercises: two modeling techniques, LASSO (James et al. 2013; Ranstam and Cook 2018) and MARSS (See and Holmes 2015), to predict three different predictor-response pairs units (juvenile abundance on hydrology, juvenile abundance on hydrology plus spawner abundance, and juvenile-to-spawner ratio on hydrology) for each species (coho and Chinook salmon) (Table 1).</w:t>
      </w:r>
      <w:del w:id="105" w:author="Thomas Harter" w:date="2025-06-19T13:12:00Z" w16du:dateUtc="2025-06-19T20:12:00Z">
        <w:r w:rsidDel="009B4D1D">
          <w:delText xml:space="preserve"> There are advantages and drawbacks to each approach.</w:delText>
        </w:r>
      </w:del>
    </w:p>
    <w:p w14:paraId="6632744C" w14:textId="77777777" w:rsidR="008C117A" w:rsidRDefault="00000000">
      <w:pPr>
        <w:pStyle w:val="TableCaption"/>
      </w:pPr>
      <w:bookmarkStart w:id="106" w:name="tab:statsMethodsTable"/>
      <w:bookmarkEnd w:id="106"/>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gridCol w:w="2160"/>
      </w:tblGrid>
      <w:tr w:rsidR="008C117A" w14:paraId="0DA8FC8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47E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B18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2CD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648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030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s</w:t>
            </w:r>
          </w:p>
        </w:tc>
      </w:tr>
      <w:tr w:rsidR="008C117A" w14:paraId="6AF7A5B1"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7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0B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C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8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C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oho</w:t>
            </w:r>
          </w:p>
        </w:tc>
      </w:tr>
      <w:tr w:rsidR="008C117A" w14:paraId="4D35F711"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65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4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0C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3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DC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3F68F3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21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C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CD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1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8E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elected for </w:t>
            </w:r>
            <w:r>
              <w:rPr>
                <w:rFonts w:ascii="Arial" w:eastAsia="Arial" w:hAnsi="Arial" w:cs="Arial"/>
                <w:color w:val="000000"/>
                <w:sz w:val="22"/>
                <w:szCs w:val="22"/>
              </w:rPr>
              <w:lastRenderedPageBreak/>
              <w:t>Chinook</w:t>
            </w:r>
          </w:p>
        </w:tc>
      </w:tr>
      <w:tr w:rsidR="008C117A" w14:paraId="54ED3EE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2D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4F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40B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D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8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77F7153"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F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25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96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FD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F4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2DBA7167"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B62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A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62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6C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231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49D3DC1" w14:textId="77777777" w:rsidR="008C117A" w:rsidRDefault="00000000">
      <w:pPr>
        <w:pStyle w:val="Heading3"/>
      </w:pPr>
      <w:bookmarkStart w:id="107" w:name="statistical-method-comparison"/>
      <w:r>
        <w:rPr>
          <w:rStyle w:val="SectionNumber"/>
        </w:rPr>
        <w:t>3.5.1</w:t>
      </w:r>
      <w:r>
        <w:tab/>
        <w:t>Statistical method comparison</w:t>
      </w:r>
    </w:p>
    <w:p w14:paraId="7F56FDEF" w14:textId="77777777" w:rsidR="008C117A" w:rsidRDefault="00000000">
      <w:pPr>
        <w:pStyle w:val="FirstParagraph"/>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tuning” parameter lambda (</w:t>
      </w:r>
      <m:oMath>
        <m:r>
          <w:rPr>
            <w:rFonts w:ascii="Cambria Math" w:hAnsi="Cambria Math"/>
          </w:rPr>
          <m:t>λ</m:t>
        </m:r>
      </m:oMath>
      <w:r>
        <w:t>),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perform predictor selection (i.e., identifying the most important predictors, or the predictors that explain the most variation in the response) (James et al. 2013; Ranstam and Cook 2018).</w:t>
      </w:r>
    </w:p>
    <w:p w14:paraId="4758BE72" w14:textId="77777777" w:rsidR="008C117A" w:rsidRDefault="00000000">
      <w:pPr>
        <w:pStyle w:val="BodyText"/>
      </w:pPr>
      <w:r>
        <w:t>For purposes of the present study, a disadvantage of the LASSO approach is that, like multiple linear regression, it assumes each observation in a record is independent (James et al. 2013).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28F08BC" w14:textId="77777777" w:rsidR="008C117A"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s output is a more complex function than for LASSO, potentially limiting its utility to managers, and it lacks the advantages of predictor selection and an overfitting penalty.</w:t>
      </w:r>
    </w:p>
    <w:p w14:paraId="344EEEA9" w14:textId="77777777" w:rsidR="008C117A" w:rsidRDefault="00000000">
      <w:pPr>
        <w:pStyle w:val="Heading3"/>
      </w:pPr>
      <w:bookmarkStart w:id="108" w:name="prediction-units-and-model-structure"/>
      <w:bookmarkEnd w:id="107"/>
      <w:r>
        <w:rPr>
          <w:rStyle w:val="SectionNumber"/>
        </w:rPr>
        <w:t>3.5.2</w:t>
      </w:r>
      <w:r>
        <w:tab/>
        <w:t>Prediction units and model structure</w:t>
      </w:r>
    </w:p>
    <w:p w14:paraId="5326A57B" w14:textId="4926D3D1" w:rsidR="008C117A" w:rsidRDefault="00000000">
      <w:pPr>
        <w:pStyle w:val="FirstParagraph"/>
      </w:pPr>
      <w:r>
        <w:t>Though seven types of ecological data were available as prediction targets (</w:t>
      </w:r>
      <w:del w:id="109" w:author="Thomas Harter" w:date="2025-06-19T13:15:00Z" w16du:dateUtc="2025-06-19T20:15:00Z">
        <w:r w:rsidDel="000900BC">
          <w:delText xml:space="preserve">see </w:delText>
        </w:r>
      </w:del>
      <w:r>
        <w:t xml:space="preserve">Section 3.2), we focused on predicting either absolute or relative abundance of outmigrating juveniles, because outmigrant abundance is directly related to the persistence of a fishery, and it </w:t>
      </w:r>
      <w:r>
        <w:lastRenderedPageBreak/>
        <w:t>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CA74298" w14:textId="1A5A3275" w:rsidR="008C117A" w:rsidRDefault="00000000">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d) predictor treated similar to hydrologic metrics (Table 1). We made separate models for each species, rather than combining coho and Chinook observations, because </w:t>
      </w:r>
      <w:del w:id="110" w:author="Thomas Harter" w:date="2025-06-19T13:16:00Z" w16du:dateUtc="2025-06-19T20:16:00Z">
        <w:r w:rsidDel="002D2A86">
          <w:delText>we expected they would be sensitive</w:delText>
        </w:r>
      </w:del>
      <w:ins w:id="111" w:author="Thomas Harter" w:date="2025-06-19T13:16:00Z" w16du:dateUtc="2025-06-19T20:16:00Z">
        <w:r w:rsidR="002D2A86">
          <w:t>of their</w:t>
        </w:r>
      </w:ins>
      <w:del w:id="112" w:author="Thomas Harter" w:date="2025-06-19T13:16:00Z" w16du:dateUtc="2025-06-19T20:16:00Z">
        <w:r w:rsidDel="00593346">
          <w:delText xml:space="preserve"> to</w:delText>
        </w:r>
      </w:del>
      <w:r>
        <w:t xml:space="preserve"> </w:t>
      </w:r>
      <w:ins w:id="113" w:author="Thomas Harter" w:date="2025-06-19T13:16:00Z" w16du:dateUtc="2025-06-19T20:16:00Z">
        <w:r w:rsidR="00593346">
          <w:t xml:space="preserve">distinctly </w:t>
        </w:r>
      </w:ins>
      <w:r>
        <w:t>different</w:t>
      </w:r>
      <w:ins w:id="114" w:author="Thomas Harter" w:date="2025-06-19T13:16:00Z" w16du:dateUtc="2025-06-19T20:16:00Z">
        <w:r w:rsidR="00593346">
          <w:t xml:space="preserve"> exposure</w:t>
        </w:r>
      </w:ins>
      <w:r>
        <w:t xml:space="preserve"> </w:t>
      </w:r>
      <w:ins w:id="115" w:author="Thomas Harter" w:date="2025-06-19T13:16:00Z" w16du:dateUtc="2025-06-19T20:16:00Z">
        <w:r w:rsidR="00593346">
          <w:t xml:space="preserve">to </w:t>
        </w:r>
      </w:ins>
      <w:r>
        <w:t>hydrolog</w:t>
      </w:r>
      <w:ins w:id="116" w:author="Thomas Harter" w:date="2025-06-19T13:17:00Z" w16du:dateUtc="2025-06-19T20:17:00Z">
        <w:r w:rsidR="00593346">
          <w:t>ic events</w:t>
        </w:r>
      </w:ins>
      <w:del w:id="117" w:author="Thomas Harter" w:date="2025-06-19T13:17:00Z" w16du:dateUtc="2025-06-19T20:17:00Z">
        <w:r w:rsidDel="00593346">
          <w:delText>y</w:delText>
        </w:r>
      </w:del>
      <w:r>
        <w:t xml:space="preserve">. </w:t>
      </w:r>
    </w:p>
    <w:p w14:paraId="07B26BB5" w14:textId="77777777" w:rsidR="008C117A" w:rsidRDefault="00000000">
      <w:pPr>
        <w:pStyle w:val="Heading3"/>
      </w:pPr>
      <w:bookmarkStart w:id="118" w:name="Xa912db20ab3fe78551dc6850fdca0d228e1b804"/>
      <w:bookmarkEnd w:id="108"/>
      <w:r>
        <w:rPr>
          <w:rStyle w:val="SectionNumber"/>
        </w:rPr>
        <w:t>3.5.3</w:t>
      </w:r>
      <w:r>
        <w:tab/>
        <w:t>LASSO regression and hydrologic benefit function</w:t>
      </w:r>
    </w:p>
    <w:p w14:paraId="62DAB1DA" w14:textId="77777777" w:rsidR="008C117A"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proposed an alternative lambda value that produced an error nearly identical to the minimum error but which explained a higher percent of deviance.</w:t>
      </w:r>
    </w:p>
    <w:p w14:paraId="7AE5F3C0" w14:textId="77777777" w:rsidR="008C117A" w:rsidRDefault="00000000">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rood year</m:t>
        </m:r>
        <m:r>
          <m:rPr>
            <m:sty m:val="p"/>
          </m:rPr>
          <w:rPr>
            <w:rFonts w:ascii="Cambria Math" w:hAnsi="Cambria Math"/>
          </w:rPr>
          <m:t>+</m:t>
        </m:r>
        <m:r>
          <w:rPr>
            <w:rFonts w:ascii="Cambria Math" w:hAnsi="Cambria Math"/>
          </w:rPr>
          <m:t>1</m:t>
        </m:r>
      </m:oMath>
      <w:r>
        <w:t xml:space="preserve"> for both salmon species.</w:t>
      </w:r>
    </w:p>
    <w:p w14:paraId="62C4FABE" w14:textId="77777777" w:rsidR="008C117A" w:rsidRDefault="00000000">
      <w:pPr>
        <w:pStyle w:val="Heading3"/>
      </w:pPr>
      <w:bookmarkStart w:id="119" w:name="marss-method"/>
      <w:bookmarkEnd w:id="118"/>
      <w:r>
        <w:rPr>
          <w:rStyle w:val="SectionNumber"/>
        </w:rPr>
        <w:t>3.5.4</w:t>
      </w:r>
      <w:r>
        <w:tab/>
        <w:t>MARSS method</w:t>
      </w:r>
    </w:p>
    <w:p w14:paraId="39D43DBD" w14:textId="77777777" w:rsidR="008C117A" w:rsidRDefault="00000000">
      <w:pPr>
        <w:pStyle w:val="FirstParagraph"/>
      </w:pPr>
      <w:r>
        <w:t xml:space="preserve">We used the R programming environment (The R Foundation 2025) and the autoregressive modeling function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hydrologic benefit formulation, prediction using an autoregressive model is more complex in that it can be used to make predictions based on all observations, or on all observations up to the point of prediction (See and Holmes 2015).</w:t>
      </w:r>
    </w:p>
    <w:p w14:paraId="1E515906" w14:textId="77777777" w:rsidR="008C117A" w:rsidRDefault="00000000">
      <w:pPr>
        <w:pStyle w:val="Heading1"/>
      </w:pPr>
      <w:bookmarkStart w:id="120" w:name="results"/>
      <w:bookmarkEnd w:id="58"/>
      <w:bookmarkEnd w:id="104"/>
      <w:bookmarkEnd w:id="119"/>
      <w:r>
        <w:rPr>
          <w:rStyle w:val="SectionNumber"/>
        </w:rPr>
        <w:lastRenderedPageBreak/>
        <w:t>4</w:t>
      </w:r>
      <w:r>
        <w:tab/>
        <w:t>Results</w:t>
      </w:r>
    </w:p>
    <w:p w14:paraId="31D0FB18" w14:textId="77777777" w:rsidR="008C117A" w:rsidRDefault="00000000">
      <w:pPr>
        <w:pStyle w:val="Heading2"/>
      </w:pPr>
      <w:bookmarkStart w:id="121" w:name="Xc2abe7bcb62e605259110c7fc452887e7b6f6b3"/>
      <w:r>
        <w:rPr>
          <w:rStyle w:val="SectionNumber"/>
        </w:rPr>
        <w:t>4.1</w:t>
      </w:r>
      <w:r>
        <w:tab/>
        <w:t>Flow history of the Scott River, described in functional flow metrics</w:t>
      </w:r>
    </w:p>
    <w:p w14:paraId="393D9F3C" w14:textId="77777777" w:rsidR="008C117A"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0C12A0A2" w14:textId="77777777" w:rsidR="008C117A" w:rsidRDefault="00000000">
      <w:pPr>
        <w:pStyle w:val="BodyText"/>
      </w:pPr>
      <w:r>
        <w:t>Ecosystem functional flow metrics, calculated with signal-processing techniques (Patterson et al. 2020) (illustrated in Supplemental Figure 9),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41A9268A" w14:textId="77777777" w:rsidR="008C117A"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138651C" w14:textId="739E7F73" w:rsidR="008C117A" w:rsidRDefault="00000000">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w:t>
      </w:r>
      <w:ins w:id="122" w:author="Thomas Harter" w:date="2025-06-23T10:27:00Z" w16du:dateUtc="2025-06-23T17:27:00Z">
        <w:r w:rsidR="00BB073A">
          <w:t xml:space="preserve">rate of </w:t>
        </w:r>
      </w:ins>
      <w:r>
        <w:t>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3B8BA901" w14:textId="77777777" w:rsidR="008C117A"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7DF704A" w14:textId="77777777" w:rsidR="008C117A" w:rsidRDefault="00000000">
      <w:pPr>
        <w:pStyle w:val="BodyText"/>
      </w:pPr>
      <w:r>
        <w:lastRenderedPageBreak/>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51E3BA6C" w14:textId="5609DA7B" w:rsidR="008C117A"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w:t>
      </w:r>
      <w:ins w:id="123" w:author="Thomas Harter" w:date="2025-06-23T10:28:00Z" w16du:dateUtc="2025-06-23T17:28:00Z">
        <w:r w:rsidR="007D60F1">
          <w:t xml:space="preserve"> and use pattern</w:t>
        </w:r>
      </w:ins>
      <w:r>
        <w:t>s (Drake, Tate, and Carlson 2000; Van Kirk and Naman 2008; Foglia et al. 2013).</w:t>
      </w:r>
    </w:p>
    <w:p w14:paraId="28739EAC" w14:textId="77777777" w:rsidR="008C117A" w:rsidRDefault="00000000">
      <w:pPr>
        <w:pStyle w:val="CaptionedFigure"/>
      </w:pPr>
      <w:r>
        <w:rPr>
          <w:noProof/>
        </w:rPr>
        <w:lastRenderedPageBreak/>
        <w:drawing>
          <wp:inline distT="0" distB="0" distL="0" distR="0" wp14:anchorId="16F88C8D" wp14:editId="5834C5C1">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11"/>
                    <a:stretch>
                      <a:fillRect/>
                    </a:stretch>
                  </pic:blipFill>
                  <pic:spPr bwMode="auto">
                    <a:xfrm>
                      <a:off x="0" y="0"/>
                      <a:ext cx="5334000" cy="6858000"/>
                    </a:xfrm>
                    <a:prstGeom prst="rect">
                      <a:avLst/>
                    </a:prstGeom>
                    <a:noFill/>
                    <a:ln w="9525">
                      <a:noFill/>
                      <a:headEnd/>
                      <a:tailEnd/>
                    </a:ln>
                  </pic:spPr>
                </pic:pic>
              </a:graphicData>
            </a:graphic>
          </wp:inline>
        </w:drawing>
      </w:r>
    </w:p>
    <w:p w14:paraId="769AF35D" w14:textId="77777777" w:rsidR="008C117A" w:rsidRDefault="00000000">
      <w:pPr>
        <w:pStyle w:val="ImageCaption"/>
      </w:pPr>
      <w:bookmarkStart w:id="124" w:name="fig:funcFlowTimeseries"/>
      <w:bookmarkEnd w:id="124"/>
      <w:r>
        <w:t>Figure 3: Total annual flow volume (panel A) and functional flow metrics (panels B-H; Patterson et al. 2020), derived from daily average flow measurements at the Fort Jones USGS flow gauge (ID 11519500) for water years 1942-2023.</w:t>
      </w:r>
    </w:p>
    <w:p w14:paraId="3177308B" w14:textId="77777777" w:rsidR="008C117A" w:rsidRDefault="00000000">
      <w:pPr>
        <w:pStyle w:val="CaptionedFigure"/>
      </w:pPr>
      <w:r>
        <w:rPr>
          <w:noProof/>
        </w:rPr>
        <w:lastRenderedPageBreak/>
        <w:drawing>
          <wp:inline distT="0" distB="0" distL="0" distR="0" wp14:anchorId="7B93505B" wp14:editId="5D7EABB1">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448E24C7" w14:textId="77777777" w:rsidR="008C117A" w:rsidRDefault="00000000">
      <w:pPr>
        <w:pStyle w:val="ImageCaption"/>
      </w:pPr>
      <w:bookmarkStart w:id="125" w:name="fig:reAndDisconTimeseries"/>
      <w:bookmarkEnd w:id="125"/>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1C25CFCB" w14:textId="77777777" w:rsidR="008C117A" w:rsidRDefault="00000000">
      <w:pPr>
        <w:pStyle w:val="Heading2"/>
      </w:pPr>
      <w:bookmarkStart w:id="126" w:name="hydrology-ecology-correlations"/>
      <w:bookmarkEnd w:id="121"/>
      <w:r>
        <w:rPr>
          <w:rStyle w:val="SectionNumber"/>
        </w:rPr>
        <w:t>4.2</w:t>
      </w:r>
      <w:r>
        <w:tab/>
        <w:t>Hydrology-ecology correlations</w:t>
      </w:r>
    </w:p>
    <w:p w14:paraId="71A16EFE" w14:textId="26B54B94" w:rsidR="008C117A" w:rsidRDefault="00000000">
      <w:pPr>
        <w:pStyle w:val="FirstParagraph"/>
      </w:pPr>
      <w:r>
        <w:t xml:space="preserve">Correlations between Z-scored hydrologic and log-transformed ecologic metrics were not particularly strong (Figure 5; </w:t>
      </w:r>
      <w:r>
        <w:rPr>
          <w:i/>
          <w:iCs/>
        </w:rPr>
        <w:t>Supplemental Figure A</w:t>
      </w:r>
      <w:r>
        <w:t xml:space="preserve">). The maximum absolute </w:t>
      </w:r>
      <m:oMath>
        <m:r>
          <w:rPr>
            <w:rFonts w:ascii="Cambria Math" w:hAnsi="Cambria Math"/>
          </w:rPr>
          <m:t>R</m:t>
        </m:r>
      </m:oMath>
      <w:r>
        <w:t xml:space="preserve"> value was -0.78, calculated between baseflow median of the first wet season (w1_Wet_BFL_Mag_50) and Chinook smolt abundance</w:t>
      </w:r>
      <w:ins w:id="127" w:author="Thomas Harter" w:date="2025-06-23T10:32:00Z" w16du:dateUtc="2025-06-23T17:32:00Z">
        <w:r w:rsidR="00EC32F1">
          <w:t>.  O</w:t>
        </w:r>
      </w:ins>
      <w:del w:id="128" w:author="Thomas Harter" w:date="2025-06-23T10:32:00Z" w16du:dateUtc="2025-06-23T17:32:00Z">
        <w:r w:rsidDel="00EC32F1">
          <w:delText>, and o</w:delText>
        </w:r>
      </w:del>
      <w:r>
        <w:t xml:space="preserve">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92BF4B7" w14:textId="77777777" w:rsidR="008C117A" w:rsidRDefault="00000000">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 5). </w:t>
      </w:r>
      <w:r>
        <w:lastRenderedPageBreak/>
        <w:t>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065806CC" w14:textId="77777777" w:rsidR="008C117A"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A096C50" w14:textId="77777777" w:rsidR="008C117A" w:rsidRDefault="00000000">
      <w:pPr>
        <w:pStyle w:val="SourceCode"/>
      </w:pPr>
      <w:r>
        <w:rPr>
          <w:rStyle w:val="VerbatimChar"/>
        </w:rPr>
        <w:t xml:space="preserve">## null device </w:t>
      </w:r>
      <w:r>
        <w:br/>
      </w:r>
      <w:r>
        <w:rPr>
          <w:rStyle w:val="VerbatimChar"/>
        </w:rPr>
        <w:t>##           1</w:t>
      </w:r>
    </w:p>
    <w:p w14:paraId="568D3FB5" w14:textId="77777777" w:rsidR="008C117A" w:rsidRDefault="00000000">
      <w:pPr>
        <w:pStyle w:val="CaptionedFigure"/>
      </w:pPr>
      <w:r>
        <w:rPr>
          <w:noProof/>
        </w:rPr>
        <w:lastRenderedPageBreak/>
        <w:drawing>
          <wp:inline distT="0" distB="0" distL="0" distR="0" wp14:anchorId="5F8D9039" wp14:editId="54E2BC43">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03D1EC55" w14:textId="77777777" w:rsidR="008C117A" w:rsidRDefault="00000000">
      <w:pPr>
        <w:pStyle w:val="ImageCaption"/>
      </w:pPr>
      <w:bookmarkStart w:id="129" w:name="fig:corrMatrixFig"/>
      <w:bookmarkEnd w:id="129"/>
      <w:r>
        <w:t>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276429BC" w14:textId="77777777" w:rsidR="008C117A" w:rsidRDefault="00000000">
      <w:pPr>
        <w:pStyle w:val="Heading2"/>
      </w:pPr>
      <w:bookmarkStart w:id="130" w:name="predictive-modeling"/>
      <w:bookmarkEnd w:id="126"/>
      <w:r>
        <w:rPr>
          <w:rStyle w:val="SectionNumber"/>
        </w:rPr>
        <w:lastRenderedPageBreak/>
        <w:t>4.3</w:t>
      </w:r>
      <w:r>
        <w:tab/>
        <w:t>Predictive modeling</w:t>
      </w:r>
    </w:p>
    <w:p w14:paraId="48A1D542" w14:textId="77777777" w:rsidR="008C117A" w:rsidRDefault="00000000">
      <w:pPr>
        <w:pStyle w:val="Heading3"/>
      </w:pPr>
      <w:bookmarkStart w:id="131" w:name="X088e1407ad911a4e34f35761d8be925d89f10b9"/>
      <w:r>
        <w:rPr>
          <w:rStyle w:val="SectionNumber"/>
        </w:rPr>
        <w:t>4.3.1</w:t>
      </w:r>
      <w:r>
        <w:tab/>
        <w:t>Comparison of statistical model structures</w:t>
      </w:r>
    </w:p>
    <w:p w14:paraId="037F1527" w14:textId="77777777" w:rsidR="008C117A" w:rsidRDefault="00000000">
      <w:pPr>
        <w:pStyle w:val="FirstParagraph"/>
      </w:pPr>
      <w:r>
        <w:t xml:space="preserve">Six different statistical model structures were tested for predicting each species (see </w:t>
      </w:r>
      <w:r>
        <w:rPr>
          <w:i/>
          <w:iCs/>
        </w:rPr>
        <w:t>Supplement Section S6</w:t>
      </w:r>
      <w:r>
        <w:t xml:space="preserve"> for method details). To select the final model structur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14:paraId="3D5B3A48" w14:textId="77777777" w:rsidR="008C117A" w:rsidRDefault="00000000">
      <w:pPr>
        <w:pStyle w:val="TableCaption"/>
      </w:pPr>
      <w:bookmarkStart w:id="132" w:name="tab:findingsTab"/>
      <w:bookmarkEnd w:id="132"/>
      <w:commentRangeStart w:id="133"/>
      <w:r>
        <w:t>Table 2</w:t>
      </w:r>
      <w:commentRangeEnd w:id="133"/>
      <w:r w:rsidR="00DB541D">
        <w:rPr>
          <w:rStyle w:val="CommentReference"/>
          <w:i w:val="0"/>
        </w:rPr>
        <w:commentReference w:id="133"/>
      </w:r>
      <w:r>
        <w:t>: Description of six different techniques for modeling two types of ecological outcomes using hydrologic metrics (and available ecological data, if applicable). Coefficient values and results figures located in Supplemental Section S7 and S8.</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8C117A" w14:paraId="287A693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B0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AB3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607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621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D70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660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8C117A" w14:paraId="3DCC59DB"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21C3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0881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3051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66E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5A68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3603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EF4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78A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EF79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8C117A" w14:paraId="58F82ED3" w14:textId="77777777" w:rsidTr="008C117A">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FA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84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25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6E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er first dry season, faster second spring recession, earlier first fall reconnection (plus three additional smaller coef.)</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93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later spring recession onset, slower max. spring recession rate</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A1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06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C1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02CF9B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33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61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8C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A1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larger first fall flow increase, greater first wet season baseflow</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AD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dry season high flows, slower max. spring recession rate, earlier spring recessi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8B6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B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2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D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49F8F8A"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A3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EC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21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00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faster second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C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A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03A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7F2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7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87089AF"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7B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9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D4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5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higher second wet season baseflow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C6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  earlier wet seas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7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9B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B5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5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61B4AE5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A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97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C0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FF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slower first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7C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4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30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7C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2F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3624FD67" w14:textId="77777777" w:rsidTr="008C117A">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47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C46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8ED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BC3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earlier fall reconnection, greater dry season high flow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A9A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lower wet season baseflow, earlier fall reconnec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8C4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1DF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A9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1</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7DF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03</w:t>
            </w:r>
          </w:p>
        </w:tc>
      </w:tr>
    </w:tbl>
    <w:p w14:paraId="441A2E83" w14:textId="77777777" w:rsidR="008C117A" w:rsidRDefault="00000000">
      <w:pPr>
        <w:pStyle w:val="BodyText"/>
      </w:pPr>
      <w:r>
        <w:t>We also used three framing questions to evaluate the combined results of all statistical model structures, and to decide on a single model for each species to represent the hydrologic benefit provided by each water year.</w:t>
      </w:r>
    </w:p>
    <w:p w14:paraId="3B77261E" w14:textId="77777777" w:rsidR="008C117A" w:rsidRDefault="00000000">
      <w:pPr>
        <w:pStyle w:val="Compact"/>
        <w:numPr>
          <w:ilvl w:val="0"/>
          <w:numId w:val="6"/>
        </w:numPr>
      </w:pPr>
      <w:r>
        <w:t>Do MARSS and LASSO models identify the same hydrologic metrics as important?</w:t>
      </w:r>
    </w:p>
    <w:p w14:paraId="64FE0E29" w14:textId="77777777" w:rsidR="008C117A" w:rsidRDefault="00000000">
      <w:pPr>
        <w:pStyle w:val="FirstParagraph"/>
      </w:pPr>
      <w:r>
        <w:t>The two methods produced different sets of important metrics, though there is some clear overlap (Table 2). For juveniles-per-adult models, most important predictor for coho (</w:t>
      </w:r>
      <w:r>
        <w:rPr>
          <w:rStyle w:val="VerbatimChar"/>
        </w:rPr>
        <w:t>f1_recon_120</w:t>
      </w:r>
      <w:r>
        <w:t>, or earlier full-system river reconnection during parents’ spawning) is the same in both MARSS and LASSO models. For Chinook the MARSS and LASSO results are more dissimilar, with only one overlapping predictor identified in the top three in both methods (</w:t>
      </w:r>
      <w:r>
        <w:rPr>
          <w:rStyle w:val="VerbatimChar"/>
        </w:rPr>
        <w:t>s1_SP_ROC_Max</w:t>
      </w:r>
      <w:r>
        <w:t>, or slower maximum spring recession rate).</w:t>
      </w:r>
    </w:p>
    <w:p w14:paraId="01721CC1" w14:textId="77777777" w:rsidR="008C117A" w:rsidRDefault="00000000">
      <w:pPr>
        <w:pStyle w:val="BodyText"/>
      </w:pPr>
      <w:r>
        <w:t xml:space="preserve">In juvenile abundance models for coho, all four methods (LASSO and MARSS, with and without a spawner predictor/covariate) identified </w:t>
      </w:r>
      <w:r>
        <w:rPr>
          <w:rStyle w:val="VerbatimChar"/>
        </w:rPr>
        <w:t>f1_Fall_dif_num</w:t>
      </w:r>
      <w:r>
        <w:t xml:space="preserve">, or a larger fall flow increase during parents’ spawning, as high-importance. Similarly, for juvenile abundance models of Chinook, all four methods identified </w:t>
      </w:r>
      <w:r>
        <w:rPr>
          <w:rStyle w:val="VerbatimChar"/>
        </w:rPr>
        <w:t>w1_Wet_BFL_Mag_50</w:t>
      </w:r>
      <w:r>
        <w:t>, or lower wet season baseflows, as the first or second-most important metric.</w:t>
      </w:r>
    </w:p>
    <w:p w14:paraId="11C5D422" w14:textId="77777777" w:rsidR="008C117A" w:rsidRDefault="00000000">
      <w:pPr>
        <w:pStyle w:val="Compact"/>
        <w:numPr>
          <w:ilvl w:val="0"/>
          <w:numId w:val="7"/>
        </w:numPr>
      </w:pPr>
      <w:r>
        <w:t>With different prediction units (i.e., juvenile abundance and juveniles-per-spawner), are the same hydrologic metrics identified as important?</w:t>
      </w:r>
    </w:p>
    <w:p w14:paraId="6D67E2C8" w14:textId="76D1C4A1" w:rsidR="008C117A" w:rsidRDefault="00000000">
      <w:pPr>
        <w:pStyle w:val="FirstParagraph"/>
      </w:pPr>
      <w:r>
        <w:t xml:space="preserve">Hydrologic metrics were more consistent for Chinook than for coho. For Chinook, lower wet season baseflow was the most important (or a close second) in five out </w:t>
      </w:r>
      <w:ins w:id="134" w:author="Thomas Harter" w:date="2025-06-23T10:42:00Z" w16du:dateUtc="2025-06-23T17:42:00Z">
        <w:r w:rsidR="005903B6">
          <w:t>o</w:t>
        </w:r>
      </w:ins>
      <w:del w:id="135" w:author="Thomas Harter" w:date="2025-06-23T10:42:00Z" w16du:dateUtc="2025-06-23T17:42:00Z">
        <w:r w:rsidDel="005903B6">
          <w:delText>i</w:delText>
        </w:r>
      </w:del>
      <w:r>
        <w:t>f six model structures, but was third in the MARSS model of juveniles-per-spawner. Coho juveniles-</w:t>
      </w:r>
      <w:r>
        <w:lastRenderedPageBreak/>
        <w:t>per-spawner and juvenile abundance models identified earlier first fall river reconnection versus larger first fall flow increase, respectively.</w:t>
      </w:r>
    </w:p>
    <w:p w14:paraId="45741478" w14:textId="77777777" w:rsidR="008C117A" w:rsidRDefault="00000000">
      <w:pPr>
        <w:pStyle w:val="Compact"/>
        <w:numPr>
          <w:ilvl w:val="0"/>
          <w:numId w:val="8"/>
        </w:numPr>
      </w:pPr>
      <w:r>
        <w:t>For models of juvenile abundance, what is the relative importance (based on coefficients and AICc values) of spawners versus hydrology?</w:t>
      </w:r>
    </w:p>
    <w:p w14:paraId="114220EE" w14:textId="77777777" w:rsidR="008C117A" w:rsidRDefault="00000000">
      <w:pPr>
        <w:pStyle w:val="FirstParagraph"/>
      </w:pPr>
      <w:r>
        <w:t>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11 through 14). This is corroborated by the change in AICc values among MARSS models: adding spawners as a covariate produced a lower AICc (better model) for Chinook but a higher AICc (worse model) for coho (Table 2; Tables 17 through 20).</w:t>
      </w:r>
    </w:p>
    <w:p w14:paraId="30F5FC11" w14:textId="77777777" w:rsidR="008C117A" w:rsidRDefault="00000000">
      <w:pPr>
        <w:pStyle w:val="Heading3"/>
      </w:pPr>
      <w:bookmarkStart w:id="136" w:name="final-model-selection-rationale"/>
      <w:bookmarkEnd w:id="131"/>
      <w:r>
        <w:rPr>
          <w:rStyle w:val="SectionNumber"/>
        </w:rPr>
        <w:t>4.3.2</w:t>
      </w:r>
      <w:r>
        <w:tab/>
        <w:t>Final model selection rationale</w:t>
      </w:r>
    </w:p>
    <w:p w14:paraId="67D3D517" w14:textId="2821B0DF" w:rsidR="008C117A" w:rsidRDefault="00000000">
      <w:pPr>
        <w:pStyle w:val="FirstParagraph"/>
      </w:pPr>
      <w:r>
        <w:t>The objective of this study is to generate a prediction of ecological outcomes based on hydrology alone, to apply to simulated future flow</w:t>
      </w:r>
      <w:ins w:id="137" w:author="Thomas Harter" w:date="2025-06-23T10:43:00Z" w16du:dateUtc="2025-06-23T17:43:00Z">
        <w:r w:rsidR="001E1831">
          <w:t>s driven by water management changes</w:t>
        </w:r>
      </w:ins>
      <w:del w:id="138" w:author="Thomas Harter" w:date="2025-06-23T10:43:00Z" w16du:dateUtc="2025-06-23T17:43:00Z">
        <w:r w:rsidDel="001E1831">
          <w:delText xml:space="preserve"> changes</w:delText>
        </w:r>
      </w:del>
      <w:r>
        <w:t>.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14:paraId="44A2C70B" w14:textId="7DB9985A" w:rsidR="008C117A" w:rsidRDefault="00000000">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5% of deviance at a low-error </w:t>
      </w:r>
      <m:oMath>
        <m:r>
          <w:rPr>
            <w:rFonts w:ascii="Cambria Math" w:hAnsi="Cambria Math"/>
          </w:rPr>
          <m:t>λ</m:t>
        </m:r>
      </m:oMath>
      <w:r>
        <w:t xml:space="preserve"> value; Figure 13, middle left panel). For coho results, LASSO models of juvenile abundance for coho performed much better (explained ~50% deviance) with hydrological and spawner predictors than with hydrology alone (Figures 13 and 14). Similarly, MARSS models cover a larger fraction of coho juvenile abundance variation when spawners are added as a covariate (Figures 15 and 17). For both statistical methods, Chinook also performed better when spawners were added as a predictor/covariate (in LASSO models, ~60% with hydrology only vs ~75% with spawners) but the improvement was less dramatic. Thus, a LASSO or MARSS model of juvenile abundance based on hydrology </w:t>
      </w:r>
      <w:ins w:id="139" w:author="Thomas Harter" w:date="2025-06-23T10:49:00Z" w16du:dateUtc="2025-06-23T17:49:00Z">
        <w:r w:rsidR="00F578B2">
          <w:t xml:space="preserve">alone </w:t>
        </w:r>
      </w:ins>
      <w:r>
        <w:t>may be a satisfactory structure for a Chinook prediction</w:t>
      </w:r>
      <w:ins w:id="140" w:author="Thomas Harter" w:date="2025-06-23T10:49:00Z" w16du:dateUtc="2025-06-23T17:49:00Z">
        <w:r w:rsidR="00175B78">
          <w:t>.</w:t>
        </w:r>
      </w:ins>
      <w:del w:id="141" w:author="Thomas Harter" w:date="2025-06-23T10:49:00Z" w16du:dateUtc="2025-06-23T17:49:00Z">
        <w:r w:rsidDel="00175B78">
          <w:delText>, but</w:delText>
        </w:r>
      </w:del>
      <w:ins w:id="142" w:author="Thomas Harter" w:date="2025-06-23T10:49:00Z" w16du:dateUtc="2025-06-23T17:49:00Z">
        <w:r w:rsidR="00175B78">
          <w:t xml:space="preserve"> But it would not be appropriate</w:t>
        </w:r>
      </w:ins>
      <w:r>
        <w:t xml:space="preserve"> </w:t>
      </w:r>
      <w:del w:id="143" w:author="Thomas Harter" w:date="2025-06-23T10:49:00Z" w16du:dateUtc="2025-06-23T17:49:00Z">
        <w:r w:rsidDel="00F578B2">
          <w:delText>it seems irresponsible to select this model structure</w:delText>
        </w:r>
        <w:r w:rsidDel="00175B78">
          <w:delText xml:space="preserve"> </w:delText>
        </w:r>
      </w:del>
      <w:r>
        <w:t>for coho</w:t>
      </w:r>
      <w:del w:id="144" w:author="Thomas Harter" w:date="2025-06-23T10:50:00Z" w16du:dateUtc="2025-06-23T17:50:00Z">
        <w:r w:rsidDel="00DF431A">
          <w:delText>,</w:delText>
        </w:r>
      </w:del>
      <w:r>
        <w:t xml:space="preserve"> </w:t>
      </w:r>
      <w:del w:id="145" w:author="Thomas Harter" w:date="2025-06-23T10:50:00Z" w16du:dateUtc="2025-06-23T17:50:00Z">
        <w:r w:rsidDel="00DF431A">
          <w:delText xml:space="preserve">knowing </w:delText>
        </w:r>
      </w:del>
      <w:ins w:id="146" w:author="Thomas Harter" w:date="2025-06-23T10:50:00Z" w16du:dateUtc="2025-06-23T17:50:00Z">
        <w:r w:rsidR="00DF431A">
          <w:t>given</w:t>
        </w:r>
        <w:r w:rsidR="00DF431A">
          <w:t xml:space="preserve"> </w:t>
        </w:r>
      </w:ins>
      <w:r>
        <w:t>that adding spawner data improves model performance so dramatically.</w:t>
      </w:r>
    </w:p>
    <w:p w14:paraId="33BADC38" w14:textId="3F87AABF" w:rsidR="008C117A" w:rsidRDefault="00000000">
      <w:pPr>
        <w:pStyle w:val="BodyText"/>
      </w:pPr>
      <w:r>
        <w:t>Predicting juvenile-to-spawner ratios is a</w:t>
      </w:r>
      <w:ins w:id="147" w:author="Thomas Harter" w:date="2025-06-23T10:51:00Z" w16du:dateUtc="2025-06-23T17:51:00Z">
        <w:r w:rsidR="007214AE">
          <w:t xml:space="preserve"> promising</w:t>
        </w:r>
      </w:ins>
      <w:del w:id="148" w:author="Thomas Harter" w:date="2025-06-23T10:51:00Z" w16du:dateUtc="2025-06-23T17:51:00Z">
        <w:r w:rsidDel="007214AE">
          <w:delText>n</w:delText>
        </w:r>
      </w:del>
      <w:r>
        <w:t xml:space="preserve"> alternative. These models are based only on hydrologic predictors, but implicitly include spawner data in the prediction target; this ratio </w:t>
      </w:r>
      <w:del w:id="149" w:author="Thomas Harter" w:date="2025-06-23T10:51:00Z" w16du:dateUtc="2025-06-23T17:51:00Z">
        <w:r w:rsidDel="00EA41A9">
          <w:delText xml:space="preserve">also </w:delText>
        </w:r>
      </w:del>
      <w:ins w:id="150" w:author="Thomas Harter" w:date="2025-06-23T10:51:00Z" w16du:dateUtc="2025-06-23T17:51:00Z">
        <w:r w:rsidR="00EA41A9">
          <w:t>furthermore</w:t>
        </w:r>
        <w:r w:rsidR="00EA41A9">
          <w:t xml:space="preserve"> </w:t>
        </w:r>
      </w:ins>
      <w:r>
        <w:t>eliminates the influence of the cohort time lag and effectively makes each annual data point an independent observation.</w:t>
      </w:r>
    </w:p>
    <w:p w14:paraId="229F276A" w14:textId="21346333" w:rsidR="008C117A" w:rsidRDefault="00000000">
      <w:pPr>
        <w:pStyle w:val="BodyText"/>
      </w:pPr>
      <w:r>
        <w:t>Lastly, we considered whether to use LASSO or MARSS. The two quantities of interest (juveniles-per-spawner for coho and juvenile abundance for Chinook) show no significant autocorrelation (Figure 11), reducing the</w:t>
      </w:r>
      <w:ins w:id="151" w:author="Thomas Harter" w:date="2025-06-23T10:51:00Z" w16du:dateUtc="2025-06-23T17:51:00Z">
        <w:r w:rsidR="003E4929">
          <w:t xml:space="preserve"> main</w:t>
        </w:r>
      </w:ins>
      <w:ins w:id="152" w:author="Thomas Harter" w:date="2025-06-23T10:52:00Z" w16du:dateUtc="2025-06-23T17:52:00Z">
        <w:r w:rsidR="003E4929">
          <w:t xml:space="preserve"> advantage of the</w:t>
        </w:r>
      </w:ins>
      <w:r>
        <w:t xml:space="preserve"> MARSS method</w:t>
      </w:r>
      <w:del w:id="153" w:author="Thomas Harter" w:date="2025-06-23T10:52:00Z" w16du:dateUtc="2025-06-23T17:52:00Z">
        <w:r w:rsidDel="003E4929">
          <w:delText xml:space="preserve"> advantage</w:delText>
        </w:r>
      </w:del>
      <w:r>
        <w:t>.</w:t>
      </w:r>
    </w:p>
    <w:p w14:paraId="4EB7C388" w14:textId="77777777" w:rsidR="008C117A" w:rsidRDefault="00000000">
      <w:pPr>
        <w:pStyle w:val="BodyText"/>
      </w:pPr>
      <w:r>
        <w:lastRenderedPageBreak/>
        <w:t>All of these factors led us to select the following structure for the final predictive models:</w:t>
      </w:r>
    </w:p>
    <w:p w14:paraId="7AD510D2" w14:textId="77777777" w:rsidR="008C117A" w:rsidRDefault="00000000">
      <w:pPr>
        <w:pStyle w:val="Compact"/>
        <w:numPr>
          <w:ilvl w:val="0"/>
          <w:numId w:val="9"/>
        </w:numPr>
      </w:pPr>
      <w:r>
        <w:t>Chinook: LASSO model of juvenile abundance based on hydrologic metric predictors</w:t>
      </w:r>
    </w:p>
    <w:p w14:paraId="5AF32F04" w14:textId="77777777" w:rsidR="008C117A" w:rsidRDefault="00000000">
      <w:pPr>
        <w:pStyle w:val="Compact"/>
        <w:numPr>
          <w:ilvl w:val="0"/>
          <w:numId w:val="9"/>
        </w:numPr>
      </w:pPr>
      <w:r>
        <w:t>Coho: LASSO model of juvenile-per-spawner ratio based on hydrologic metric predictors</w:t>
      </w:r>
    </w:p>
    <w:p w14:paraId="3E5F877E" w14:textId="2F37601E" w:rsidR="008C117A" w:rsidRDefault="00000000">
      <w:pPr>
        <w:pStyle w:val="FirstParagraph"/>
      </w:pPr>
      <w:r>
        <w:t xml:space="preserve">For each species, the final predictive model </w:t>
      </w:r>
      <w:del w:id="154" w:author="Thomas Harter" w:date="2025-06-23T10:52:00Z" w16du:dateUtc="2025-06-23T17:52:00Z">
        <w:r w:rsidDel="000A17CF">
          <w:delText xml:space="preserve">was </w:delText>
        </w:r>
      </w:del>
      <w:ins w:id="155" w:author="Thomas Harter" w:date="2025-06-23T10:52:00Z" w16du:dateUtc="2025-06-23T17:52:00Z">
        <w:r w:rsidR="000A17CF">
          <w:t>is</w:t>
        </w:r>
        <w:r w:rsidR="000A17CF">
          <w:t xml:space="preserve"> </w:t>
        </w:r>
      </w:ins>
      <w:r>
        <w:t>referred to as the hydrologic benefit (HB) function. The HB function for each species is composed of an intercept and a number of non-zero coefficients determined by the tuning parameter lambda (Tables 3 and 4).</w:t>
      </w:r>
    </w:p>
    <w:p w14:paraId="71DDBAD9" w14:textId="77777777" w:rsidR="008C117A" w:rsidRDefault="00000000">
      <w:pPr>
        <w:pStyle w:val="CaptionedFigure"/>
      </w:pPr>
      <w:r>
        <w:rPr>
          <w:noProof/>
        </w:rPr>
        <w:lastRenderedPageBreak/>
        <w:drawing>
          <wp:inline distT="0" distB="0" distL="0" distR="0" wp14:anchorId="195D4337" wp14:editId="29E84589">
            <wp:extent cx="5334000" cy="6095999"/>
            <wp:effectExtent l="0" t="0" r="0" b="0"/>
            <wp:docPr id="69"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14:paraId="6255FB02" w14:textId="77777777" w:rsidR="008C117A" w:rsidRDefault="00000000">
      <w:pPr>
        <w:pStyle w:val="ImageCaption"/>
      </w:pPr>
      <w:bookmarkStart w:id="156" w:name="fig:LASSOResultsCohoChinook"/>
      <w:bookmarkEnd w:id="156"/>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78B7663" w14:textId="77777777" w:rsidR="008C117A" w:rsidRDefault="00000000">
      <w:pPr>
        <w:pStyle w:val="TableCaption"/>
      </w:pPr>
      <w:bookmarkStart w:id="157" w:name="tab:coefTableCoho"/>
      <w:bookmarkEnd w:id="157"/>
      <w:r>
        <w:lastRenderedPageBreak/>
        <w:t>Table 3: Values for the intercept and coefficient terms in the hydrologic benefit function for coho spf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5252FCB2"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974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EF4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68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A381810"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214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F7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CD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A1092D7"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0C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4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85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1710D680"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1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4F5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D2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43B5F583"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1A9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5D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16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during parents' spawning or as eggs)</w:t>
            </w:r>
          </w:p>
        </w:tc>
      </w:tr>
    </w:tbl>
    <w:p w14:paraId="3698704B" w14:textId="77777777" w:rsidR="008C117A" w:rsidRDefault="00000000">
      <w:pPr>
        <w:pStyle w:val="TableCaption"/>
      </w:pPr>
      <w:bookmarkStart w:id="158" w:name="tab:coefTableChinook"/>
      <w:bookmarkEnd w:id="158"/>
      <w:r>
        <w:t>Table 4: Values for the intercept and coefficient terms in the hydrologic benefit function for Chinook juv. abundanc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C117A" w14:paraId="6FD9DCDF"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8AE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72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CD8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030ECE1" w14:textId="77777777" w:rsidTr="008C117A">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57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C9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4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7DBA4FBA" w14:textId="77777777" w:rsidTr="008C117A">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27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79A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11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F917D57" w14:textId="77777777" w:rsidR="008C117A" w:rsidRDefault="00000000">
      <w:pPr>
        <w:pStyle w:val="Heading3"/>
      </w:pPr>
      <w:bookmarkStart w:id="159" w:name="Xbb3dd5df872c117cae335f43a403d38a2bd7af6"/>
      <w:bookmarkEnd w:id="136"/>
      <w:r>
        <w:rPr>
          <w:rStyle w:val="SectionNumber"/>
        </w:rPr>
        <w:t>4.3.3</w:t>
      </w:r>
      <w:r>
        <w:tab/>
        <w:t>Predicted Hydrologic Benefit value over time</w:t>
      </w:r>
    </w:p>
    <w:p w14:paraId="3B826CAA" w14:textId="77777777" w:rsidR="008C117A" w:rsidRDefault="00000000">
      <w:pPr>
        <w:pStyle w:val="FirstParagraph"/>
      </w:pPr>
      <w:r>
        <w:t>The visual match between predicted and observed values in the selected model structure is rather poor, particularly for coho: predicted values do not range either as low or as high as observed values (Figure 7). This matches the expectation that the minimum-error LASSO model will explain only 40% of the deviation from the mean for coho and 60% for Chinook (Figure 6, middle panels).</w:t>
      </w:r>
    </w:p>
    <w:p w14:paraId="158F8B8E" w14:textId="77777777" w:rsidR="008C117A" w:rsidRDefault="00000000">
      <w:pPr>
        <w:pStyle w:val="BodyText"/>
      </w:pPr>
      <w:r>
        <w:t xml:space="preserve">Matching historical flow trends (Figure 3), the predicted value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oho spf equiv</m:t>
            </m:r>
            <m:r>
              <m:rPr>
                <m:sty m:val="p"/>
              </m:rPr>
              <w:rPr>
                <w:rFonts w:ascii="Cambria Math" w:hAnsi="Cambria Math"/>
              </w:rPr>
              <m:t>.</m:t>
            </m:r>
          </m:e>
        </m:d>
      </m:oMath>
      <w:r>
        <w:t xml:space="preserve"> produced by a given water year has trended downward over time (Figure 7, top panel). No clear trend is present in the predicted value for Chinoo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hinook jpa equiv</m:t>
            </m:r>
            <m:r>
              <m:rPr>
                <m:sty m:val="p"/>
              </m:rPr>
              <w:rPr>
                <w:rFonts w:ascii="Cambria Math" w:hAnsi="Cambria Math"/>
              </w:rPr>
              <m:t>.</m:t>
            </m:r>
          </m:e>
        </m:d>
      </m:oMath>
      <w:r>
        <w:t>, though predictions below 10</w:t>
      </w:r>
      <w:r>
        <w:rPr>
          <w:vertAlign w:val="superscript"/>
        </w:rPr>
        <w:t>5</w:t>
      </w:r>
      <w:r>
        <w:t xml:space="preserve"> Chinook smolt appear more frequently in the years after 1990.</w:t>
      </w:r>
    </w:p>
    <w:p w14:paraId="3EE9793D" w14:textId="77777777" w:rsidR="008C117A" w:rsidRDefault="00000000">
      <w:pPr>
        <w:pStyle w:val="CaptionedFigure"/>
      </w:pPr>
      <w:r>
        <w:rPr>
          <w:noProof/>
        </w:rPr>
        <w:lastRenderedPageBreak/>
        <w:drawing>
          <wp:inline distT="0" distB="0" distL="0" distR="0" wp14:anchorId="4EC06738" wp14:editId="4644B000">
            <wp:extent cx="5334000" cy="6095999"/>
            <wp:effectExtent l="0" t="0" r="0" b="0"/>
            <wp:docPr id="76" name="Picture"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7.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14:paraId="1DDCEAE9" w14:textId="77777777" w:rsidR="008C117A" w:rsidRDefault="00000000">
      <w:pPr>
        <w:pStyle w:val="ImageCaption"/>
      </w:pPr>
      <w:bookmarkStart w:id="160" w:name="fig:hbfOverTime"/>
      <w:bookmarkEnd w:id="160"/>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w:t>
      </w:r>
    </w:p>
    <w:p w14:paraId="3F2CA6A4" w14:textId="77777777" w:rsidR="008C117A" w:rsidRDefault="00000000">
      <w:pPr>
        <w:pStyle w:val="Heading1"/>
      </w:pPr>
      <w:bookmarkStart w:id="161" w:name="discussion"/>
      <w:bookmarkEnd w:id="120"/>
      <w:bookmarkEnd w:id="130"/>
      <w:bookmarkEnd w:id="159"/>
      <w:r>
        <w:rPr>
          <w:rStyle w:val="SectionNumber"/>
        </w:rPr>
        <w:lastRenderedPageBreak/>
        <w:t>5</w:t>
      </w:r>
      <w:r>
        <w:tab/>
        <w:t>Discussion</w:t>
      </w:r>
    </w:p>
    <w:p w14:paraId="2F01ABAF" w14:textId="323D03AC" w:rsidR="008C117A" w:rsidRDefault="00000000">
      <w:pPr>
        <w:pStyle w:val="FirstParagraph"/>
      </w:pPr>
      <w:r>
        <w:t xml:space="preserve">The findings described above suggest that, in this case study, hydrology can explain about 40% and 60% </w:t>
      </w:r>
      <w:ins w:id="162" w:author="Thomas Harter" w:date="2025-06-23T10:54:00Z" w16du:dateUtc="2025-06-23T17:54:00Z">
        <w:r w:rsidR="009411D7">
          <w:t xml:space="preserve">of </w:t>
        </w:r>
      </w:ins>
      <w:r>
        <w:t>the variation in a key ecological outcome for coho and Chinook salmon, respectively, though as a predictive tool it has some limitations.</w:t>
      </w:r>
    </w:p>
    <w:p w14:paraId="6E2424B3" w14:textId="77777777" w:rsidR="008C117A" w:rsidRDefault="00000000">
      <w:pPr>
        <w:pStyle w:val="Heading2"/>
      </w:pPr>
      <w:bookmarkStart w:id="163" w:name="X524a2477a24825ea80f8c5766b5cd2cd5324893"/>
      <w:r>
        <w:rPr>
          <w:rStyle w:val="SectionNumber"/>
        </w:rPr>
        <w:t>5.1</w:t>
      </w:r>
      <w:r>
        <w:tab/>
        <w:t>Correlations and predictor selection results suggest potential mechanisms for flow-ecology relationships</w:t>
      </w:r>
    </w:p>
    <w:p w14:paraId="7BA0D5D8" w14:textId="77777777" w:rsidR="008C117A" w:rsidRDefault="00000000">
      <w:pPr>
        <w:pStyle w:val="FirstParagraph"/>
      </w:pPr>
      <w:r>
        <w:t>While the primary aim of this paper (as categorized in Tredennick et al. 2021) is to develop a predictive model of ecological responses to flow, we can make some interpretations as to the mechanisms behind these predictions from the parameters of this model, which are interrogated further below.</w:t>
      </w:r>
    </w:p>
    <w:p w14:paraId="6438B22F" w14:textId="77777777" w:rsidR="008C117A" w:rsidRDefault="00000000">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6E189282" w14:textId="77777777" w:rsidR="008C117A"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flow increase, especially during their parents’ spawning (Figure 5; Table 2). Earlier fall reconnection or a larger fall flow increase could allow spawners more time or greater physical access to reach preferred tributary habitat or higher-quality local nesting sites. Notably, coho smolt abundance with the fall flow increase is positively correlated when it occurs during the first fall when a cohort’s parents are spawning, but is negatively correlated when it occurs in the second fall, when coho are oversummering juveniles (Figure 5). This matches findings that fall pulse flows can have a positive or negative effect on salmonids depending on life stage or timing (Nislow and Armstrong 2012).</w:t>
      </w:r>
    </w:p>
    <w:p w14:paraId="3FB97279" w14:textId="77777777" w:rsidR="008C117A" w:rsidRDefault="00000000">
      <w:pPr>
        <w:pStyle w:val="BodyText"/>
      </w:pPr>
      <w:r>
        <w:t>LASSO model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48695F80" w14:textId="77777777" w:rsidR="008C117A" w:rsidRDefault="00000000">
      <w:pPr>
        <w:pStyle w:val="BodyText"/>
      </w:pPr>
      <w:r>
        <w:t xml:space="preserve">Lastly, due to the small available sample size, we caveat these results by noting that the hydrologic metrics identified as important may shift if this analysis is recapitulated in the </w:t>
      </w:r>
      <w:r>
        <w:lastRenderedPageBreak/>
        <w:t>future with additional years of data. Additionally, the results are sensitive to decisions made during the prescreening step, which is why we carefully considered which metrics are most conceptually central in representing the collinear predictor groups (Table 7).</w:t>
      </w:r>
    </w:p>
    <w:p w14:paraId="0D819FA6" w14:textId="77777777" w:rsidR="008C117A" w:rsidRDefault="00000000">
      <w:pPr>
        <w:pStyle w:val="Heading2"/>
      </w:pPr>
      <w:bookmarkStart w:id="164" w:name="Xe564983688d2a322b1387dbd32cf88e0dc105e9"/>
      <w:bookmarkEnd w:id="163"/>
      <w:r>
        <w:rPr>
          <w:rStyle w:val="SectionNumber"/>
        </w:rPr>
        <w:t>5.2</w:t>
      </w:r>
      <w:r>
        <w:tab/>
        <w:t>Biotic and abiotic influence on coho and Chinook outcomes</w:t>
      </w:r>
    </w:p>
    <w:p w14:paraId="40D6573B" w14:textId="77777777" w:rsidR="008C117A"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79DD478D" w14:textId="77777777" w:rsidR="008C117A"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ref(tab:juvAbunHydOnlyCoefTableCoho and 13); conversely, when spawners were added to the model of coho juvenile abundance, it retained the first two predictors and only influenced the selection of the third (Tables @ref(tab:juvAbunHydOnlyCoefTableChinook and 14).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390ED340" w14:textId="77777777" w:rsidR="008C117A" w:rsidRDefault="00000000">
      <w:pPr>
        <w:pStyle w:val="Heading2"/>
      </w:pPr>
      <w:bookmarkStart w:id="165" w:name="Xd6ec209c36e73e9b439cec66383adebacb6a680"/>
      <w:bookmarkEnd w:id="164"/>
      <w:r>
        <w:rPr>
          <w:rStyle w:val="SectionNumber"/>
        </w:rPr>
        <w:t>5.3</w:t>
      </w:r>
      <w:r>
        <w:tab/>
        <w:t>Implications for Scott River water and fisheries management</w:t>
      </w:r>
    </w:p>
    <w:p w14:paraId="08CB0ECD" w14:textId="77777777" w:rsidR="008C117A" w:rsidRDefault="00000000">
      <w:pPr>
        <w:pStyle w:val="FirstParagraph"/>
      </w:pPr>
      <w:r>
        <w:t>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study, but can elaborate on them.</w:t>
      </w:r>
    </w:p>
    <w:p w14:paraId="71038C10" w14:textId="78530A22" w:rsidR="008C117A" w:rsidRDefault="00000000">
      <w:pPr>
        <w:pStyle w:val="BodyText"/>
      </w:pPr>
      <w:r>
        <w:t xml:space="preserve">Interestingly, for both species, the number of spawners is not highly correlated with freshwater hydrologic metrics in the dry season preceding, or the fall season during, their spawning window;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w:t>
      </w:r>
      <w:ins w:id="166" w:author="Thomas Harter" w:date="2025-06-23T10:57:00Z" w16du:dateUtc="2025-06-23T17:57:00Z">
        <w:r w:rsidR="00B7405A">
          <w:t xml:space="preserve">for </w:t>
        </w:r>
      </w:ins>
      <w:r>
        <w:t>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 (e.g., Knechtle and Giudice 2023), and are beyond the scope of this study of seasonal metrics.</w:t>
      </w:r>
    </w:p>
    <w:p w14:paraId="3021277E" w14:textId="77777777" w:rsidR="008C117A" w:rsidRDefault="00000000">
      <w:pPr>
        <w:pStyle w:val="BodyText"/>
      </w:pPr>
      <w:r>
        <w:lastRenderedPageBreak/>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02F4D2FC" w14:textId="77777777" w:rsidR="008C117A" w:rsidRDefault="00000000">
      <w:pPr>
        <w:pStyle w:val="Heading2"/>
      </w:pPr>
      <w:bookmarkStart w:id="167" w:name="X460802ffafc6bb51b964546a4a27fdfd07969ba"/>
      <w:bookmarkEnd w:id="165"/>
      <w:r>
        <w:rPr>
          <w:rStyle w:val="SectionNumber"/>
        </w:rPr>
        <w:t>5.4</w:t>
      </w:r>
      <w:r>
        <w:tab/>
        <w:t>Implications for general water and fisheries management</w:t>
      </w:r>
    </w:p>
    <w:p w14:paraId="054EC898" w14:textId="77777777" w:rsidR="008C117A"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w:t>
      </w:r>
    </w:p>
    <w:p w14:paraId="3A7227CB" w14:textId="77777777" w:rsidR="008C117A" w:rsidRDefault="00000000">
      <w:pPr>
        <w:pStyle w:val="BodyText"/>
      </w:pPr>
      <w:r>
        <w:t>The predictive exercise for coho spf and Chinook juvenile abundance suggests that using flow alone to predict fish outcomes involves non-negligible uncertainties: HB function error terms (predicted minus observed values) are substantial (Figure 7). This is partly a consequence of LASSO regression imposing a penalty on model flexibility, and represents a conservative estimate of the degree of variation in ecological outcomes that can be explained with flow metrics.</w:t>
      </w:r>
    </w:p>
    <w:p w14:paraId="486D6689" w14:textId="77777777" w:rsidR="008C117A"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percent deviance explained by predictors.</w:t>
      </w:r>
    </w:p>
    <w:p w14:paraId="2803717C" w14:textId="77777777" w:rsidR="008C117A"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2725621D" w14:textId="77777777" w:rsidR="008C117A" w:rsidRDefault="00000000">
      <w:pPr>
        <w:pStyle w:val="Heading1"/>
      </w:pPr>
      <w:bookmarkStart w:id="168" w:name="conclusions"/>
      <w:bookmarkEnd w:id="161"/>
      <w:bookmarkEnd w:id="167"/>
      <w:r>
        <w:rPr>
          <w:rStyle w:val="SectionNumber"/>
        </w:rPr>
        <w:t>6</w:t>
      </w:r>
      <w:r>
        <w:tab/>
        <w:t>Conclusions</w:t>
      </w:r>
    </w:p>
    <w:p w14:paraId="6031B1A0" w14:textId="77777777" w:rsidR="008C117A"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D781EB7" w14:textId="77777777" w:rsidR="008C117A" w:rsidRDefault="00000000">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w:t>
      </w:r>
      <w:r>
        <w:lastRenderedPageBreak/>
        <w:t>salmon observations (Figure 5). To formulate a prediction of an ecological response to flow, we compared six different statistical model structures for each species, and ultimately selected LASSO regression, predicting outmigrating smolts per female in coho and outmigrating juvenile abundance in Chinook (Figures 6; Tables 3 and 4).</w:t>
      </w:r>
    </w:p>
    <w:p w14:paraId="343F3948" w14:textId="77777777" w:rsidR="008C117A" w:rsidRDefault="00000000">
      <w:pPr>
        <w:pStyle w:val="BodyText"/>
      </w:pPr>
      <w:r>
        <w:t>The flows identified as most important in predicting relative coho reproduction occur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ond Chinook juveniles, respectively.</w:t>
      </w:r>
    </w:p>
    <w:p w14:paraId="78856116" w14:textId="77777777" w:rsidR="008C117A"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2FEA7258" w14:textId="77777777" w:rsidR="008C117A" w:rsidRDefault="00000000">
      <w:r>
        <w:br w:type="page"/>
      </w:r>
    </w:p>
    <w:p w14:paraId="50315C6E" w14:textId="77777777" w:rsidR="008C117A" w:rsidRDefault="00000000">
      <w:pPr>
        <w:pStyle w:val="Heading1"/>
      </w:pPr>
      <w:bookmarkStart w:id="169" w:name="references"/>
      <w:bookmarkEnd w:id="168"/>
      <w:r>
        <w:rPr>
          <w:rStyle w:val="SectionNumber"/>
        </w:rPr>
        <w:lastRenderedPageBreak/>
        <w:t>7</w:t>
      </w:r>
      <w:r>
        <w:tab/>
        <w:t>References</w:t>
      </w:r>
    </w:p>
    <w:p w14:paraId="10B3C639" w14:textId="77777777" w:rsidR="008C117A" w:rsidRDefault="00000000">
      <w:pPr>
        <w:pStyle w:val="Bibliography"/>
      </w:pPr>
      <w:bookmarkStart w:id="170" w:name="ref-AceroTrianaEtAlAssessing2021"/>
      <w:bookmarkStart w:id="17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6">
        <w:r w:rsidR="008C117A">
          <w:rPr>
            <w:rStyle w:val="Hyperlink"/>
          </w:rPr>
          <w:t>https://doi.org/10.1016/j.ecolmodel.2021.109604</w:t>
        </w:r>
      </w:hyperlink>
      <w:r>
        <w:t>.</w:t>
      </w:r>
    </w:p>
    <w:p w14:paraId="5BC83F83" w14:textId="77777777" w:rsidR="008C117A" w:rsidRDefault="00000000">
      <w:pPr>
        <w:pStyle w:val="Bibliography"/>
      </w:pPr>
      <w:bookmarkStart w:id="172" w:name="ref-AcremanEtAlEnvironmental2014"/>
      <w:bookmarkEnd w:id="17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7">
        <w:r w:rsidR="008C117A">
          <w:rPr>
            <w:rStyle w:val="Hyperlink"/>
          </w:rPr>
          <w:t>https://doi.org/10.1890/130134</w:t>
        </w:r>
      </w:hyperlink>
      <w:r>
        <w:t>.</w:t>
      </w:r>
    </w:p>
    <w:p w14:paraId="2C397762" w14:textId="77777777" w:rsidR="008C117A" w:rsidRDefault="00000000">
      <w:pPr>
        <w:pStyle w:val="Bibliography"/>
      </w:pPr>
      <w:bookmarkStart w:id="173" w:name="ref-AgrawalEtAlPREDICTING2005"/>
      <w:bookmarkEnd w:id="172"/>
      <w:r>
        <w:t>Agrawal, A, R S Schick, E P Bjorkstedt, R G Szerlong, M N Goslin, B C Spence, T H Williams, and K M Burnett. 2005. “PREDICTING THE POTENTIAL FOR HISTORICAL COHO, CHINOOK AND STEELHEAD HABITAT IN NORTHERN CALIFORNIA.” National Marine Fisheries Service.</w:t>
      </w:r>
    </w:p>
    <w:p w14:paraId="33A5A891" w14:textId="77777777" w:rsidR="008C117A" w:rsidRDefault="00000000">
      <w:pPr>
        <w:pStyle w:val="Bibliography"/>
      </w:pPr>
      <w:bookmarkStart w:id="174" w:name="Xfe85aaf6e2d7613f66c86b598b0f3ca2e949f9e"/>
      <w:bookmarkEnd w:id="173"/>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8">
        <w:r w:rsidR="008C117A">
          <w:rPr>
            <w:rStyle w:val="Hyperlink"/>
          </w:rPr>
          <w:t>https://doi.org/10.1016/j.ecohyd.2017.01.002</w:t>
        </w:r>
      </w:hyperlink>
      <w:r>
        <w:t>.</w:t>
      </w:r>
    </w:p>
    <w:p w14:paraId="7540A4D4" w14:textId="77777777" w:rsidR="008C117A" w:rsidRDefault="00000000">
      <w:pPr>
        <w:pStyle w:val="Bibliography"/>
      </w:pPr>
      <w:bookmarkStart w:id="175" w:name="ref-AndersonEtAlInstream2006"/>
      <w:bookmarkEnd w:id="174"/>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9">
        <w:r w:rsidR="008C117A">
          <w:rPr>
            <w:rStyle w:val="Hyperlink"/>
          </w:rPr>
          <w:t>https://doi.org/10.1890/1540-9295(2006)4[309:IFNISA]2.0.CO;2</w:t>
        </w:r>
      </w:hyperlink>
      <w:r>
        <w:t>.</w:t>
      </w:r>
    </w:p>
    <w:p w14:paraId="4C005745" w14:textId="77777777" w:rsidR="008C117A" w:rsidRDefault="00000000">
      <w:pPr>
        <w:pStyle w:val="Bibliography"/>
      </w:pPr>
      <w:bookmarkStart w:id="176" w:name="ref-ArrianaBrandEtAlProjecting2011"/>
      <w:bookmarkEnd w:id="175"/>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20">
        <w:r w:rsidR="008C117A">
          <w:rPr>
            <w:rStyle w:val="Hyperlink"/>
          </w:rPr>
          <w:t>https://doi.org/10.1002/eco.143</w:t>
        </w:r>
      </w:hyperlink>
      <w:r>
        <w:t>.</w:t>
      </w:r>
    </w:p>
    <w:p w14:paraId="4420CE74" w14:textId="77777777" w:rsidR="008C117A" w:rsidRDefault="00000000">
      <w:pPr>
        <w:pStyle w:val="Bibliography"/>
      </w:pPr>
      <w:bookmarkStart w:id="177" w:name="ref-ArthingtonEnvironmental2012"/>
      <w:bookmarkEnd w:id="176"/>
      <w:r>
        <w:t xml:space="preserve">Arthington, Angela H. 2012. </w:t>
      </w:r>
      <w:r>
        <w:rPr>
          <w:i/>
          <w:iCs/>
        </w:rPr>
        <w:t>Environmental Flows: Saving Rivers in the Third Millennium</w:t>
      </w:r>
      <w:r>
        <w:t xml:space="preserve">. Freshwater Ecology Series 4. Berkeley, CA: University of California Press. </w:t>
      </w:r>
      <w:hyperlink r:id="rId21">
        <w:r w:rsidR="008C117A">
          <w:rPr>
            <w:rStyle w:val="Hyperlink"/>
          </w:rPr>
          <w:t>https://doi.org/10.1525/9780520953451</w:t>
        </w:r>
      </w:hyperlink>
      <w:r>
        <w:t>.</w:t>
      </w:r>
    </w:p>
    <w:p w14:paraId="399D108F" w14:textId="77777777" w:rsidR="008C117A" w:rsidRDefault="00000000">
      <w:pPr>
        <w:pStyle w:val="Bibliography"/>
      </w:pPr>
      <w:bookmarkStart w:id="178" w:name="ref-ArthingtonEtAlTEMPORARY2014"/>
      <w:bookmarkEnd w:id="177"/>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22">
        <w:r w:rsidR="008C117A">
          <w:rPr>
            <w:rStyle w:val="Hyperlink"/>
          </w:rPr>
          <w:t>https://doi.org/10.1002/rra.2831</w:t>
        </w:r>
      </w:hyperlink>
      <w:r>
        <w:t>.</w:t>
      </w:r>
    </w:p>
    <w:p w14:paraId="5990FE50" w14:textId="77777777" w:rsidR="008C117A" w:rsidRDefault="00000000">
      <w:pPr>
        <w:pStyle w:val="Bibliography"/>
      </w:pPr>
      <w:bookmarkStart w:id="179" w:name="ref-AyllonEtAlSpatiotemporal2014"/>
      <w:bookmarkEnd w:id="178"/>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3">
        <w:r w:rsidR="008C117A">
          <w:rPr>
            <w:rStyle w:val="Hyperlink"/>
          </w:rPr>
          <w:t>https://doi.org/10.1002/eco.1379</w:t>
        </w:r>
      </w:hyperlink>
      <w:r>
        <w:t>.</w:t>
      </w:r>
    </w:p>
    <w:p w14:paraId="2A791E07" w14:textId="77777777" w:rsidR="008C117A" w:rsidRDefault="00000000">
      <w:pPr>
        <w:pStyle w:val="Bibliography"/>
      </w:pPr>
      <w:bookmarkStart w:id="180" w:name="ref-BaruchEtAlMimicking2024"/>
      <w:bookmarkEnd w:id="179"/>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4">
        <w:r w:rsidR="008C117A">
          <w:rPr>
            <w:rStyle w:val="Hyperlink"/>
          </w:rPr>
          <w:t>https://doi.org/10.1002/eap.3013</w:t>
        </w:r>
      </w:hyperlink>
      <w:r>
        <w:t>.</w:t>
      </w:r>
    </w:p>
    <w:p w14:paraId="0381B9A7" w14:textId="77777777" w:rsidR="008C117A" w:rsidRDefault="00000000">
      <w:pPr>
        <w:pStyle w:val="Bibliography"/>
      </w:pPr>
      <w:bookmarkStart w:id="181" w:name="ref-Bellido-LeivaEtAlModeling2021"/>
      <w:bookmarkEnd w:id="180"/>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5">
        <w:r w:rsidR="008C117A">
          <w:rPr>
            <w:rStyle w:val="Hyperlink"/>
          </w:rPr>
          <w:t>https://doi.org/10.1016/j.ecolmodel.2021.109511</w:t>
        </w:r>
      </w:hyperlink>
      <w:r>
        <w:t>.</w:t>
      </w:r>
    </w:p>
    <w:p w14:paraId="22BBFD9B" w14:textId="77777777" w:rsidR="008C117A" w:rsidRDefault="00000000">
      <w:pPr>
        <w:pStyle w:val="Bibliography"/>
      </w:pPr>
      <w:bookmarkStart w:id="182" w:name="ref-BoothEtAlDetermining2014"/>
      <w:bookmarkEnd w:id="181"/>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6">
        <w:r w:rsidR="008C117A">
          <w:rPr>
            <w:rStyle w:val="Hyperlink"/>
          </w:rPr>
          <w:t>https://doi.org/10.1002/eco.1396</w:t>
        </w:r>
      </w:hyperlink>
      <w:r>
        <w:t>.</w:t>
      </w:r>
    </w:p>
    <w:p w14:paraId="20FCF728" w14:textId="77777777" w:rsidR="008C117A" w:rsidRDefault="00000000">
      <w:pPr>
        <w:pStyle w:val="Bibliography"/>
      </w:pPr>
      <w:bookmarkStart w:id="183" w:name="ref-BourretEtAlDiversity2016"/>
      <w:bookmarkEnd w:id="182"/>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sidR="008C117A">
          <w:rPr>
            <w:rStyle w:val="Hyperlink"/>
          </w:rPr>
          <w:t>https://doi.org/10.1007/s11160-016-9432-3</w:t>
        </w:r>
      </w:hyperlink>
      <w:r>
        <w:t>.</w:t>
      </w:r>
    </w:p>
    <w:p w14:paraId="23A276D3" w14:textId="77777777" w:rsidR="008C117A" w:rsidRDefault="00000000">
      <w:pPr>
        <w:pStyle w:val="Bibliography"/>
      </w:pPr>
      <w:bookmarkStart w:id="184" w:name="ref-BowerEtAlQuantifying2022"/>
      <w:bookmarkEnd w:id="183"/>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8">
        <w:r w:rsidR="008C117A">
          <w:rPr>
            <w:rStyle w:val="Hyperlink"/>
          </w:rPr>
          <w:t>https://doi.org/10.1016/j.scitotenv.2021.149721</w:t>
        </w:r>
      </w:hyperlink>
      <w:r>
        <w:t>.</w:t>
      </w:r>
    </w:p>
    <w:p w14:paraId="2AB54675" w14:textId="77777777" w:rsidR="008C117A" w:rsidRDefault="00000000">
      <w:pPr>
        <w:pStyle w:val="Bibliography"/>
      </w:pPr>
      <w:bookmarkStart w:id="185" w:name="ref-BradfordEtAlEmpirical1997"/>
      <w:bookmarkEnd w:id="184"/>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9">
        <w:r w:rsidR="008C117A">
          <w:rPr>
            <w:rStyle w:val="Hyperlink"/>
          </w:rPr>
          <w:t>https://doi.org/10.1577/1548-8659(1997)126&lt;0049:EROCSS&gt;2.3.CO;2</w:t>
        </w:r>
      </w:hyperlink>
      <w:r>
        <w:t>.</w:t>
      </w:r>
    </w:p>
    <w:p w14:paraId="075CCD20" w14:textId="77777777" w:rsidR="008C117A" w:rsidRDefault="00000000">
      <w:pPr>
        <w:pStyle w:val="Bibliography"/>
      </w:pPr>
      <w:bookmarkStart w:id="186" w:name="ref-BradleyEtAlHydroecological2017"/>
      <w:bookmarkEnd w:id="185"/>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sidR="008C117A">
          <w:rPr>
            <w:rStyle w:val="Hyperlink"/>
          </w:rPr>
          <w:t>https://doi.org/10.1002/rra.3191</w:t>
        </w:r>
      </w:hyperlink>
      <w:r>
        <w:t>.</w:t>
      </w:r>
    </w:p>
    <w:p w14:paraId="0E35F734" w14:textId="77777777" w:rsidR="008C117A" w:rsidRDefault="00000000">
      <w:pPr>
        <w:pStyle w:val="Bibliography"/>
      </w:pPr>
      <w:bookmarkStart w:id="187" w:name="ref-BrownEtAlHistorical1994"/>
      <w:bookmarkEnd w:id="186"/>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sidR="008C117A">
          <w:rPr>
            <w:rStyle w:val="Hyperlink"/>
          </w:rPr>
          <w:t>https://doi.org/10.1577/1548-8675(1994)014&lt;0237:HDACSO&gt;2.3.CO;2</w:t>
        </w:r>
      </w:hyperlink>
      <w:r>
        <w:t>.</w:t>
      </w:r>
    </w:p>
    <w:p w14:paraId="475950AB" w14:textId="77777777" w:rsidR="008C117A" w:rsidRDefault="00000000">
      <w:pPr>
        <w:pStyle w:val="Bibliography"/>
      </w:pPr>
      <w:bookmarkStart w:id="188" w:name="ref-BrummerEtAlQuantitative2016"/>
      <w:bookmarkEnd w:id="187"/>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32">
        <w:r w:rsidR="008C117A">
          <w:rPr>
            <w:rStyle w:val="Hyperlink"/>
          </w:rPr>
          <w:t>https://doi.org/10.1002/rra.3001</w:t>
        </w:r>
      </w:hyperlink>
      <w:r>
        <w:t>.</w:t>
      </w:r>
    </w:p>
    <w:p w14:paraId="4878949A" w14:textId="77777777" w:rsidR="008C117A" w:rsidRDefault="00000000">
      <w:pPr>
        <w:pStyle w:val="Bibliography"/>
      </w:pPr>
      <w:bookmarkStart w:id="189" w:name="ref-BunnArthingtonBasic2002"/>
      <w:bookmarkEnd w:id="188"/>
      <w:r>
        <w:t xml:space="preserve">Bunn, Stuart E., and Angela H. Arthington. 2002. “Basic Principles and Ecological Consequences of Altered Flow Regimes for Aquatic Biodiversity.” </w:t>
      </w:r>
      <w:r>
        <w:rPr>
          <w:i/>
          <w:iCs/>
        </w:rPr>
        <w:t>Environmental Management</w:t>
      </w:r>
      <w:r>
        <w:t xml:space="preserve"> 30 (4): 492–507. </w:t>
      </w:r>
      <w:hyperlink r:id="rId33">
        <w:r w:rsidR="008C117A">
          <w:rPr>
            <w:rStyle w:val="Hyperlink"/>
          </w:rPr>
          <w:t>https://doi.org/10.1007/s00267-002-2737-0</w:t>
        </w:r>
      </w:hyperlink>
      <w:r>
        <w:t>.</w:t>
      </w:r>
    </w:p>
    <w:p w14:paraId="54E9A1AC" w14:textId="77777777" w:rsidR="008C117A" w:rsidRDefault="00000000">
      <w:pPr>
        <w:pStyle w:val="Bibliography"/>
      </w:pPr>
      <w:bookmarkStart w:id="190" w:name="ref-BustardNarverAspects1975"/>
      <w:bookmarkEnd w:id="189"/>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4">
        <w:r w:rsidR="008C117A">
          <w:rPr>
            <w:rStyle w:val="Hyperlink"/>
          </w:rPr>
          <w:t>https://doi.org/10.1139/f75-086</w:t>
        </w:r>
      </w:hyperlink>
      <w:r>
        <w:t>.</w:t>
      </w:r>
    </w:p>
    <w:p w14:paraId="21EC3980" w14:textId="77777777" w:rsidR="008C117A" w:rsidRDefault="00000000">
      <w:pPr>
        <w:pStyle w:val="Bibliography"/>
      </w:pPr>
      <w:bookmarkStart w:id="191" w:name="X4d2fdf4f12a270021a07f7b3df19adbc41c3ac0"/>
      <w:bookmarkEnd w:id="190"/>
      <w:r>
        <w:t>California Department of Fish and Wildlife. 2015. “Recovery Strategy for California Coho Salmon Progress Report 2004 - 2012.”</w:t>
      </w:r>
    </w:p>
    <w:p w14:paraId="7E669A32" w14:textId="77777777" w:rsidR="008C117A" w:rsidRDefault="00000000">
      <w:pPr>
        <w:pStyle w:val="Bibliography"/>
      </w:pPr>
      <w:bookmarkStart w:id="192" w:name="Xb4d3db7e7294d8bf7c69eeac4e89233dc761402"/>
      <w:bookmarkEnd w:id="191"/>
      <w:r>
        <w:t>———. 2021. “Scott River Best Available Scientific Information for Instream Flow Criteria.”</w:t>
      </w:r>
    </w:p>
    <w:p w14:paraId="413660EE" w14:textId="77777777" w:rsidR="008C117A" w:rsidRDefault="00000000">
      <w:pPr>
        <w:pStyle w:val="Bibliography"/>
      </w:pPr>
      <w:bookmarkStart w:id="193" w:name="Xc89eae4adec15389bd12509e9457a9dc8c09d75"/>
      <w:bookmarkEnd w:id="192"/>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5E317289" w14:textId="77777777" w:rsidR="008C117A" w:rsidRDefault="00000000">
      <w:pPr>
        <w:pStyle w:val="Bibliography"/>
      </w:pPr>
      <w:bookmarkStart w:id="194" w:name="Xc7de28470338271e612ca7edaa4f550e62517aa"/>
      <w:bookmarkEnd w:id="193"/>
      <w:r>
        <w:t>California Department of Water Resources. 2021. “Agricultural Land &amp; Water Use Estimates.” https://water.ca.gov/Programs/Water-Use-And-Efficiency/Land-And-Water-Use/Agricultural-Land-And-Water-Use-Estimates.</w:t>
      </w:r>
    </w:p>
    <w:p w14:paraId="2A03D713" w14:textId="77777777" w:rsidR="008C117A" w:rsidRDefault="00000000">
      <w:pPr>
        <w:pStyle w:val="Bibliography"/>
      </w:pPr>
      <w:bookmarkStart w:id="195" w:name="ref-CartwrightEtAlPutting2017"/>
      <w:bookmarkEnd w:id="194"/>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5">
        <w:r w:rsidR="008C117A">
          <w:rPr>
            <w:rStyle w:val="Hyperlink"/>
          </w:rPr>
          <w:t>https://doi.org/10.3390/w9030196</w:t>
        </w:r>
      </w:hyperlink>
      <w:r>
        <w:t>.</w:t>
      </w:r>
    </w:p>
    <w:p w14:paraId="705EBD8E" w14:textId="77777777" w:rsidR="008C117A" w:rsidRDefault="00000000">
      <w:pPr>
        <w:pStyle w:val="Bibliography"/>
      </w:pPr>
      <w:bookmarkStart w:id="196" w:name="ref-CatfordEtAlSpecies2014"/>
      <w:bookmarkEnd w:id="195"/>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6">
        <w:r w:rsidR="008C117A">
          <w:rPr>
            <w:rStyle w:val="Hyperlink"/>
          </w:rPr>
          <w:t>https://doi.org/10.1111/ddi.12225</w:t>
        </w:r>
      </w:hyperlink>
      <w:r>
        <w:t>.</w:t>
      </w:r>
    </w:p>
    <w:p w14:paraId="7D9ADFA0" w14:textId="77777777" w:rsidR="008C117A" w:rsidRDefault="00000000">
      <w:pPr>
        <w:pStyle w:val="Bibliography"/>
      </w:pPr>
      <w:bookmarkStart w:id="197" w:name="ref-ChowdhuryDriverEcohydrological2007"/>
      <w:bookmarkEnd w:id="196"/>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98204D2" w14:textId="77777777" w:rsidR="008C117A" w:rsidRDefault="00000000">
      <w:pPr>
        <w:pStyle w:val="Bibliography"/>
      </w:pPr>
      <w:bookmarkStart w:id="198" w:name="Xbd894a34aa7caa3ce113d33f91ed72eebbf346b"/>
      <w:bookmarkEnd w:id="197"/>
      <w:r>
        <w:t>Coordinated Resource Management Planning Committee, and Scott River Watershed Council. 2000. “FINAL REPORT.”</w:t>
      </w:r>
    </w:p>
    <w:p w14:paraId="4BFFC454" w14:textId="77777777" w:rsidR="008C117A" w:rsidRDefault="00000000">
      <w:pPr>
        <w:pStyle w:val="Bibliography"/>
      </w:pPr>
      <w:bookmarkStart w:id="199" w:name="ref-DaneshvarEtAlResponse2017"/>
      <w:bookmarkEnd w:id="198"/>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7">
        <w:r w:rsidR="008C117A">
          <w:rPr>
            <w:rStyle w:val="Hyperlink"/>
          </w:rPr>
          <w:t>https://doi.org/10.1016/j.ecohyd.2016.12.002</w:t>
        </w:r>
      </w:hyperlink>
      <w:r>
        <w:t>.</w:t>
      </w:r>
    </w:p>
    <w:p w14:paraId="2E1BB4C4" w14:textId="77777777" w:rsidR="008C117A" w:rsidRDefault="00000000">
      <w:pPr>
        <w:pStyle w:val="Bibliography"/>
      </w:pPr>
      <w:bookmarkStart w:id="200" w:name="ref-DeWeberPetersonComparing2020"/>
      <w:bookmarkEnd w:id="199"/>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8">
        <w:r w:rsidR="008C117A">
          <w:rPr>
            <w:rStyle w:val="Hyperlink"/>
          </w:rPr>
          <w:t>https://doi.org/10.1111/1752-1688.12845</w:t>
        </w:r>
      </w:hyperlink>
      <w:r>
        <w:t>.</w:t>
      </w:r>
    </w:p>
    <w:p w14:paraId="77F28C68" w14:textId="77777777" w:rsidR="008C117A" w:rsidRDefault="00000000">
      <w:pPr>
        <w:pStyle w:val="Bibliography"/>
      </w:pPr>
      <w:bookmarkStart w:id="201" w:name="ref-DormannEtAlCollinearity2013"/>
      <w:bookmarkEnd w:id="200"/>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9">
        <w:r w:rsidR="008C117A">
          <w:rPr>
            <w:rStyle w:val="Hyperlink"/>
          </w:rPr>
          <w:t>https://doi.org/10.1111/j.1600-0587.2012.07348.x</w:t>
        </w:r>
      </w:hyperlink>
      <w:r>
        <w:t>.</w:t>
      </w:r>
    </w:p>
    <w:p w14:paraId="2F015D61" w14:textId="77777777" w:rsidR="008C117A" w:rsidRDefault="00000000">
      <w:pPr>
        <w:pStyle w:val="Bibliography"/>
      </w:pPr>
      <w:bookmarkStart w:id="202" w:name="ref-DrakeEtAlAnalysis2000"/>
      <w:bookmarkEnd w:id="201"/>
      <w:r>
        <w:t xml:space="preserve">Drake, Daniel J., Kenneth W. Tate, and Harry Carlson. 2000. “Analysis Shows Climate-Caused Decreases in Scott River Fall Flows.” </w:t>
      </w:r>
      <w:r>
        <w:rPr>
          <w:i/>
          <w:iCs/>
        </w:rPr>
        <w:t>California Agriculture</w:t>
      </w:r>
      <w:r>
        <w:t xml:space="preserve"> 54 (6): 46–49. </w:t>
      </w:r>
      <w:hyperlink r:id="rId40">
        <w:r w:rsidR="008C117A">
          <w:rPr>
            <w:rStyle w:val="Hyperlink"/>
          </w:rPr>
          <w:t>https://doi.org/10.3733/ca.v054n06p46</w:t>
        </w:r>
      </w:hyperlink>
      <w:r>
        <w:t>.</w:t>
      </w:r>
    </w:p>
    <w:p w14:paraId="626825C8" w14:textId="77777777" w:rsidR="008C117A" w:rsidRDefault="00000000">
      <w:pPr>
        <w:pStyle w:val="Bibliography"/>
      </w:pPr>
      <w:bookmarkStart w:id="203" w:name="X1e3366df7e42f0cffda08f0beeb6f1e52bac819"/>
      <w:bookmarkEnd w:id="202"/>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41">
        <w:r w:rsidR="008C117A">
          <w:rPr>
            <w:rStyle w:val="Hyperlink"/>
          </w:rPr>
          <w:t>https://doi.org/10.1002/rra.1316</w:t>
        </w:r>
      </w:hyperlink>
      <w:r>
        <w:t>.</w:t>
      </w:r>
    </w:p>
    <w:p w14:paraId="507E57CD" w14:textId="77777777" w:rsidR="008C117A" w:rsidRDefault="00000000">
      <w:pPr>
        <w:pStyle w:val="Bibliography"/>
      </w:pPr>
      <w:bookmarkStart w:id="204" w:name="ref-FogliaEtAlScott2013"/>
      <w:bookmarkEnd w:id="203"/>
      <w:r>
        <w:t>Foglia, Laura, Alison McNally, Courtney Hall, Lauren Ledesma, Ryan Hines, and Thomas Harter. 2013. “Scott Valley Integrated Hydrologic Model: Data Collection, Analysis, and Water Budget.” Davis, CA: North Coast Regional Water Quality Control Board.</w:t>
      </w:r>
    </w:p>
    <w:p w14:paraId="19FB2DC4" w14:textId="77777777" w:rsidR="008C117A" w:rsidRDefault="00000000">
      <w:pPr>
        <w:pStyle w:val="Bibliography"/>
      </w:pPr>
      <w:bookmarkStart w:id="205" w:name="ref-FranklinScott2012"/>
      <w:bookmarkEnd w:id="204"/>
      <w:r>
        <w:t>Franklin, Tom. 2012. “Scott River Adult Coho Spawning Ground Surveys 2011 Season.” Etna, CA: Siskiyou Resource Conservation District.</w:t>
      </w:r>
    </w:p>
    <w:p w14:paraId="541766F5" w14:textId="77777777" w:rsidR="008C117A" w:rsidRDefault="00000000">
      <w:pPr>
        <w:pStyle w:val="Bibliography"/>
      </w:pPr>
      <w:bookmarkStart w:id="206" w:name="ref-FriedmanEtAlRegularization2010"/>
      <w:bookmarkEnd w:id="205"/>
      <w:r>
        <w:t xml:space="preserve">Friedman, Jerome, Trevor Hastie, and Robert Tibshirani. 2010. “Regularization Paths for Generalized Linear Models via Coordinate Descent.” </w:t>
      </w:r>
      <w:r>
        <w:rPr>
          <w:i/>
          <w:iCs/>
        </w:rPr>
        <w:t>Journal of Statistical Software</w:t>
      </w:r>
      <w:r>
        <w:t xml:space="preserve"> 33 (1). </w:t>
      </w:r>
      <w:hyperlink r:id="rId42">
        <w:r w:rsidR="008C117A">
          <w:rPr>
            <w:rStyle w:val="Hyperlink"/>
          </w:rPr>
          <w:t>https://doi.org/10.18637/jss.v033.i01</w:t>
        </w:r>
      </w:hyperlink>
      <w:r>
        <w:t>.</w:t>
      </w:r>
    </w:p>
    <w:p w14:paraId="20D5AC08" w14:textId="77777777" w:rsidR="008C117A" w:rsidRDefault="00000000">
      <w:pPr>
        <w:pStyle w:val="Bibliography"/>
      </w:pPr>
      <w:bookmarkStart w:id="207" w:name="ref-GaoEtAlHydrological2020"/>
      <w:bookmarkEnd w:id="206"/>
      <w:r>
        <w:t xml:space="preserve">Gao, Ye, Yong-hong Xie, and Dong-sheng Zou. 2020. “Hydrological Regime Change and Its Ecological Responses in East Dongting Lake, China.” </w:t>
      </w:r>
      <w:r>
        <w:rPr>
          <w:i/>
          <w:iCs/>
        </w:rPr>
        <w:t>Ecohydrology &amp; Hydrobiology</w:t>
      </w:r>
      <w:r>
        <w:t xml:space="preserve"> 20 (1): 142–50. </w:t>
      </w:r>
      <w:hyperlink r:id="rId43">
        <w:r w:rsidR="008C117A">
          <w:rPr>
            <w:rStyle w:val="Hyperlink"/>
          </w:rPr>
          <w:t>https://doi.org/10.1016/j.ecohyd.2019.07.003</w:t>
        </w:r>
      </w:hyperlink>
      <w:r>
        <w:t>.</w:t>
      </w:r>
    </w:p>
    <w:p w14:paraId="40357F61" w14:textId="77777777" w:rsidR="008C117A" w:rsidRDefault="00000000">
      <w:pPr>
        <w:pStyle w:val="Bibliography"/>
      </w:pPr>
      <w:bookmarkStart w:id="208" w:name="ref-GranthamEtAlMaking2020"/>
      <w:bookmarkEnd w:id="207"/>
      <w:r>
        <w:t>Grantham, Ted, Jeffrey Mount, Eric D Stein, and Sarah M. Yarnell. 2020. “Making the Most of Water for the Environment: A Functional Flows Approach for California’s Rivers.” Public Policy Institute of California.</w:t>
      </w:r>
    </w:p>
    <w:p w14:paraId="5F648939" w14:textId="77777777" w:rsidR="008C117A" w:rsidRDefault="00000000">
      <w:pPr>
        <w:pStyle w:val="Bibliography"/>
      </w:pPr>
      <w:bookmarkStart w:id="209" w:name="ref-GrootMargolisLife1991"/>
      <w:bookmarkEnd w:id="208"/>
      <w:r>
        <w:t xml:space="preserve">Groot, Cornelis, and Leo Margolis, eds. 1991. “Life History of Chinook Salmon (Onchorhynchus Tshawytscha).” In </w:t>
      </w:r>
      <w:r>
        <w:rPr>
          <w:i/>
          <w:iCs/>
        </w:rPr>
        <w:t>Pacific Salmon Life Histories</w:t>
      </w:r>
      <w:r>
        <w:t>. Vancouver: UBC Press.</w:t>
      </w:r>
    </w:p>
    <w:p w14:paraId="2EF13982" w14:textId="77777777" w:rsidR="008C117A" w:rsidRDefault="00000000">
      <w:pPr>
        <w:pStyle w:val="Bibliography"/>
      </w:pPr>
      <w:bookmarkStart w:id="210" w:name="ref-GuareschiEtAlHow2014"/>
      <w:bookmarkEnd w:id="209"/>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4">
        <w:r w:rsidR="008C117A">
          <w:rPr>
            <w:rStyle w:val="Hyperlink"/>
          </w:rPr>
          <w:t>https://doi.org/10.1002/eco.1354</w:t>
        </w:r>
      </w:hyperlink>
      <w:r>
        <w:t>.</w:t>
      </w:r>
    </w:p>
    <w:p w14:paraId="7737F5FB" w14:textId="77777777" w:rsidR="008C117A" w:rsidRDefault="00000000">
      <w:pPr>
        <w:pStyle w:val="Bibliography"/>
      </w:pPr>
      <w:bookmarkStart w:id="211" w:name="ref-GuedesEtAlArtificial2020"/>
      <w:bookmarkEnd w:id="210"/>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5">
        <w:r w:rsidR="008C117A">
          <w:rPr>
            <w:rStyle w:val="Hyperlink"/>
          </w:rPr>
          <w:t>https://doi.org/10.1016/j.ecohyd.2020.02.002</w:t>
        </w:r>
      </w:hyperlink>
      <w:r>
        <w:t>.</w:t>
      </w:r>
    </w:p>
    <w:p w14:paraId="38E4A282" w14:textId="77777777" w:rsidR="008C117A" w:rsidRDefault="00000000">
      <w:pPr>
        <w:pStyle w:val="Bibliography"/>
      </w:pPr>
      <w:bookmarkStart w:id="212" w:name="ref-HainEtAlUsing2018"/>
      <w:bookmarkEnd w:id="211"/>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6">
        <w:r w:rsidR="008C117A">
          <w:rPr>
            <w:rStyle w:val="Hyperlink"/>
          </w:rPr>
          <w:t>https://doi.org/10.1111/fwb.13048</w:t>
        </w:r>
      </w:hyperlink>
      <w:r>
        <w:t>.</w:t>
      </w:r>
    </w:p>
    <w:p w14:paraId="363B26AD" w14:textId="77777777" w:rsidR="008C117A" w:rsidRDefault="00000000">
      <w:pPr>
        <w:pStyle w:val="Bibliography"/>
      </w:pPr>
      <w:bookmarkStart w:id="213" w:name="ref-HaleEtAlMy2023"/>
      <w:bookmarkEnd w:id="212"/>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7">
        <w:r w:rsidR="008C117A">
          <w:rPr>
            <w:rStyle w:val="Hyperlink"/>
          </w:rPr>
          <w:t>https://doi.org/10.1002/ecs2.4660</w:t>
        </w:r>
      </w:hyperlink>
      <w:r>
        <w:t>.</w:t>
      </w:r>
    </w:p>
    <w:p w14:paraId="16477F56" w14:textId="77777777" w:rsidR="008C117A" w:rsidRDefault="00000000">
      <w:pPr>
        <w:pStyle w:val="Bibliography"/>
      </w:pPr>
      <w:bookmarkStart w:id="214" w:name="ref-HanEtAlEcohydrological2015"/>
      <w:bookmarkEnd w:id="213"/>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8">
        <w:r w:rsidR="008C117A">
          <w:rPr>
            <w:rStyle w:val="Hyperlink"/>
          </w:rPr>
          <w:t>https://doi.org/10.1016/j.quaint.2015.02.032</w:t>
        </w:r>
      </w:hyperlink>
      <w:r>
        <w:t>.</w:t>
      </w:r>
    </w:p>
    <w:p w14:paraId="4FECBA77" w14:textId="77777777" w:rsidR="008C117A" w:rsidRDefault="00000000">
      <w:pPr>
        <w:pStyle w:val="Bibliography"/>
      </w:pPr>
      <w:bookmarkStart w:id="215" w:name="ref-HarterHinesSCOTT2008"/>
      <w:bookmarkEnd w:id="214"/>
      <w:r>
        <w:t>Harter, Thomas, and Ryan Hines. 2008. “SCOTT VALLEY COMMUNITY GROUNDWATER STUDY PLAN.” University of California, Davis.</w:t>
      </w:r>
    </w:p>
    <w:p w14:paraId="47BA5839" w14:textId="77777777" w:rsidR="008C117A" w:rsidRDefault="00000000">
      <w:pPr>
        <w:pStyle w:val="Bibliography"/>
      </w:pPr>
      <w:bookmarkStart w:id="216" w:name="ref-HerbstEtAlDrought2019"/>
      <w:bookmarkEnd w:id="21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9">
        <w:r w:rsidR="008C117A">
          <w:rPr>
            <w:rStyle w:val="Hyperlink"/>
          </w:rPr>
          <w:t>https://doi.org/10.1111/fwb.13270</w:t>
        </w:r>
      </w:hyperlink>
      <w:r>
        <w:t>.</w:t>
      </w:r>
    </w:p>
    <w:p w14:paraId="52D75940" w14:textId="77777777" w:rsidR="008C117A" w:rsidRDefault="00000000">
      <w:pPr>
        <w:pStyle w:val="Bibliography"/>
      </w:pPr>
      <w:bookmarkStart w:id="217" w:name="ref-HuntEtAlOceanic1999"/>
      <w:bookmarkEnd w:id="216"/>
      <w:r>
        <w:t xml:space="preserve">Hunt, Sharon L, Timothy J Mulligan, and Kenichiro Komori. 1999. “Oceanic Feeding Habits of Chinook Salmon, Oncorhynchus Tshawytscha, Off Northern Californi.” </w:t>
      </w:r>
      <w:r>
        <w:rPr>
          <w:i/>
          <w:iCs/>
        </w:rPr>
        <w:t>Fishery Bulletin</w:t>
      </w:r>
      <w:r>
        <w:t xml:space="preserve"> 97 (3): 717–21.</w:t>
      </w:r>
    </w:p>
    <w:p w14:paraId="2A87BE39" w14:textId="77777777" w:rsidR="008C117A" w:rsidRDefault="00000000">
      <w:pPr>
        <w:pStyle w:val="Bibliography"/>
      </w:pPr>
      <w:bookmarkStart w:id="218" w:name="ref-JagerThinking2014"/>
      <w:bookmarkEnd w:id="217"/>
      <w:r>
        <w:t xml:space="preserve">Jager, Henriette I. 2014. “Thinking Outside the Channel: Timing Pulse Flows to Benefit Salmon via Indirect Pathways.” </w:t>
      </w:r>
      <w:r>
        <w:rPr>
          <w:i/>
          <w:iCs/>
        </w:rPr>
        <w:t>Ecological Modelling</w:t>
      </w:r>
      <w:r>
        <w:t xml:space="preserve"> 273 (February): 117–27. </w:t>
      </w:r>
      <w:hyperlink r:id="rId50">
        <w:r w:rsidR="008C117A">
          <w:rPr>
            <w:rStyle w:val="Hyperlink"/>
          </w:rPr>
          <w:t>https://doi.org/10.1016/j.ecolmodel.2013.11.007</w:t>
        </w:r>
      </w:hyperlink>
      <w:r>
        <w:t>.</w:t>
      </w:r>
    </w:p>
    <w:p w14:paraId="34995F9C" w14:textId="77777777" w:rsidR="008C117A" w:rsidRDefault="00000000">
      <w:pPr>
        <w:pStyle w:val="Bibliography"/>
      </w:pPr>
      <w:bookmarkStart w:id="219" w:name="ref-JagerRoseDesigning2003"/>
      <w:bookmarkEnd w:id="21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51">
        <w:r w:rsidR="008C117A">
          <w:rPr>
            <w:rStyle w:val="Hyperlink"/>
          </w:rPr>
          <w:t>https://doi.org/10.1577/1548-8675(2003)023&lt;0001:DOFPFF&gt;2.0.CO;2</w:t>
        </w:r>
      </w:hyperlink>
      <w:r>
        <w:t>.</w:t>
      </w:r>
    </w:p>
    <w:p w14:paraId="7AF5A169" w14:textId="77777777" w:rsidR="008C117A" w:rsidRDefault="00000000">
      <w:pPr>
        <w:pStyle w:val="Bibliography"/>
      </w:pPr>
      <w:bookmarkStart w:id="220" w:name="ref-JagerSmithSustainable2008"/>
      <w:bookmarkEnd w:id="219"/>
      <w:r>
        <w:t xml:space="preserve">Jager, Henriette I., and Brennan T. Smith. 2008. “Sustainable Reservoir Operation: Can We Generate Hydropower and Preserve Ecosystem Values?” </w:t>
      </w:r>
      <w:r>
        <w:rPr>
          <w:i/>
          <w:iCs/>
        </w:rPr>
        <w:t>River Research and Applications</w:t>
      </w:r>
      <w:r>
        <w:t xml:space="preserve"> 24 (3): 340–52. </w:t>
      </w:r>
      <w:hyperlink r:id="rId52">
        <w:r w:rsidR="008C117A">
          <w:rPr>
            <w:rStyle w:val="Hyperlink"/>
          </w:rPr>
          <w:t>https://doi.org/10.1002/rra.1069</w:t>
        </w:r>
      </w:hyperlink>
      <w:r>
        <w:t>.</w:t>
      </w:r>
    </w:p>
    <w:p w14:paraId="3C3E2CC2" w14:textId="77777777" w:rsidR="008C117A" w:rsidRDefault="00000000">
      <w:pPr>
        <w:pStyle w:val="Bibliography"/>
      </w:pPr>
      <w:bookmarkStart w:id="221" w:name="ref-JamesEtAlIntroduction2013"/>
      <w:bookmarkEnd w:id="220"/>
      <w:r>
        <w:t xml:space="preserve">James, Gareth, Daniela Witten, Trevor Hastie, and Robert Tibshirani. 2013. </w:t>
      </w:r>
      <w:r>
        <w:rPr>
          <w:i/>
          <w:iCs/>
        </w:rPr>
        <w:t>An Introduction to Statistical Learning</w:t>
      </w:r>
      <w:r>
        <w:t xml:space="preserve">. Vol. 103. Springer Texts in Statistics. New York, NY: Springer New York. </w:t>
      </w:r>
      <w:hyperlink r:id="rId53">
        <w:r w:rsidR="008C117A">
          <w:rPr>
            <w:rStyle w:val="Hyperlink"/>
          </w:rPr>
          <w:t>https://doi.org/10.1007/978-1-4614-7138-7</w:t>
        </w:r>
      </w:hyperlink>
      <w:r>
        <w:t>.</w:t>
      </w:r>
    </w:p>
    <w:p w14:paraId="3847F2CE" w14:textId="77777777" w:rsidR="008C117A" w:rsidRDefault="00000000">
      <w:pPr>
        <w:pStyle w:val="Bibliography"/>
      </w:pPr>
      <w:bookmarkStart w:id="222" w:name="ref-KelsonCarlsonPrecipitation2019"/>
      <w:bookmarkEnd w:id="221"/>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4">
        <w:r w:rsidR="008C117A">
          <w:rPr>
            <w:rStyle w:val="Hyperlink"/>
          </w:rPr>
          <w:t>https://doi.org/10.1002/ecs2.2618</w:t>
        </w:r>
      </w:hyperlink>
      <w:r>
        <w:t>.</w:t>
      </w:r>
    </w:p>
    <w:p w14:paraId="3B3AAAFE" w14:textId="77777777" w:rsidR="008C117A" w:rsidRDefault="00000000">
      <w:pPr>
        <w:pStyle w:val="Bibliography"/>
      </w:pPr>
      <w:bookmarkStart w:id="223" w:name="ref-KevicEtAlEffects2018"/>
      <w:bookmarkEnd w:id="222"/>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sidR="008C117A">
          <w:rPr>
            <w:rStyle w:val="Hyperlink"/>
          </w:rPr>
          <w:t>https://doi.org/10.1127/fal/2018/1177</w:t>
        </w:r>
      </w:hyperlink>
      <w:r>
        <w:t>.</w:t>
      </w:r>
    </w:p>
    <w:p w14:paraId="54BEAA2A" w14:textId="77777777" w:rsidR="008C117A" w:rsidRDefault="00000000">
      <w:pPr>
        <w:pStyle w:val="Bibliography"/>
      </w:pPr>
      <w:bookmarkStart w:id="224" w:name="ref-KnechtleGiudice20192020"/>
      <w:bookmarkEnd w:id="223"/>
      <w:r>
        <w:t>Knechtle, Morgan, and Domenic Giudice. 2020. “2019 SCOTT RIVER SALMON STUDIES FINAL REPORT.” California Department of Fish and Wildlife.</w:t>
      </w:r>
    </w:p>
    <w:p w14:paraId="3192E992" w14:textId="77777777" w:rsidR="008C117A" w:rsidRDefault="00000000">
      <w:pPr>
        <w:pStyle w:val="Bibliography"/>
      </w:pPr>
      <w:bookmarkStart w:id="225" w:name="ref-KnechtleGiudice20222023"/>
      <w:bookmarkEnd w:id="224"/>
      <w:r>
        <w:t>———. 2023. “2022 SCOTT RIVER SALMON STUDIES FINAL REPORT.” Yreka, CA: California Department of Fish and Wildlife.</w:t>
      </w:r>
    </w:p>
    <w:p w14:paraId="6C17577C" w14:textId="77777777" w:rsidR="008C117A" w:rsidRDefault="00000000">
      <w:pPr>
        <w:pStyle w:val="Bibliography"/>
      </w:pPr>
      <w:bookmarkStart w:id="226" w:name="ref-KonradEtAlLargescale2011"/>
      <w:bookmarkEnd w:id="225"/>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6">
        <w:r w:rsidR="008C117A">
          <w:rPr>
            <w:rStyle w:val="Hyperlink"/>
          </w:rPr>
          <w:t>https://doi.org/10.1525/bio.2011.61.12.5</w:t>
        </w:r>
      </w:hyperlink>
      <w:r>
        <w:t>.</w:t>
      </w:r>
    </w:p>
    <w:p w14:paraId="56841AE5" w14:textId="77777777" w:rsidR="008C117A" w:rsidRDefault="00000000">
      <w:pPr>
        <w:pStyle w:val="Bibliography"/>
      </w:pPr>
      <w:bookmarkStart w:id="227" w:name="ref-KoubaHarterSeasonal2024"/>
      <w:bookmarkEnd w:id="226"/>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7">
        <w:r w:rsidR="008C117A">
          <w:rPr>
            <w:rStyle w:val="Hyperlink"/>
          </w:rPr>
          <w:t>https://doi.org/10.5194/hess-28-691-2024</w:t>
        </w:r>
      </w:hyperlink>
      <w:r>
        <w:t>.</w:t>
      </w:r>
    </w:p>
    <w:p w14:paraId="25089DEE" w14:textId="77777777" w:rsidR="008C117A" w:rsidRDefault="00000000">
      <w:pPr>
        <w:pStyle w:val="Bibliography"/>
      </w:pPr>
      <w:bookmarkStart w:id="228" w:name="ref-LamourouxOlivierTesting2015"/>
      <w:bookmarkEnd w:id="227"/>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8">
        <w:r w:rsidR="008C117A">
          <w:rPr>
            <w:rStyle w:val="Hyperlink"/>
          </w:rPr>
          <w:t>https://doi.org/10.1111/fwb.12324</w:t>
        </w:r>
      </w:hyperlink>
      <w:r>
        <w:t>.</w:t>
      </w:r>
    </w:p>
    <w:p w14:paraId="569F8C06" w14:textId="77777777" w:rsidR="008C117A" w:rsidRDefault="00000000">
      <w:pPr>
        <w:pStyle w:val="Bibliography"/>
      </w:pPr>
      <w:bookmarkStart w:id="229" w:name="ref-LancasterDownesLinking2010"/>
      <w:bookmarkEnd w:id="228"/>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9">
        <w:r w:rsidR="008C117A">
          <w:rPr>
            <w:rStyle w:val="Hyperlink"/>
          </w:rPr>
          <w:t>https://doi.org/10.1002/rra.1274</w:t>
        </w:r>
      </w:hyperlink>
      <w:r>
        <w:t>.</w:t>
      </w:r>
    </w:p>
    <w:p w14:paraId="41CBB6D8" w14:textId="77777777" w:rsidR="008C117A" w:rsidRDefault="00000000">
      <w:pPr>
        <w:pStyle w:val="Bibliography"/>
      </w:pPr>
      <w:bookmarkStart w:id="230" w:name="ref-LarsenEtAlCombining2021"/>
      <w:bookmarkEnd w:id="229"/>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60">
        <w:r w:rsidR="008C117A">
          <w:rPr>
            <w:rStyle w:val="Hyperlink"/>
          </w:rPr>
          <w:t>https://doi.org/10.1029/2020WR028496</w:t>
        </w:r>
      </w:hyperlink>
      <w:r>
        <w:t>.</w:t>
      </w:r>
    </w:p>
    <w:p w14:paraId="3F324F31" w14:textId="77777777" w:rsidR="008C117A" w:rsidRDefault="00000000">
      <w:pPr>
        <w:pStyle w:val="Bibliography"/>
      </w:pPr>
      <w:bookmarkStart w:id="231" w:name="ref-LuedersMcManamaySpecies2023"/>
      <w:bookmarkEnd w:id="230"/>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61">
        <w:r w:rsidR="008C117A">
          <w:rPr>
            <w:rStyle w:val="Hyperlink"/>
          </w:rPr>
          <w:t>https://doi.org/10.1016/j.ecolind.2023.109989</w:t>
        </w:r>
      </w:hyperlink>
      <w:r>
        <w:t>.</w:t>
      </w:r>
    </w:p>
    <w:p w14:paraId="0814D2A9" w14:textId="77777777" w:rsidR="008C117A" w:rsidRDefault="00000000">
      <w:pPr>
        <w:pStyle w:val="Bibliography"/>
      </w:pPr>
      <w:bookmarkStart w:id="232" w:name="ref-MackGeology1958"/>
      <w:bookmarkEnd w:id="231"/>
      <w:r>
        <w:t xml:space="preserve">Mack, Seymour. 1958. “Geology and Ground-Water Features of Scott Valley, Siskiyou County, California.” Geological {{Survey Water-Supply Paper}} 1462. United States Geological Survey. </w:t>
      </w:r>
      <w:hyperlink r:id="rId62">
        <w:r w:rsidR="008C117A">
          <w:rPr>
            <w:rStyle w:val="Hyperlink"/>
          </w:rPr>
          <w:t>https://doi.org/10.3133/wsp1462</w:t>
        </w:r>
      </w:hyperlink>
      <w:r>
        <w:t>.</w:t>
      </w:r>
    </w:p>
    <w:p w14:paraId="21E2584A" w14:textId="77777777" w:rsidR="008C117A" w:rsidRDefault="00000000">
      <w:pPr>
        <w:pStyle w:val="Bibliography"/>
      </w:pPr>
      <w:bookmarkStart w:id="233" w:name="ref-MagranetScott2015a"/>
      <w:bookmarkEnd w:id="232"/>
      <w:r>
        <w:t>Magranet, Lindsay. 2015a. “Scott River Fall Chinook Spawning Ground Surveys.” Etna, CA: Siskiyou Resource Conservation District.</w:t>
      </w:r>
    </w:p>
    <w:p w14:paraId="0361DFE2" w14:textId="77777777" w:rsidR="008C117A" w:rsidRDefault="00000000">
      <w:pPr>
        <w:pStyle w:val="Bibliography"/>
      </w:pPr>
      <w:bookmarkStart w:id="234" w:name="ref-MagranetScott2015"/>
      <w:bookmarkEnd w:id="233"/>
      <w:r>
        <w:t>———. 2015b. “Scott River Adult Coho Spawning Ground Surveys 2014-2015 Season.” Etna, CA: Siskiyou Resource Conservation District.</w:t>
      </w:r>
    </w:p>
    <w:p w14:paraId="5CD6A223" w14:textId="77777777" w:rsidR="008C117A" w:rsidRDefault="00000000">
      <w:pPr>
        <w:pStyle w:val="Bibliography"/>
      </w:pPr>
      <w:bookmarkStart w:id="235" w:name="ref-MagranetScott2017"/>
      <w:bookmarkEnd w:id="234"/>
      <w:r>
        <w:lastRenderedPageBreak/>
        <w:t>———. 2017. “Scott River Fall Chinook Spawning Ground Surveys.” Etna, CA: Siskiyou Resource Conservation District.</w:t>
      </w:r>
    </w:p>
    <w:p w14:paraId="31170C08" w14:textId="77777777" w:rsidR="008C117A" w:rsidRDefault="00000000">
      <w:pPr>
        <w:pStyle w:val="Bibliography"/>
      </w:pPr>
      <w:bookmarkStart w:id="236" w:name="ref-MagranetScott2018"/>
      <w:bookmarkEnd w:id="235"/>
      <w:r>
        <w:t>———. 2018a. “Scott River Fall Chinook Spawning Ground Surveys 2017 Season.” Etna, CA: Siskiyou Resource Conservation District.</w:t>
      </w:r>
    </w:p>
    <w:p w14:paraId="5C355749" w14:textId="77777777" w:rsidR="008C117A" w:rsidRDefault="00000000">
      <w:pPr>
        <w:pStyle w:val="Bibliography"/>
      </w:pPr>
      <w:bookmarkStart w:id="237" w:name="ref-Magranet20172018"/>
      <w:bookmarkEnd w:id="236"/>
      <w:r>
        <w:t>———. 2018b. “2017 Monitoring Report.” Scott River Water Trust.</w:t>
      </w:r>
    </w:p>
    <w:p w14:paraId="05627732" w14:textId="77777777" w:rsidR="008C117A" w:rsidRDefault="00000000">
      <w:pPr>
        <w:pStyle w:val="Bibliography"/>
      </w:pPr>
      <w:bookmarkStart w:id="238" w:name="ref-MagranetYokelScott2017"/>
      <w:bookmarkEnd w:id="237"/>
      <w:r>
        <w:t>Magranet, Lindsay, and Erich Yokel. 2017. “Scott River Adult Coho Spawning Ground Surveys 2016-2017 Season.” Etna, CA: Siskiyou Resource Conservation District.</w:t>
      </w:r>
    </w:p>
    <w:p w14:paraId="2D836D51" w14:textId="77777777" w:rsidR="008C117A" w:rsidRDefault="00000000">
      <w:pPr>
        <w:pStyle w:val="Bibliography"/>
      </w:pPr>
      <w:bookmarkStart w:id="239" w:name="ref-MansfieldEtAlKlamath2012"/>
      <w:bookmarkEnd w:id="238"/>
      <w:r>
        <w:t>Mansfield, Carol, George Van Houtven, Amy Hendershott, Patrick Chen, Jeremy Porter, Vesall Nourani, and Vikram Kilambi. 2012. “Klamath River Basin Restoration Nonuse Value Survey.”</w:t>
      </w:r>
    </w:p>
    <w:p w14:paraId="26058017" w14:textId="77777777" w:rsidR="008C117A" w:rsidRDefault="00000000">
      <w:pPr>
        <w:pStyle w:val="Bibliography"/>
      </w:pPr>
      <w:bookmarkStart w:id="240" w:name="ref-MassieMorrow20202021"/>
      <w:bookmarkEnd w:id="239"/>
      <w:r>
        <w:t>Massie, Margaret, and Harrison Morrow. 2021. “2020 SCOTT RIVER JUVENILE SALMONID OUTMIGRANT STUDY.” California Department of Fish and Wildlife.</w:t>
      </w:r>
    </w:p>
    <w:p w14:paraId="3C0FA6A8" w14:textId="77777777" w:rsidR="008C117A" w:rsidRDefault="00000000">
      <w:pPr>
        <w:pStyle w:val="Bibliography"/>
      </w:pPr>
      <w:bookmarkStart w:id="241" w:name="ref-MaurerScott2003"/>
      <w:bookmarkEnd w:id="240"/>
      <w:r>
        <w:t>Maurer, Sue. 2003. “Scott River Watershed Adult Coho Salmon Spawning Survey.” Etna, CA: Siskiyou Resource Conservation District.</w:t>
      </w:r>
    </w:p>
    <w:p w14:paraId="3F794CA1" w14:textId="77777777" w:rsidR="008C117A" w:rsidRDefault="00000000">
      <w:pPr>
        <w:pStyle w:val="Bibliography"/>
      </w:pPr>
      <w:bookmarkStart w:id="242" w:name="ref-MazorEtAlTools2018"/>
      <w:bookmarkEnd w:id="241"/>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sidR="008C117A">
          <w:rPr>
            <w:rStyle w:val="Hyperlink"/>
          </w:rPr>
          <w:t>https://doi.org/10.1111/fwb.13062</w:t>
        </w:r>
      </w:hyperlink>
      <w:r>
        <w:t>.</w:t>
      </w:r>
    </w:p>
    <w:p w14:paraId="2B7D8EE9" w14:textId="77777777" w:rsidR="008C117A" w:rsidRDefault="00000000">
      <w:pPr>
        <w:pStyle w:val="Bibliography"/>
      </w:pPr>
      <w:bookmarkStart w:id="243" w:name="ref-McCormickEtAlMovement1998"/>
      <w:bookmarkEnd w:id="242"/>
      <w:r>
        <w:t>McCormick, Stephen D, Lars P Hansen, Thomas P Quinn, and Richard L Saunders. 1998. “Movement, Migration, and Smolting of Atlantic Salmon (Salmo Salar).”</w:t>
      </w:r>
    </w:p>
    <w:p w14:paraId="0AE052FF" w14:textId="77777777" w:rsidR="008C117A" w:rsidRDefault="00000000">
      <w:pPr>
        <w:pStyle w:val="Bibliography"/>
      </w:pPr>
      <w:bookmarkStart w:id="244" w:name="ref-McMahonHabitat1983"/>
      <w:bookmarkEnd w:id="243"/>
      <w:r>
        <w:t>McMahon, Thomas E. 1983. “Habitat Suitability Index Models: Coho Salmon.” FWS/OBS-82/10.49. U.S. Fish and Wildlife Service.</w:t>
      </w:r>
    </w:p>
    <w:p w14:paraId="5ADCA5A6" w14:textId="77777777" w:rsidR="008C117A" w:rsidRDefault="00000000">
      <w:pPr>
        <w:pStyle w:val="Bibliography"/>
      </w:pPr>
      <w:bookmarkStart w:id="245" w:name="ref-McManamayFrimpongHydrologic2015"/>
      <w:bookmarkEnd w:id="244"/>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sidR="008C117A">
          <w:rPr>
            <w:rStyle w:val="Hyperlink"/>
          </w:rPr>
          <w:t>https://doi.org/10.1890/14-0247.1</w:t>
        </w:r>
      </w:hyperlink>
      <w:r>
        <w:t>.</w:t>
      </w:r>
    </w:p>
    <w:p w14:paraId="5DCBC72A" w14:textId="77777777" w:rsidR="008C117A" w:rsidRDefault="00000000">
      <w:pPr>
        <w:pStyle w:val="Bibliography"/>
      </w:pPr>
      <w:bookmarkStart w:id="246" w:name="ref-McManamayEtAlApplication2013"/>
      <w:bookmarkEnd w:id="245"/>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5">
        <w:r w:rsidR="008C117A">
          <w:rPr>
            <w:rStyle w:val="Hyperlink"/>
          </w:rPr>
          <w:t>https://doi.org/10.1007/s00267-013-0055-3</w:t>
        </w:r>
      </w:hyperlink>
      <w:r>
        <w:t>.</w:t>
      </w:r>
    </w:p>
    <w:p w14:paraId="6DA48BBE" w14:textId="77777777" w:rsidR="008C117A" w:rsidRDefault="00000000">
      <w:pPr>
        <w:pStyle w:val="Bibliography"/>
      </w:pPr>
      <w:bookmarkStart w:id="247" w:name="ref-Mellado-DiazEtAlExploring2019"/>
      <w:bookmarkEnd w:id="246"/>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6">
        <w:r w:rsidR="008C117A">
          <w:rPr>
            <w:rStyle w:val="Hyperlink"/>
          </w:rPr>
          <w:t>https://doi.org/10.1016/j.scitotenv.2019.133774</w:t>
        </w:r>
      </w:hyperlink>
      <w:r>
        <w:t>.</w:t>
      </w:r>
    </w:p>
    <w:p w14:paraId="5C91F108" w14:textId="77777777" w:rsidR="008C117A" w:rsidRDefault="00000000">
      <w:pPr>
        <w:pStyle w:val="Bibliography"/>
      </w:pPr>
      <w:bookmarkStart w:id="248" w:name="ref-MichelEtAlNonlinear2021"/>
      <w:bookmarkEnd w:id="247"/>
      <w:r>
        <w:lastRenderedPageBreak/>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7">
        <w:r w:rsidR="008C117A">
          <w:rPr>
            <w:rStyle w:val="Hyperlink"/>
          </w:rPr>
          <w:t>https://doi.org/10.1002/ecs2.3498</w:t>
        </w:r>
      </w:hyperlink>
      <w:r>
        <w:t>.</w:t>
      </w:r>
    </w:p>
    <w:p w14:paraId="65D8A73B" w14:textId="77777777" w:rsidR="008C117A" w:rsidRDefault="00000000">
      <w:pPr>
        <w:pStyle w:val="Bibliography"/>
      </w:pPr>
      <w:bookmarkStart w:id="249" w:name="ref-MonkEtAlMacroinvertebrate2008"/>
      <w:bookmarkEnd w:id="248"/>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8">
        <w:r w:rsidR="008C117A">
          <w:rPr>
            <w:rStyle w:val="Hyperlink"/>
          </w:rPr>
          <w:t>https://doi.org/10.1002/rra.1120</w:t>
        </w:r>
      </w:hyperlink>
      <w:r>
        <w:t>.</w:t>
      </w:r>
    </w:p>
    <w:p w14:paraId="43946EC8" w14:textId="77777777" w:rsidR="008C117A" w:rsidRDefault="00000000">
      <w:pPr>
        <w:pStyle w:val="Bibliography"/>
      </w:pPr>
      <w:bookmarkStart w:id="250" w:name="ref-MonkEtAlFlow2006"/>
      <w:bookmarkEnd w:id="249"/>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9">
        <w:r w:rsidR="008C117A">
          <w:rPr>
            <w:rStyle w:val="Hyperlink"/>
          </w:rPr>
          <w:t>https://doi.org/10.1002/rra.933</w:t>
        </w:r>
      </w:hyperlink>
      <w:r>
        <w:t>.</w:t>
      </w:r>
    </w:p>
    <w:p w14:paraId="306ABB29" w14:textId="77777777" w:rsidR="008C117A" w:rsidRDefault="00000000">
      <w:pPr>
        <w:pStyle w:val="Bibliography"/>
      </w:pPr>
      <w:bookmarkStart w:id="251" w:name="ref-MoyleCoho2002"/>
      <w:bookmarkEnd w:id="250"/>
      <w:r>
        <w:t xml:space="preserve">Moyle, Peter B. 2002. “Coho Salmon, Oncorhynchus Kisutch (Walbaum).” In </w:t>
      </w:r>
      <w:r>
        <w:rPr>
          <w:i/>
          <w:iCs/>
        </w:rPr>
        <w:t>Inland Fishes of California</w:t>
      </w:r>
      <w:r>
        <w:t>, 245–51. University of California Press.</w:t>
      </w:r>
    </w:p>
    <w:p w14:paraId="099AD8D5" w14:textId="77777777" w:rsidR="008C117A" w:rsidRDefault="00000000">
      <w:pPr>
        <w:pStyle w:val="Bibliography"/>
      </w:pPr>
      <w:bookmarkStart w:id="252" w:name="ref-MoyleNOVEL2014"/>
      <w:bookmarkEnd w:id="251"/>
      <w:r>
        <w:t xml:space="preserve">———. 2014. “NOVEL AQUATIC ECOSYSTEMS: THE NEW REALITY FOR STREAMS IN CALIFORNIA AND OTHER MEDITERRANEAN CLIMATE REGIONS.” </w:t>
      </w:r>
      <w:r>
        <w:rPr>
          <w:i/>
          <w:iCs/>
        </w:rPr>
        <w:t>River Research and Applications</w:t>
      </w:r>
      <w:r>
        <w:t xml:space="preserve"> 30 (10): 1335–44. </w:t>
      </w:r>
      <w:hyperlink r:id="rId70">
        <w:r w:rsidR="008C117A">
          <w:rPr>
            <w:rStyle w:val="Hyperlink"/>
          </w:rPr>
          <w:t>https://doi.org/10.1002/rra.2709</w:t>
        </w:r>
      </w:hyperlink>
      <w:r>
        <w:t>.</w:t>
      </w:r>
    </w:p>
    <w:p w14:paraId="147D1B0E" w14:textId="77777777" w:rsidR="008C117A" w:rsidRDefault="00000000">
      <w:pPr>
        <w:pStyle w:val="Bibliography"/>
      </w:pPr>
      <w:bookmarkStart w:id="253" w:name="Xfb49a5a4585fc8e6f87aa757fdecbafef0bbbd5"/>
      <w:bookmarkEnd w:id="252"/>
      <w:r>
        <w:t>National Marine Fisheries Service. 2014. “Final SONCC Coho Recovery Plan.” National Oceanic and Atmospheric Administration.</w:t>
      </w:r>
    </w:p>
    <w:p w14:paraId="1E8399FE" w14:textId="77777777" w:rsidR="008C117A" w:rsidRDefault="00000000">
      <w:pPr>
        <w:pStyle w:val="Bibliography"/>
      </w:pPr>
      <w:bookmarkStart w:id="254" w:name="ref-NickelsonEtAlSeasonal1992"/>
      <w:bookmarkEnd w:id="253"/>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71">
        <w:r w:rsidR="008C117A">
          <w:rPr>
            <w:rStyle w:val="Hyperlink"/>
          </w:rPr>
          <w:t>https://doi.org/10.1139/f92-088</w:t>
        </w:r>
      </w:hyperlink>
      <w:r>
        <w:t>.</w:t>
      </w:r>
    </w:p>
    <w:p w14:paraId="39B757B3" w14:textId="77777777" w:rsidR="008C117A" w:rsidRDefault="00000000">
      <w:pPr>
        <w:pStyle w:val="Bibliography"/>
      </w:pPr>
      <w:bookmarkStart w:id="255" w:name="ref-NislowArmstrongLifehistorybased2012"/>
      <w:bookmarkEnd w:id="254"/>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72">
        <w:r w:rsidR="008C117A">
          <w:rPr>
            <w:rStyle w:val="Hyperlink"/>
          </w:rPr>
          <w:t>https://doi.org/10.1111/j.1365-2400.2011.00810.x</w:t>
        </w:r>
      </w:hyperlink>
      <w:r>
        <w:t>.</w:t>
      </w:r>
    </w:p>
    <w:p w14:paraId="49AC513B" w14:textId="77777777" w:rsidR="008C117A" w:rsidRDefault="00000000">
      <w:pPr>
        <w:pStyle w:val="Bibliography"/>
      </w:pPr>
      <w:bookmarkStart w:id="256" w:name="Xe2c8612023dd6e3571677294fc089e407644bae"/>
      <w:bookmarkEnd w:id="255"/>
      <w:r>
        <w:t>North Coast Regional Water Quality Control Board. 2005. “Staff Report for the Action Plan for the Scott River Watershed Sediment and Temperature Total Maximum Daily Loads.” Santa Rosa, CA.</w:t>
      </w:r>
    </w:p>
    <w:p w14:paraId="72B53127" w14:textId="77777777" w:rsidR="008C117A" w:rsidRDefault="00000000">
      <w:pPr>
        <w:pStyle w:val="Bibliography"/>
      </w:pPr>
      <w:bookmarkStart w:id="257" w:name="X1108f2f3feec4f73e473bf3810dce174cd46930"/>
      <w:bookmarkEnd w:id="256"/>
      <w:r>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2C2B9483" w14:textId="77777777" w:rsidR="008C117A" w:rsidRDefault="00000000">
      <w:pPr>
        <w:pStyle w:val="Bibliography"/>
      </w:pPr>
      <w:bookmarkStart w:id="258" w:name="ref-ParryEvaluation2013"/>
      <w:bookmarkEnd w:id="257"/>
      <w:r>
        <w:t>Parry, Ashley. 2013. “Evaluation and Modernization of the Scott Valley Irrigation District.” PhD thesis, San Luis Obispo, CA: California Polytechnic State University.</w:t>
      </w:r>
    </w:p>
    <w:p w14:paraId="1EED3C6F" w14:textId="77777777" w:rsidR="008C117A" w:rsidRDefault="00000000">
      <w:pPr>
        <w:pStyle w:val="Bibliography"/>
      </w:pPr>
      <w:bookmarkStart w:id="259" w:name="ref-PattersonEtAlHydrologic2020"/>
      <w:bookmarkEnd w:id="258"/>
      <w:r>
        <w:lastRenderedPageBreak/>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3">
        <w:r w:rsidR="008C117A">
          <w:rPr>
            <w:rStyle w:val="Hyperlink"/>
          </w:rPr>
          <w:t>https://doi.org/10.1016/j.jhydrol.2020.124787</w:t>
        </w:r>
      </w:hyperlink>
      <w:r>
        <w:t>.</w:t>
      </w:r>
    </w:p>
    <w:p w14:paraId="0E3435CF" w14:textId="77777777" w:rsidR="008C117A" w:rsidRDefault="00000000">
      <w:pPr>
        <w:pStyle w:val="Bibliography"/>
      </w:pPr>
      <w:bookmarkStart w:id="260" w:name="ref-PearsonNote1895"/>
      <w:bookmarkEnd w:id="259"/>
      <w:r>
        <w:t xml:space="preserve">Pearson, Karl. 1895. “Note on Regression and Inheritance in the Case of Two Parents.” </w:t>
      </w:r>
      <w:r>
        <w:rPr>
          <w:i/>
          <w:iCs/>
        </w:rPr>
        <w:t>Proceedings of the Royal Society of London</w:t>
      </w:r>
      <w:r>
        <w:t xml:space="preserve"> 58 (Jan): 240–42. </w:t>
      </w:r>
      <w:hyperlink r:id="rId74">
        <w:r w:rsidR="008C117A">
          <w:rPr>
            <w:rStyle w:val="Hyperlink"/>
          </w:rPr>
          <w:t>https://doi.org/10.1098/rspl.1895.0041</w:t>
        </w:r>
      </w:hyperlink>
      <w:r>
        <w:t>.</w:t>
      </w:r>
    </w:p>
    <w:p w14:paraId="0401049E" w14:textId="77777777" w:rsidR="008C117A" w:rsidRDefault="00000000">
      <w:pPr>
        <w:pStyle w:val="Bibliography"/>
      </w:pPr>
      <w:bookmarkStart w:id="261" w:name="ref-PeekEtAlIdentifying2022"/>
      <w:bookmarkEnd w:id="26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5">
        <w:r w:rsidR="008C117A">
          <w:rPr>
            <w:rStyle w:val="Hyperlink"/>
          </w:rPr>
          <w:t>https://doi.org/10.3389/fenvs.2021.790667</w:t>
        </w:r>
      </w:hyperlink>
      <w:r>
        <w:t>.</w:t>
      </w:r>
    </w:p>
    <w:p w14:paraId="361AE0A4" w14:textId="77777777" w:rsidR="008C117A" w:rsidRDefault="00000000">
      <w:pPr>
        <w:pStyle w:val="Bibliography"/>
      </w:pPr>
      <w:bookmarkStart w:id="262" w:name="ref-PetersonFreemanIntegrating2016"/>
      <w:bookmarkEnd w:id="261"/>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6">
        <w:r w:rsidR="008C117A">
          <w:rPr>
            <w:rStyle w:val="Hyperlink"/>
          </w:rPr>
          <w:t>https://doi.org/10.1016/j.jenvman.2016.03.015</w:t>
        </w:r>
      </w:hyperlink>
      <w:r>
        <w:t>.</w:t>
      </w:r>
    </w:p>
    <w:p w14:paraId="4028B2BE" w14:textId="77777777" w:rsidR="008C117A" w:rsidRDefault="00000000">
      <w:pPr>
        <w:pStyle w:val="Bibliography"/>
      </w:pPr>
      <w:bookmarkStart w:id="263" w:name="ref-PoffEtAlEcological2010"/>
      <w:bookmarkEnd w:id="262"/>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7">
        <w:r w:rsidR="008C117A">
          <w:rPr>
            <w:rStyle w:val="Hyperlink"/>
          </w:rPr>
          <w:t>https://doi.org/10.1111/j.1365-2427.2009.02204.x</w:t>
        </w:r>
      </w:hyperlink>
      <w:r>
        <w:t>.</w:t>
      </w:r>
    </w:p>
    <w:p w14:paraId="745E0194" w14:textId="77777777" w:rsidR="008C117A" w:rsidRDefault="00000000">
      <w:pPr>
        <w:pStyle w:val="Bibliography"/>
      </w:pPr>
      <w:bookmarkStart w:id="264" w:name="ref-QianEtAlEffects2016"/>
      <w:bookmarkEnd w:id="263"/>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8">
        <w:r w:rsidR="008C117A">
          <w:rPr>
            <w:rStyle w:val="Hyperlink"/>
          </w:rPr>
          <w:t>https://doi.org/10.1016/j.ecohyd.2016.08.001</w:t>
        </w:r>
      </w:hyperlink>
      <w:r>
        <w:t>.</w:t>
      </w:r>
    </w:p>
    <w:p w14:paraId="556F93CF" w14:textId="77777777" w:rsidR="008C117A" w:rsidRDefault="00000000">
      <w:pPr>
        <w:pStyle w:val="Bibliography"/>
      </w:pPr>
      <w:bookmarkStart w:id="265" w:name="ref-QuigleyScott2005"/>
      <w:bookmarkEnd w:id="264"/>
      <w:r>
        <w:t>Quigley, Danielle. 2005. “Scott River Watershed Adult Coho Spawning Ground Surveys November 2004 – January 2005.” Etna, CA: Siskiyou Resource Conservation District.</w:t>
      </w:r>
    </w:p>
    <w:p w14:paraId="34864E95" w14:textId="77777777" w:rsidR="008C117A" w:rsidRDefault="00000000">
      <w:pPr>
        <w:pStyle w:val="Bibliography"/>
      </w:pPr>
      <w:bookmarkStart w:id="266" w:name="ref-QuigleyFinal2006"/>
      <w:bookmarkEnd w:id="265"/>
      <w:r>
        <w:t>———. 2006. “Final Report Scott River Adult Coho Spawning Ground Surveys November 2005 – January 2006.” Etna, CA: Siskiyou Resource Conservation District.</w:t>
      </w:r>
    </w:p>
    <w:p w14:paraId="1F817090" w14:textId="77777777" w:rsidR="008C117A" w:rsidRDefault="00000000">
      <w:pPr>
        <w:pStyle w:val="Bibliography"/>
      </w:pPr>
      <w:bookmarkStart w:id="267" w:name="ref-QuigleyFinal2007"/>
      <w:bookmarkEnd w:id="266"/>
      <w:r>
        <w:t>———. 2007. “Final Report Adult Coho Spawning Ground Surveys 2006-2007.” Etna, CA: Siskiyou Resource Conservation District.</w:t>
      </w:r>
    </w:p>
    <w:p w14:paraId="43C81443" w14:textId="77777777" w:rsidR="008C117A" w:rsidRDefault="00000000">
      <w:pPr>
        <w:pStyle w:val="Bibliography"/>
      </w:pPr>
      <w:bookmarkStart w:id="268" w:name="ref-QuinonesEtAlPotential2014"/>
      <w:bookmarkEnd w:id="267"/>
      <w:r>
        <w:t xml:space="preserve">Quiñones, Rebecca M., Marcel Holyoak, Michael L. Johnson, and Peter B. Moyle. 2014. “Potential Factors Affecting Survival Differ by Run-Timing and Location: Linear Mixed-Effects Models of Pacific Salmonids (Oncorhynchus Spp.) in the Klamath River, California.” Edited by Christopher J. Fulton. </w:t>
      </w:r>
      <w:r>
        <w:rPr>
          <w:i/>
          <w:iCs/>
        </w:rPr>
        <w:t>PLoS ONE</w:t>
      </w:r>
      <w:r>
        <w:t xml:space="preserve"> 9 (5): e98392. </w:t>
      </w:r>
      <w:hyperlink r:id="rId79">
        <w:r w:rsidR="008C117A">
          <w:rPr>
            <w:rStyle w:val="Hyperlink"/>
          </w:rPr>
          <w:t>https://doi.org/10.1371/journal.pone.0098392</w:t>
        </w:r>
      </w:hyperlink>
      <w:r>
        <w:t>.</w:t>
      </w:r>
    </w:p>
    <w:p w14:paraId="6DBE20E9" w14:textId="77777777" w:rsidR="008C117A" w:rsidRDefault="00000000">
      <w:pPr>
        <w:pStyle w:val="Bibliography"/>
      </w:pPr>
      <w:bookmarkStart w:id="269" w:name="ref-RanstamCookLASSO2018"/>
      <w:bookmarkEnd w:id="268"/>
      <w:r>
        <w:t xml:space="preserve">Ranstam, J, and J A Cook. 2018. “LASSO Regression.” </w:t>
      </w:r>
      <w:r>
        <w:rPr>
          <w:i/>
          <w:iCs/>
        </w:rPr>
        <w:t>British Journal of Surgery</w:t>
      </w:r>
      <w:r>
        <w:t xml:space="preserve"> 105 (10): 1348–48. </w:t>
      </w:r>
      <w:hyperlink r:id="rId80">
        <w:r w:rsidR="008C117A">
          <w:rPr>
            <w:rStyle w:val="Hyperlink"/>
          </w:rPr>
          <w:t>https://doi.org/10.1002/bjs.10895</w:t>
        </w:r>
      </w:hyperlink>
      <w:r>
        <w:t>.</w:t>
      </w:r>
    </w:p>
    <w:p w14:paraId="32016AEE" w14:textId="77777777" w:rsidR="008C117A" w:rsidRDefault="00000000">
      <w:pPr>
        <w:pStyle w:val="Bibliography"/>
      </w:pPr>
      <w:bookmarkStart w:id="270" w:name="ref-ReinekingSchroderConstrain2006"/>
      <w:bookmarkEnd w:id="269"/>
      <w:r>
        <w:lastRenderedPageBreak/>
        <w:t xml:space="preserve">Reineking, Björn, and Boris Schröder. 2006. “Constrain to Perform: Regularization of Habitat Models.” </w:t>
      </w:r>
      <w:r>
        <w:rPr>
          <w:i/>
          <w:iCs/>
        </w:rPr>
        <w:t>Ecological Modelling</w:t>
      </w:r>
      <w:r>
        <w:t xml:space="preserve"> 193 (3-4): 675–90. </w:t>
      </w:r>
      <w:hyperlink r:id="rId81">
        <w:r w:rsidR="008C117A">
          <w:rPr>
            <w:rStyle w:val="Hyperlink"/>
          </w:rPr>
          <w:t>https://doi.org/10.1016/j.ecolmodel.2005.10.003</w:t>
        </w:r>
      </w:hyperlink>
      <w:r>
        <w:t>.</w:t>
      </w:r>
    </w:p>
    <w:p w14:paraId="7B6FEFAB" w14:textId="77777777" w:rsidR="008C117A" w:rsidRDefault="00000000">
      <w:pPr>
        <w:pStyle w:val="Bibliography"/>
      </w:pPr>
      <w:bookmarkStart w:id="271" w:name="ref-RichterEtAlMethod1996"/>
      <w:bookmarkEnd w:id="270"/>
      <w:r>
        <w:t xml:space="preserve">Richter, Brian D., Jeffrey V. Baumgartner, Jennifer Powell, and David P. Braun. 1996. “A Method for Assessing Hydrologic Alteration Within Ecosystems.” </w:t>
      </w:r>
      <w:r>
        <w:rPr>
          <w:i/>
          <w:iCs/>
        </w:rPr>
        <w:t>Conservation Biology</w:t>
      </w:r>
      <w:r>
        <w:t xml:space="preserve"> 10 (4): 1163–74. </w:t>
      </w:r>
      <w:hyperlink r:id="rId82">
        <w:r w:rsidR="008C117A">
          <w:rPr>
            <w:rStyle w:val="Hyperlink"/>
          </w:rPr>
          <w:t>https://doi.org/10.1046/j.1523-1739.1996.10041163.x</w:t>
        </w:r>
      </w:hyperlink>
      <w:r>
        <w:t>.</w:t>
      </w:r>
    </w:p>
    <w:p w14:paraId="104A70B4" w14:textId="77777777" w:rsidR="008C117A" w:rsidRDefault="00000000">
      <w:pPr>
        <w:pStyle w:val="Bibliography"/>
      </w:pPr>
      <w:bookmarkStart w:id="272" w:name="ref-RichterEtAlProtection2017"/>
      <w:bookmarkEnd w:id="271"/>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2D26D5B" w14:textId="77777777" w:rsidR="008C117A" w:rsidRDefault="00000000">
      <w:pPr>
        <w:pStyle w:val="Bibliography"/>
      </w:pPr>
      <w:bookmarkStart w:id="273" w:name="ref-RichterEtAlCollaborative2006"/>
      <w:bookmarkEnd w:id="27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3">
        <w:r w:rsidR="008C117A">
          <w:rPr>
            <w:rStyle w:val="Hyperlink"/>
          </w:rPr>
          <w:t>https://doi.org/10.1002/rra.892</w:t>
        </w:r>
      </w:hyperlink>
      <w:r>
        <w:t>.</w:t>
      </w:r>
    </w:p>
    <w:p w14:paraId="2DB9E5DF" w14:textId="77777777" w:rsidR="008C117A" w:rsidRDefault="00000000">
      <w:pPr>
        <w:pStyle w:val="Bibliography"/>
      </w:pPr>
      <w:bookmarkStart w:id="274" w:name="ref-RiisEtAlVegetation2008"/>
      <w:bookmarkEnd w:id="273"/>
      <w:r>
        <w:t xml:space="preserve">Riis, Tenna, Alastair M. Suren, Bente Clausen, and Kaj Sand-Jensen. 2008. “Vegetation and Flow Regime in Lowland Streams.” </w:t>
      </w:r>
      <w:r>
        <w:rPr>
          <w:i/>
          <w:iCs/>
        </w:rPr>
        <w:t>Freshwater Biology</w:t>
      </w:r>
      <w:r>
        <w:t xml:space="preserve"> 53 (8): 1531–43. </w:t>
      </w:r>
      <w:hyperlink r:id="rId84">
        <w:r w:rsidR="008C117A">
          <w:rPr>
            <w:rStyle w:val="Hyperlink"/>
          </w:rPr>
          <w:t>https://doi.org/10.1111/j.1365-2427.2008.01987.x</w:t>
        </w:r>
      </w:hyperlink>
      <w:r>
        <w:t>.</w:t>
      </w:r>
    </w:p>
    <w:p w14:paraId="4FB45D20" w14:textId="77777777" w:rsidR="008C117A" w:rsidRDefault="00000000">
      <w:pPr>
        <w:pStyle w:val="Bibliography"/>
      </w:pPr>
      <w:bookmarkStart w:id="275" w:name="ref-RobertsonSwintonReconciling2005"/>
      <w:bookmarkEnd w:id="274"/>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5">
        <w:r w:rsidR="008C117A">
          <w:rPr>
            <w:rStyle w:val="Hyperlink"/>
          </w:rPr>
          <w:t>https://doi.org/10.1890/1540-9295(2005)003[0038:RAPAEI]2.0.CO;2</w:t>
        </w:r>
      </w:hyperlink>
      <w:r>
        <w:t>.</w:t>
      </w:r>
    </w:p>
    <w:p w14:paraId="5565688B" w14:textId="77777777" w:rsidR="008C117A" w:rsidRDefault="00000000">
      <w:pPr>
        <w:pStyle w:val="Bibliography"/>
      </w:pPr>
      <w:bookmarkStart w:id="276" w:name="ref-RomeroRobinson20232024"/>
      <w:bookmarkEnd w:id="275"/>
      <w:r>
        <w:t>Romero, Rosemary, and Crystal Robinson. 2024. “2023 SCOTT RIVER JUVENILE SALMONID OUTMIGRANT STUDY.” Yreka, CA: California Department of Fish and Wildlife.</w:t>
      </w:r>
    </w:p>
    <w:p w14:paraId="2E68871F" w14:textId="77777777" w:rsidR="008C117A" w:rsidRDefault="00000000">
      <w:pPr>
        <w:pStyle w:val="Bibliography"/>
      </w:pPr>
      <w:bookmarkStart w:id="277" w:name="ref-RosenfeldAssessing2003"/>
      <w:bookmarkEnd w:id="276"/>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6">
        <w:r w:rsidR="008C117A">
          <w:rPr>
            <w:rStyle w:val="Hyperlink"/>
          </w:rPr>
          <w:t>https://doi.org/10.1577/T01-126</w:t>
        </w:r>
      </w:hyperlink>
      <w:r>
        <w:t>.</w:t>
      </w:r>
    </w:p>
    <w:p w14:paraId="7B1475F1" w14:textId="77777777" w:rsidR="008C117A" w:rsidRDefault="00000000">
      <w:pPr>
        <w:pStyle w:val="Bibliography"/>
      </w:pPr>
      <w:bookmarkStart w:id="278" w:name="ref-RosenfeldDeveloping2017"/>
      <w:bookmarkEnd w:id="277"/>
      <w:r>
        <w:t xml:space="preserve">———. 2017. “Developing Flow–Ecology Relationships: Implications of Nonlinear Biological Responses for Water Management.” </w:t>
      </w:r>
      <w:r>
        <w:rPr>
          <w:i/>
          <w:iCs/>
        </w:rPr>
        <w:t>Freshwater Biology</w:t>
      </w:r>
      <w:r>
        <w:t xml:space="preserve"> 62 (8): 1305–24. </w:t>
      </w:r>
      <w:hyperlink r:id="rId87">
        <w:r w:rsidR="008C117A">
          <w:rPr>
            <w:rStyle w:val="Hyperlink"/>
          </w:rPr>
          <w:t>https://doi.org/10.1111/fwb.12948</w:t>
        </w:r>
      </w:hyperlink>
      <w:r>
        <w:t>.</w:t>
      </w:r>
    </w:p>
    <w:p w14:paraId="5AFD9BE8" w14:textId="77777777" w:rsidR="008C117A" w:rsidRDefault="00000000">
      <w:pPr>
        <w:pStyle w:val="Bibliography"/>
      </w:pPr>
      <w:bookmarkStart w:id="279" w:name="ref-SabyEtAlSensitivity2022"/>
      <w:bookmarkEnd w:id="278"/>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8">
        <w:r w:rsidR="008C117A">
          <w:rPr>
            <w:rStyle w:val="Hyperlink"/>
          </w:rPr>
          <w:t>https://doi.org/10.1111/1752-1688.12965</w:t>
        </w:r>
      </w:hyperlink>
      <w:r>
        <w:t>.</w:t>
      </w:r>
    </w:p>
    <w:p w14:paraId="4E52E8C6" w14:textId="77777777" w:rsidR="008C117A" w:rsidRDefault="00000000">
      <w:pPr>
        <w:pStyle w:val="Bibliography"/>
      </w:pPr>
      <w:bookmarkStart w:id="280" w:name="X5054264b6c920dda2c8353a771689db17bde318"/>
      <w:bookmarkEnd w:id="279"/>
      <w:r>
        <w:t>Scott River Watershed Council. 2005. “Limiting Factors Analysis for Coho Salmon and Other Anadromous Fish.”</w:t>
      </w:r>
    </w:p>
    <w:p w14:paraId="5DB8D76F" w14:textId="77777777" w:rsidR="008C117A" w:rsidRDefault="00000000">
      <w:pPr>
        <w:pStyle w:val="Bibliography"/>
      </w:pPr>
      <w:bookmarkStart w:id="281" w:name="X35601437fc25b0fdd92b478f2f9ddeaed3398df"/>
      <w:bookmarkEnd w:id="280"/>
      <w:r>
        <w:t>———. 2018. “Restoring Priority Coho Habitat in the Scott River Watershed Modeling and Planning Report.”</w:t>
      </w:r>
    </w:p>
    <w:p w14:paraId="172D9F8F" w14:textId="77777777" w:rsidR="008C117A" w:rsidRDefault="00000000">
      <w:pPr>
        <w:pStyle w:val="Bibliography"/>
      </w:pPr>
      <w:bookmarkStart w:id="282" w:name="X219dbab4f1b1e9de43fca9056ca6683a1534b3d"/>
      <w:bookmarkEnd w:id="281"/>
      <w:r>
        <w:lastRenderedPageBreak/>
        <w:t>Scott River Watershed Council, and Siskiyou Resource Conservation District. 2003. “Scott River Fall Flows Action Plan Accomplishments, 1995 to 2003.” Siskiyou Resource Conservation District.</w:t>
      </w:r>
    </w:p>
    <w:p w14:paraId="4C4EE972" w14:textId="77777777" w:rsidR="008C117A" w:rsidRDefault="00000000">
      <w:pPr>
        <w:pStyle w:val="Bibliography"/>
      </w:pPr>
      <w:bookmarkStart w:id="283" w:name="X016186d9277bc0cdba45e85ab80e8a649230371"/>
      <w:bookmarkEnd w:id="282"/>
      <w:r>
        <w:t>———. 2005. “Initial Phase of the Scott River Watershed Council Strategic Action Plan.” Etna, CA.</w:t>
      </w:r>
    </w:p>
    <w:p w14:paraId="0A5E929C" w14:textId="77777777" w:rsidR="008C117A" w:rsidRDefault="00000000">
      <w:pPr>
        <w:pStyle w:val="Bibliography"/>
      </w:pPr>
      <w:bookmarkStart w:id="284" w:name="X334218043bd9d5b07a848a610917fcfef0168db"/>
      <w:bookmarkEnd w:id="283"/>
      <w:r>
        <w:t>Scott Valley Area Plan Committee. 1980. “Scott Valley Area Plan.” Siskiyou County.</w:t>
      </w:r>
    </w:p>
    <w:p w14:paraId="692B1621" w14:textId="77777777" w:rsidR="008C117A" w:rsidRDefault="00000000">
      <w:pPr>
        <w:pStyle w:val="Bibliography"/>
      </w:pPr>
      <w:bookmarkStart w:id="285" w:name="ref-SeeHolmesReducing2015"/>
      <w:bookmarkEnd w:id="284"/>
      <w:r>
        <w:t xml:space="preserve">See, Kevin E., and Elizabeth E. Holmes. 2015. “Reducing Bias and Improving Precision in Species Extinction Forecasts.” </w:t>
      </w:r>
      <w:r>
        <w:rPr>
          <w:i/>
          <w:iCs/>
        </w:rPr>
        <w:t>Ecological Applications</w:t>
      </w:r>
      <w:r>
        <w:t xml:space="preserve"> 25 (4): 1157–65. </w:t>
      </w:r>
      <w:hyperlink r:id="rId89">
        <w:r w:rsidR="008C117A">
          <w:rPr>
            <w:rStyle w:val="Hyperlink"/>
          </w:rPr>
          <w:t>https://doi.org/10.1890/14-2003.1</w:t>
        </w:r>
      </w:hyperlink>
      <w:r>
        <w:t>.</w:t>
      </w:r>
    </w:p>
    <w:p w14:paraId="34FCD751" w14:textId="77777777" w:rsidR="008C117A" w:rsidRDefault="00000000">
      <w:pPr>
        <w:pStyle w:val="Bibliography"/>
      </w:pPr>
      <w:bookmarkStart w:id="286" w:name="ref-SellheimEtAlInformed2020"/>
      <w:bookmarkEnd w:id="28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90">
        <w:r w:rsidR="008C117A">
          <w:rPr>
            <w:rStyle w:val="Hyperlink"/>
          </w:rPr>
          <w:t>https://doi.org/10.1111/fme.12432</w:t>
        </w:r>
      </w:hyperlink>
      <w:r>
        <w:t>.</w:t>
      </w:r>
    </w:p>
    <w:p w14:paraId="62DD0468" w14:textId="77777777" w:rsidR="008C117A" w:rsidRDefault="00000000">
      <w:pPr>
        <w:pStyle w:val="Bibliography"/>
      </w:pPr>
      <w:bookmarkStart w:id="287" w:name="ref-ShentonEtAlPutting2012"/>
      <w:bookmarkEnd w:id="286"/>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sidR="008C117A">
          <w:rPr>
            <w:rStyle w:val="Hyperlink"/>
          </w:rPr>
          <w:t>https://doi.org/10.1007/s00267-012-9864-z</w:t>
        </w:r>
      </w:hyperlink>
      <w:r>
        <w:t>.</w:t>
      </w:r>
    </w:p>
    <w:p w14:paraId="53FEFCA5" w14:textId="77777777" w:rsidR="008C117A" w:rsidRDefault="00000000">
      <w:pPr>
        <w:pStyle w:val="Bibliography"/>
      </w:pPr>
      <w:bookmarkStart w:id="288" w:name="ref-SinnathambyEtAlEcohydrological2018"/>
      <w:bookmarkEnd w:id="287"/>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92">
        <w:r w:rsidR="008C117A">
          <w:rPr>
            <w:rStyle w:val="Hyperlink"/>
          </w:rPr>
          <w:t>https://doi.org/10.1002/eco.1909</w:t>
        </w:r>
      </w:hyperlink>
      <w:r>
        <w:t>.</w:t>
      </w:r>
    </w:p>
    <w:p w14:paraId="782F313C" w14:textId="77777777" w:rsidR="008C117A" w:rsidRDefault="00000000">
      <w:pPr>
        <w:pStyle w:val="Bibliography"/>
      </w:pPr>
      <w:bookmarkStart w:id="289" w:name="ref-SiskiyouCountyScott2021"/>
      <w:bookmarkEnd w:id="288"/>
      <w:r>
        <w:t xml:space="preserve">Siskiyou County. 2021. “Scott Valley Groundwater Sustainability Plan.” </w:t>
      </w:r>
      <w:r>
        <w:rPr>
          <w:i/>
          <w:iCs/>
        </w:rPr>
        <w:t>Scott Valley FINAL GSP</w:t>
      </w:r>
      <w:r>
        <w:t>. https://www.co.siskiyou.ca.us/naturalresources/page/scott-valley-final-gsp.</w:t>
      </w:r>
    </w:p>
    <w:p w14:paraId="4580CF32" w14:textId="77777777" w:rsidR="008C117A" w:rsidRDefault="00000000">
      <w:pPr>
        <w:pStyle w:val="Bibliography"/>
      </w:pPr>
      <w:bookmarkStart w:id="290" w:name="X764838e26b283ee4a858a9ae505783df61529a2"/>
      <w:bookmarkEnd w:id="289"/>
      <w:r>
        <w:t>Siskiyou Resource Conservation District. 1994. “Scott Valley Irrigation District Study.”</w:t>
      </w:r>
    </w:p>
    <w:p w14:paraId="79998980" w14:textId="77777777" w:rsidR="008C117A" w:rsidRDefault="00000000">
      <w:pPr>
        <w:pStyle w:val="Bibliography"/>
      </w:pPr>
      <w:bookmarkStart w:id="291" w:name="Xfb2f30bfeb975733173d4f54503165ae434e004"/>
      <w:bookmarkEnd w:id="290"/>
      <w:r>
        <w:t>———. 2004. “Final Report Scott River Coho Spawning Assessment: 2003-2004.” Etna, CA: Siskiyou Resource Conservation District.</w:t>
      </w:r>
    </w:p>
    <w:p w14:paraId="123CF9A0" w14:textId="77777777" w:rsidR="008C117A" w:rsidRDefault="00000000">
      <w:pPr>
        <w:pStyle w:val="Bibliography"/>
      </w:pPr>
      <w:bookmarkStart w:id="292" w:name="X36416dcc235fcfe51d2b5c41bd26783cc18bc62"/>
      <w:bookmarkEnd w:id="291"/>
      <w:r>
        <w:t>———. 2010. “Scott River Adult Coho Spawning Ground Surveys December 2009 - January 2010.” Etna, CA: Siskiyou Resource Conservation District.</w:t>
      </w:r>
    </w:p>
    <w:p w14:paraId="484127FF" w14:textId="77777777" w:rsidR="008C117A" w:rsidRDefault="00000000">
      <w:pPr>
        <w:pStyle w:val="Bibliography"/>
      </w:pPr>
      <w:bookmarkStart w:id="293" w:name="ref-SteinEtAlCalifornia2021"/>
      <w:bookmarkEnd w:id="292"/>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3">
        <w:r w:rsidR="008C117A">
          <w:rPr>
            <w:rStyle w:val="Hyperlink"/>
          </w:rPr>
          <w:t>https://doi.org/10.3389/fenvs.2021.769943</w:t>
        </w:r>
      </w:hyperlink>
      <w:r>
        <w:t>.</w:t>
      </w:r>
    </w:p>
    <w:p w14:paraId="06A8364F" w14:textId="77777777" w:rsidR="008C117A" w:rsidRDefault="00000000">
      <w:pPr>
        <w:pStyle w:val="Bibliography"/>
      </w:pPr>
      <w:bookmarkStart w:id="294" w:name="ref-Stewart-KosterEtAlFish2011"/>
      <w:bookmarkEnd w:id="293"/>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4">
        <w:r w:rsidR="008C117A">
          <w:rPr>
            <w:rStyle w:val="Hyperlink"/>
          </w:rPr>
          <w:t>https://doi.org/10.1111/j.1095-8649.2011.03072.x</w:t>
        </w:r>
      </w:hyperlink>
      <w:r>
        <w:t>.</w:t>
      </w:r>
    </w:p>
    <w:p w14:paraId="7E3831EA" w14:textId="77777777" w:rsidR="008C117A" w:rsidRDefault="00000000">
      <w:pPr>
        <w:pStyle w:val="Bibliography"/>
      </w:pPr>
      <w:bookmarkStart w:id="295" w:name="ref-TarlockLocal1993"/>
      <w:bookmarkEnd w:id="294"/>
      <w:r>
        <w:lastRenderedPageBreak/>
        <w:t xml:space="preserve">Tarlock, A Dan. 1993. “Local Government Protection of Biodiversity: What Is Its Niche?” </w:t>
      </w:r>
      <w:r>
        <w:rPr>
          <w:i/>
          <w:iCs/>
        </w:rPr>
        <w:t>The University of Chicago Law Review</w:t>
      </w:r>
      <w:r>
        <w:t xml:space="preserve"> 60 (2): 555–613. </w:t>
      </w:r>
      <w:hyperlink r:id="rId95">
        <w:r w:rsidR="008C117A">
          <w:rPr>
            <w:rStyle w:val="Hyperlink"/>
          </w:rPr>
          <w:t>https://www.jstor.org/stable/1600079</w:t>
        </w:r>
      </w:hyperlink>
      <w:r>
        <w:t>.</w:t>
      </w:r>
    </w:p>
    <w:p w14:paraId="4CDFC735" w14:textId="77777777" w:rsidR="008C117A" w:rsidRDefault="00000000">
      <w:pPr>
        <w:pStyle w:val="Bibliography"/>
      </w:pPr>
      <w:bookmarkStart w:id="296" w:name="ref-TesfayeEtAlClimatic2017"/>
      <w:bookmarkEnd w:id="29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6">
        <w:r w:rsidR="008C117A">
          <w:rPr>
            <w:rStyle w:val="Hyperlink"/>
          </w:rPr>
          <w:t>https://doi.org/10.1016/j.scitotenv.2017.07.138</w:t>
        </w:r>
      </w:hyperlink>
      <w:r>
        <w:t>.</w:t>
      </w:r>
    </w:p>
    <w:p w14:paraId="3FEA16FE" w14:textId="77777777" w:rsidR="008C117A" w:rsidRDefault="00000000">
      <w:pPr>
        <w:pStyle w:val="Bibliography"/>
      </w:pPr>
      <w:bookmarkStart w:id="297" w:name="ref-TharmeGlobal2003"/>
      <w:bookmarkEnd w:id="29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7">
        <w:r w:rsidR="008C117A">
          <w:rPr>
            <w:rStyle w:val="Hyperlink"/>
          </w:rPr>
          <w:t>https://doi.org/10.1002/rra.736</w:t>
        </w:r>
      </w:hyperlink>
      <w:r>
        <w:t>.</w:t>
      </w:r>
    </w:p>
    <w:p w14:paraId="1280E6D7" w14:textId="77777777" w:rsidR="008C117A" w:rsidRDefault="00000000">
      <w:pPr>
        <w:pStyle w:val="Bibliography"/>
      </w:pPr>
      <w:bookmarkStart w:id="298" w:name="ref-TheRFoundationProject2025"/>
      <w:bookmarkEnd w:id="297"/>
      <w:r>
        <w:t>The R Foundation. 2025. “R: The R Project for Statistical Computing.” https://www.r-project.org/.</w:t>
      </w:r>
    </w:p>
    <w:p w14:paraId="76249467" w14:textId="77777777" w:rsidR="008C117A" w:rsidRDefault="00000000">
      <w:pPr>
        <w:pStyle w:val="Bibliography"/>
      </w:pPr>
      <w:bookmarkStart w:id="299" w:name="ref-TolleyEtAlSensitivity2019"/>
      <w:bookmarkEnd w:id="29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8">
        <w:r w:rsidR="008C117A">
          <w:rPr>
            <w:rStyle w:val="Hyperlink"/>
          </w:rPr>
          <w:t>https://doi.org/10.1029/2018WR024209</w:t>
        </w:r>
      </w:hyperlink>
      <w:r>
        <w:t>.</w:t>
      </w:r>
    </w:p>
    <w:p w14:paraId="745E2C80" w14:textId="77777777" w:rsidR="008C117A" w:rsidRDefault="00000000">
      <w:pPr>
        <w:pStyle w:val="Bibliography"/>
      </w:pPr>
      <w:bookmarkStart w:id="300" w:name="ref-TredennickEtAlPractical2021"/>
      <w:bookmarkEnd w:id="299"/>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9">
        <w:r w:rsidR="008C117A">
          <w:rPr>
            <w:rStyle w:val="Hyperlink"/>
          </w:rPr>
          <w:t>https://doi.org/10.1002/ecy.3336</w:t>
        </w:r>
      </w:hyperlink>
      <w:r>
        <w:t>.</w:t>
      </w:r>
    </w:p>
    <w:p w14:paraId="5BDE18B8" w14:textId="77777777" w:rsidR="008C117A" w:rsidRDefault="00000000">
      <w:pPr>
        <w:pStyle w:val="Bibliography"/>
      </w:pPr>
      <w:bookmarkStart w:id="301" w:name="ref-TurnerStewardsonHydrologic2014"/>
      <w:bookmarkEnd w:id="300"/>
      <w:r>
        <w:t xml:space="preserve">Turner, Margot, and Michael Stewardson. 2014. “Hydrologic Indicators of Hydraulic Conditions That Drive Flow–Biota Relationships.” </w:t>
      </w:r>
      <w:r>
        <w:rPr>
          <w:i/>
          <w:iCs/>
        </w:rPr>
        <w:t>Hydrological Sciences Journal</w:t>
      </w:r>
      <w:r>
        <w:t xml:space="preserve"> 59 (3-4): 659–72. </w:t>
      </w:r>
      <w:hyperlink r:id="rId100">
        <w:r w:rsidR="008C117A">
          <w:rPr>
            <w:rStyle w:val="Hyperlink"/>
          </w:rPr>
          <w:t>https://doi.org/10.1080/02626667.2014.896997</w:t>
        </w:r>
      </w:hyperlink>
      <w:r>
        <w:t>.</w:t>
      </w:r>
    </w:p>
    <w:p w14:paraId="72672C2C" w14:textId="77777777" w:rsidR="008C117A" w:rsidRDefault="00000000">
      <w:pPr>
        <w:pStyle w:val="Bibliography"/>
      </w:pPr>
      <w:bookmarkStart w:id="302" w:name="ref-VanKirkNamanRelative2008"/>
      <w:bookmarkEnd w:id="301"/>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01">
        <w:r w:rsidR="008C117A">
          <w:rPr>
            <w:rStyle w:val="Hyperlink"/>
          </w:rPr>
          <w:t>https://doi.org/10.1111/j.1752-1688.2008.00212.x</w:t>
        </w:r>
      </w:hyperlink>
      <w:r>
        <w:t>.</w:t>
      </w:r>
    </w:p>
    <w:p w14:paraId="7B16924F" w14:textId="77777777" w:rsidR="008C117A" w:rsidRDefault="00000000">
      <w:pPr>
        <w:pStyle w:val="Bibliography"/>
      </w:pPr>
      <w:bookmarkStart w:id="303" w:name="ref-WainwrightEtAlCCIEA2013"/>
      <w:bookmarkEnd w:id="302"/>
      <w:r>
        <w:t>Wainwright, Thomas C, Thomas H Williams, Kurt L Fresh, and Brian K Wells. 2013. “CCIEA PHASE II REPORT: ECOSYSTEM COMPONENTS, FISHERIES AND PROTECTED SPECIES - SALMON: Chinook and Coho Salmon.” National Marine Fisheries Service.</w:t>
      </w:r>
    </w:p>
    <w:p w14:paraId="2BF7EA7E" w14:textId="77777777" w:rsidR="008C117A" w:rsidRDefault="00000000">
      <w:pPr>
        <w:pStyle w:val="Bibliography"/>
      </w:pPr>
      <w:bookmarkStart w:id="304" w:name="ref-WardEtAlLeveraging2024"/>
      <w:bookmarkEnd w:id="303"/>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102">
        <w:r w:rsidR="008C117A">
          <w:rPr>
            <w:rStyle w:val="Hyperlink"/>
          </w:rPr>
          <w:t>https://doi.org/10.1111/faf.12850</w:t>
        </w:r>
      </w:hyperlink>
      <w:r>
        <w:t>.</w:t>
      </w:r>
    </w:p>
    <w:p w14:paraId="60EBBF1C" w14:textId="77777777" w:rsidR="008C117A" w:rsidRDefault="00000000">
      <w:pPr>
        <w:pStyle w:val="Bibliography"/>
      </w:pPr>
      <w:bookmarkStart w:id="305" w:name="ref-WebbEtAlAdaptive2018"/>
      <w:bookmarkEnd w:id="304"/>
      <w:r>
        <w:t xml:space="preserve">Webb, J. Angus, Robyn J. Watts, Catherine Allan, and John C. Conallin. 2018. “Adaptive Management of Environmental Flows.” </w:t>
      </w:r>
      <w:r>
        <w:rPr>
          <w:i/>
          <w:iCs/>
        </w:rPr>
        <w:t>Environmental Management</w:t>
      </w:r>
      <w:r>
        <w:t xml:space="preserve"> 61 (3): 339–46. </w:t>
      </w:r>
      <w:hyperlink r:id="rId103">
        <w:r w:rsidR="008C117A">
          <w:rPr>
            <w:rStyle w:val="Hyperlink"/>
          </w:rPr>
          <w:t>https://doi.org/10.1007/s00267-017-0981-6</w:t>
        </w:r>
      </w:hyperlink>
      <w:r>
        <w:t>.</w:t>
      </w:r>
    </w:p>
    <w:p w14:paraId="4F0F7F1F" w14:textId="77777777" w:rsidR="008C117A" w:rsidRDefault="00000000">
      <w:pPr>
        <w:pStyle w:val="Bibliography"/>
      </w:pPr>
      <w:bookmarkStart w:id="306" w:name="ref-WelchEtAlSynthesis2021"/>
      <w:bookmarkEnd w:id="305"/>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4">
        <w:r w:rsidR="008C117A">
          <w:rPr>
            <w:rStyle w:val="Hyperlink"/>
          </w:rPr>
          <w:t>https://doi.org/10.1111/faf.12514</w:t>
        </w:r>
      </w:hyperlink>
      <w:r>
        <w:t>.</w:t>
      </w:r>
    </w:p>
    <w:p w14:paraId="208C9BF5" w14:textId="77777777" w:rsidR="008C117A" w:rsidRDefault="00000000">
      <w:pPr>
        <w:pStyle w:val="Bibliography"/>
      </w:pPr>
      <w:bookmarkStart w:id="307" w:name="ref-WhiteEtAlMacroinvertebrate2018"/>
      <w:bookmarkEnd w:id="306"/>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5">
        <w:r w:rsidR="008C117A">
          <w:rPr>
            <w:rStyle w:val="Hyperlink"/>
          </w:rPr>
          <w:t>https://doi.org/10.1016/j.scitotenv.2017.06.081</w:t>
        </w:r>
      </w:hyperlink>
      <w:r>
        <w:t>.</w:t>
      </w:r>
    </w:p>
    <w:p w14:paraId="4D47DBB9" w14:textId="77777777" w:rsidR="008C117A" w:rsidRDefault="00000000">
      <w:pPr>
        <w:pStyle w:val="Bibliography"/>
      </w:pPr>
      <w:bookmarkStart w:id="308" w:name="ref-WillisEtAlInstream2016"/>
      <w:bookmarkEnd w:id="307"/>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6">
        <w:r w:rsidR="008C117A">
          <w:rPr>
            <w:rStyle w:val="Hyperlink"/>
          </w:rPr>
          <w:t>https://doi.org/10.1061/(ASCE)WR.1943-5452.0000590</w:t>
        </w:r>
      </w:hyperlink>
      <w:r>
        <w:t>.</w:t>
      </w:r>
    </w:p>
    <w:p w14:paraId="58C51A41" w14:textId="77777777" w:rsidR="008C117A" w:rsidRDefault="00000000">
      <w:pPr>
        <w:pStyle w:val="Bibliography"/>
      </w:pPr>
      <w:bookmarkStart w:id="309" w:name="ref-YaoEtAlIdentifying2021"/>
      <w:bookmarkEnd w:id="308"/>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7">
        <w:r w:rsidR="008C117A">
          <w:rPr>
            <w:rStyle w:val="Hyperlink"/>
          </w:rPr>
          <w:t>https://doi.org/10.1016/j.ecoleng.2020.106102</w:t>
        </w:r>
      </w:hyperlink>
      <w:r>
        <w:t>.</w:t>
      </w:r>
    </w:p>
    <w:p w14:paraId="1C8D057C" w14:textId="77777777" w:rsidR="008C117A" w:rsidRDefault="00000000">
      <w:pPr>
        <w:pStyle w:val="Bibliography"/>
      </w:pPr>
      <w:bookmarkStart w:id="310" w:name="ref-YarnellMeeting2025"/>
      <w:bookmarkEnd w:id="309"/>
      <w:r>
        <w:t>Yarnell, Sarah M. 2025. “Meeting Notes and Ecostats Consult.”</w:t>
      </w:r>
    </w:p>
    <w:p w14:paraId="69181FAA" w14:textId="77777777" w:rsidR="008C117A" w:rsidRDefault="00000000">
      <w:pPr>
        <w:pStyle w:val="Bibliography"/>
      </w:pPr>
      <w:bookmarkStart w:id="311" w:name="ref-YarnellEtAlFunctional2015"/>
      <w:bookmarkEnd w:id="310"/>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8">
        <w:r w:rsidR="008C117A">
          <w:rPr>
            <w:rStyle w:val="Hyperlink"/>
          </w:rPr>
          <w:t>https://doi.org/10.1093/biosci/biv102</w:t>
        </w:r>
      </w:hyperlink>
      <w:r>
        <w:t>.</w:t>
      </w:r>
    </w:p>
    <w:p w14:paraId="5D83B0BF" w14:textId="77777777" w:rsidR="008C117A" w:rsidRDefault="00000000">
      <w:pPr>
        <w:pStyle w:val="Bibliography"/>
      </w:pPr>
      <w:bookmarkStart w:id="312" w:name="ref-YarnellEtAlFunctional2020"/>
      <w:bookmarkEnd w:id="311"/>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9">
        <w:r w:rsidR="008C117A">
          <w:rPr>
            <w:rStyle w:val="Hyperlink"/>
          </w:rPr>
          <w:t>https://doi.org/10.1002/rra.3575</w:t>
        </w:r>
      </w:hyperlink>
      <w:r>
        <w:t>.</w:t>
      </w:r>
    </w:p>
    <w:p w14:paraId="2020701F" w14:textId="77777777" w:rsidR="008C117A" w:rsidRDefault="00000000">
      <w:pPr>
        <w:pStyle w:val="Bibliography"/>
      </w:pPr>
      <w:bookmarkStart w:id="313" w:name="ref-YokelScott2011"/>
      <w:bookmarkEnd w:id="312"/>
      <w:r>
        <w:t>Yokel, Danielle. 2011. “Scott River Adult Coho Spawning Ground Surveys 2010-2011 Season.” Etna, CA: Siskiyou Resource Conservation District.</w:t>
      </w:r>
    </w:p>
    <w:p w14:paraId="177A1BD9" w14:textId="77777777" w:rsidR="008C117A" w:rsidRDefault="00000000">
      <w:pPr>
        <w:pStyle w:val="Bibliography"/>
      </w:pPr>
      <w:bookmarkStart w:id="314" w:name="ref-YokelScott2013"/>
      <w:bookmarkEnd w:id="313"/>
      <w:r>
        <w:t>———. 2013. “Scott River Adult Coho Spawning Ground Surveys 2012-2013 Season.” Etna, CA: Siskiyou Resource Conservation District.</w:t>
      </w:r>
    </w:p>
    <w:p w14:paraId="428B0B5B" w14:textId="77777777" w:rsidR="008C117A" w:rsidRDefault="00000000">
      <w:pPr>
        <w:pStyle w:val="Bibliography"/>
      </w:pPr>
      <w:bookmarkStart w:id="315" w:name="ref-YokelScott2014"/>
      <w:bookmarkEnd w:id="314"/>
      <w:r>
        <w:t>———. 2014. “Scott River Adult Coho Spawning Ground Surveys 2013-2014 Season.” Etna, CA: Siskiyou Resource Conservation District.</w:t>
      </w:r>
    </w:p>
    <w:p w14:paraId="6B3F6C63" w14:textId="77777777" w:rsidR="008C117A" w:rsidRDefault="00000000">
      <w:pPr>
        <w:pStyle w:val="Bibliography"/>
      </w:pPr>
      <w:bookmarkStart w:id="316" w:name="ref-YokelEtAlScott2018"/>
      <w:bookmarkEnd w:id="315"/>
      <w:r>
        <w:t>Yokel, Erich, Shari Witmore, Betsy Stapleton, Charnna Gilmore, and Michael M Pollock. 2018. “Scott River Beaver Dam Analogue Coho Salmon Habitat Restoration Program 2017 Monitoring Report.” Etna, CA: Scott River Watershed Council.</w:t>
      </w:r>
    </w:p>
    <w:bookmarkEnd w:id="171"/>
    <w:bookmarkEnd w:id="316"/>
    <w:p w14:paraId="7B2DF2FE" w14:textId="77777777" w:rsidR="008C117A" w:rsidRDefault="00000000">
      <w:r>
        <w:lastRenderedPageBreak/>
        <w:br w:type="page"/>
      </w:r>
    </w:p>
    <w:p w14:paraId="2CD0032B" w14:textId="77777777" w:rsidR="008C117A" w:rsidRDefault="00000000">
      <w:pPr>
        <w:pStyle w:val="Heading1"/>
      </w:pPr>
      <w:bookmarkStart w:id="317" w:name="Xf801689c87c80bcf12813348239a64c98524c33"/>
      <w:bookmarkEnd w:id="169"/>
      <w:r>
        <w:lastRenderedPageBreak/>
        <w:t>Supplement to “A watershed-specific formula to predict salmon reproduction using functional flow metrics”</w:t>
      </w:r>
    </w:p>
    <w:p w14:paraId="43165D11" w14:textId="77777777" w:rsidR="008C117A" w:rsidRDefault="00000000">
      <w:pPr>
        <w:pStyle w:val="Heading1"/>
      </w:pPr>
      <w:bookmarkStart w:id="318" w:name="history-of-flow-ecology-relationships-1"/>
      <w:bookmarkEnd w:id="317"/>
      <w:r>
        <w:rPr>
          <w:rStyle w:val="SectionNumber"/>
        </w:rPr>
        <w:t>8</w:t>
      </w:r>
      <w:r>
        <w:tab/>
        <w:t>History of flow-ecology relationships</w:t>
      </w:r>
    </w:p>
    <w:p w14:paraId="4BFD23DA"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49553165" w14:textId="77777777" w:rsidR="008C117A"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6454C94E" w14:textId="77777777" w:rsidR="008C117A"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3BB9878" w14:textId="77777777" w:rsidR="008C117A"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6ED4F2FB" w14:textId="77777777" w:rsidR="008C117A"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7A7AA5" w14:textId="53729FAA" w:rsidR="008C117A" w:rsidRDefault="00000000">
      <w:pPr>
        <w:pStyle w:val="BodyText"/>
      </w:pPr>
      <w:r>
        <w:t xml:space="preserve">The present study is a longitudinal “bottom-up” analysis, using empirical data and a case study, to identify flows most critical to support two specific species, and thus address the second of the two key </w:t>
      </w:r>
      <w:del w:id="319" w:author="Thomas Harter" w:date="2025-06-19T12:23:00Z" w16du:dateUtc="2025-06-19T19:23:00Z">
        <w:r w:rsidDel="003F37DE">
          <w:delText>links</w:delText>
        </w:r>
      </w:del>
      <w:ins w:id="320" w:author="Thomas Harter" w:date="2025-06-19T12:23:00Z" w16du:dateUtc="2025-06-19T19:23:00Z">
        <w:r w:rsidR="003F37DE">
          <w:t>linkages</w:t>
        </w:r>
      </w:ins>
      <w:r>
        <w:t xml:space="preserve">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w:t>
      </w:r>
      <w:del w:id="321" w:author="Thomas Harter" w:date="2025-06-19T12:24:00Z" w16du:dateUtc="2025-06-19T19:24:00Z">
        <w:r w:rsidDel="003F37DE">
          <w:delText xml:space="preserve">link </w:delText>
        </w:r>
      </w:del>
      <w:ins w:id="322" w:author="Thomas Harter" w:date="2025-06-19T12:24:00Z" w16du:dateUtc="2025-06-19T19:24:00Z">
        <w:r w:rsidR="003F37DE">
          <w:t xml:space="preserve">linkage </w:t>
        </w:r>
      </w:ins>
      <w:r>
        <w:t>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47C008B2" w14:textId="77777777" w:rsidR="008C117A" w:rsidRDefault="00000000">
      <w:pPr>
        <w:pStyle w:val="Heading2"/>
      </w:pPr>
      <w:bookmarkStart w:id="323" w:name="X7927e02b030070da3d3f36a45d1c21d7f6b1239"/>
      <w:r>
        <w:rPr>
          <w:rStyle w:val="SectionNumber"/>
        </w:rPr>
        <w:t>8.1</w:t>
      </w:r>
      <w:r>
        <w:tab/>
        <w:t>Previous work and limitations of a hydrologic predictor approach</w:t>
      </w:r>
    </w:p>
    <w:p w14:paraId="2D1A7F23" w14:textId="77777777" w:rsidR="008C117A" w:rsidRDefault="00000000">
      <w:pPr>
        <w:pStyle w:val="FirstParagraph"/>
      </w:pPr>
      <w:r>
        <w:t xml:space="preserve">In many previous studies of flow-ecology relationships (especially related to fisheries), predictors used to model the ecological response are flow-derived metrics, because flow </w:t>
      </w:r>
      <w:r>
        <w:lastRenderedPageBreak/>
        <w:t>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6C8C3FD3" w14:textId="77777777" w:rsidR="008C117A"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5B7960E3" w14:textId="77777777" w:rsidR="008C117A" w:rsidRDefault="00000000">
      <w:pPr>
        <w:pStyle w:val="Heading1"/>
      </w:pPr>
      <w:bookmarkStart w:id="324" w:name="X36fa6955ee881a3061f3114fd02206899c105b3"/>
      <w:bookmarkEnd w:id="318"/>
      <w:bookmarkEnd w:id="323"/>
      <w:r>
        <w:rPr>
          <w:rStyle w:val="SectionNumber"/>
        </w:rPr>
        <w:t>9</w:t>
      </w:r>
      <w:r>
        <w:tab/>
        <w:t>Scott River watershed setting and water use</w:t>
      </w:r>
    </w:p>
    <w:p w14:paraId="5A86B935" w14:textId="77777777" w:rsidR="008C117A" w:rsidRDefault="00000000">
      <w:pPr>
        <w:pStyle w:val="Heading2"/>
      </w:pPr>
      <w:bookmarkStart w:id="325" w:name="geography-climate-and-hydrology"/>
      <w:r>
        <w:rPr>
          <w:rStyle w:val="SectionNumber"/>
        </w:rPr>
        <w:t>9.1</w:t>
      </w:r>
      <w:r>
        <w:tab/>
        <w:t>Geography, climate and hydrology</w:t>
      </w:r>
    </w:p>
    <w:p w14:paraId="7D7C10CC" w14:textId="77777777" w:rsidR="008C117A"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1B9D6D8E" w14:textId="77777777" w:rsidR="008C117A"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cfs) when reporting hydrologic fluxes.</w:t>
      </w:r>
    </w:p>
    <w:p w14:paraId="0180956A" w14:textId="39499943" w:rsidR="008C117A" w:rsidRDefault="00000000">
      <w:pPr>
        <w:pStyle w:val="SourceCode"/>
      </w:pPr>
      <w:r>
        <w:rPr>
          <w:rStyle w:val="VerbatimChar"/>
        </w:rPr>
        <w:t xml:space="preserve"> </w:t>
      </w:r>
      <w:r>
        <w:br/>
      </w:r>
    </w:p>
    <w:p w14:paraId="3CF0B928" w14:textId="77777777" w:rsidR="008C117A" w:rsidRDefault="00000000">
      <w:pPr>
        <w:pStyle w:val="CaptionedFigure"/>
      </w:pPr>
      <w:r>
        <w:rPr>
          <w:noProof/>
        </w:rPr>
        <w:drawing>
          <wp:inline distT="0" distB="0" distL="0" distR="0" wp14:anchorId="5420D5FA" wp14:editId="0ABDB9D5">
            <wp:extent cx="5334000" cy="4572000"/>
            <wp:effectExtent l="0" t="0" r="0" b="0"/>
            <wp:docPr id="334"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5" name="Picture" descr="Graphics%20and%20Supplements/Figure%20S1.png"/>
                    <pic:cNvPicPr>
                      <a:picLocks noChangeAspect="1" noChangeArrowheads="1"/>
                    </pic:cNvPicPr>
                  </pic:nvPicPr>
                  <pic:blipFill>
                    <a:blip r:embed="rId110"/>
                    <a:stretch>
                      <a:fillRect/>
                    </a:stretch>
                  </pic:blipFill>
                  <pic:spPr bwMode="auto">
                    <a:xfrm>
                      <a:off x="0" y="0"/>
                      <a:ext cx="5334000" cy="4572000"/>
                    </a:xfrm>
                    <a:prstGeom prst="rect">
                      <a:avLst/>
                    </a:prstGeom>
                    <a:noFill/>
                    <a:ln w="9525">
                      <a:noFill/>
                      <a:headEnd/>
                      <a:tailEnd/>
                    </a:ln>
                  </pic:spPr>
                </pic:pic>
              </a:graphicData>
            </a:graphic>
          </wp:inline>
        </w:drawing>
      </w:r>
    </w:p>
    <w:p w14:paraId="79FC0F77" w14:textId="77777777" w:rsidR="008C117A" w:rsidRDefault="00000000">
      <w:pPr>
        <w:pStyle w:val="ImageCaption"/>
      </w:pPr>
      <w:bookmarkStart w:id="326" w:name="fig:fjFlowFigure"/>
      <w:bookmarkEnd w:id="326"/>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55EA4F07" w14:textId="77777777" w:rsidR="008C117A" w:rsidRDefault="00000000">
      <w:pPr>
        <w:pStyle w:val="Heading2"/>
      </w:pPr>
      <w:bookmarkStart w:id="327" w:name="water-uses-and-management-objectives"/>
      <w:bookmarkEnd w:id="325"/>
      <w:r>
        <w:rPr>
          <w:rStyle w:val="SectionNumber"/>
        </w:rPr>
        <w:t>9.2</w:t>
      </w:r>
      <w:r>
        <w:tab/>
        <w:t>Water uses and management objectives</w:t>
      </w:r>
    </w:p>
    <w:p w14:paraId="18E690B1" w14:textId="77777777" w:rsidR="008C117A"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049A546" w14:textId="77777777" w:rsidR="008C117A" w:rsidRDefault="00000000">
      <w:pPr>
        <w:pStyle w:val="BodyText"/>
      </w:pPr>
      <w:r>
        <w:lastRenderedPageBreak/>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04565982" w14:textId="77777777" w:rsidR="008C117A"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7FB472FD" w14:textId="77777777" w:rsidR="008C117A" w:rsidRDefault="00000000">
      <w:pPr>
        <w:pStyle w:val="Heading2"/>
      </w:pPr>
      <w:bookmarkStart w:id="328" w:name="Xb27e77f18828496ffbb2766058a1667661d3f8c"/>
      <w:bookmarkEnd w:id="327"/>
      <w:r>
        <w:rPr>
          <w:rStyle w:val="SectionNumber"/>
        </w:rPr>
        <w:t>9.3</w:t>
      </w:r>
      <w:r>
        <w:tab/>
        <w:t>Historical assessments of Scott River flow-ecology relationships</w:t>
      </w:r>
    </w:p>
    <w:p w14:paraId="48AC5EE7" w14:textId="431AF003" w:rsidR="008C117A" w:rsidRDefault="00000000">
      <w:pPr>
        <w:pStyle w:val="FirstParagraph"/>
      </w:pPr>
      <w:r>
        <w:t xml:space="preserve">Flow-ecology relationships have been investigated before in the Scott River Watershed, but the empirical “flow-to-ecology” </w:t>
      </w:r>
      <w:del w:id="329" w:author="Thomas Harter" w:date="2025-06-19T12:24:00Z" w16du:dateUtc="2025-06-19T19:24:00Z">
        <w:r w:rsidDel="003F37DE">
          <w:delText xml:space="preserve">link </w:delText>
        </w:r>
      </w:del>
      <w:ins w:id="330" w:author="Thomas Harter" w:date="2025-06-19T12:24:00Z" w16du:dateUtc="2025-06-19T19:24:00Z">
        <w:r w:rsidR="003F37DE">
          <w:t xml:space="preserve">linkage </w:t>
        </w:r>
      </w:ins>
      <w:r>
        <w:t xml:space="preserve">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17C19BA9" w14:textId="77777777" w:rsidR="008C117A" w:rsidRDefault="00000000">
      <w:pPr>
        <w:pStyle w:val="Heading1"/>
      </w:pPr>
      <w:bookmarkStart w:id="331" w:name="X0bd3016bee80ab9702328ff78f59e4e0f8fa9fc"/>
      <w:bookmarkEnd w:id="324"/>
      <w:bookmarkEnd w:id="328"/>
      <w:r>
        <w:rPr>
          <w:rStyle w:val="SectionNumber"/>
        </w:rPr>
        <w:t>10</w:t>
      </w:r>
      <w:r>
        <w:tab/>
        <w:t>Species of concern - coho and Chinook salmon</w:t>
      </w:r>
    </w:p>
    <w:p w14:paraId="797D70C4" w14:textId="77777777" w:rsidR="008C117A" w:rsidRDefault="00000000">
      <w:pPr>
        <w:pStyle w:val="Heading3"/>
      </w:pPr>
      <w:bookmarkStart w:id="332" w:name="X136f33e79e427ef0f7f53ec015635d638b8a303"/>
      <w:r>
        <w:rPr>
          <w:rStyle w:val="SectionNumber"/>
        </w:rPr>
        <w:t>10.0.1</w:t>
      </w:r>
      <w:r>
        <w:tab/>
        <w:t>Life cycle and status of coho salmon (</w:t>
      </w:r>
      <w:r>
        <w:rPr>
          <w:i/>
          <w:iCs/>
        </w:rPr>
        <w:t>Oncorhynchus kisutch</w:t>
      </w:r>
      <w:r>
        <w:t>)</w:t>
      </w:r>
    </w:p>
    <w:p w14:paraId="5C5C0F41" w14:textId="77777777" w:rsidR="008C117A" w:rsidRDefault="00000000">
      <w:pPr>
        <w:pStyle w:val="FirstParagraph"/>
      </w:pPr>
      <w:r>
        <w:t xml:space="preserve">Returning adult coho spawn in natal streams between November and January (Knechtle and Giudice 2020), and juvenile coho spend approximately one full year in freshwater </w:t>
      </w:r>
      <w:r>
        <w:lastRenderedPageBreak/>
        <w:t>streams before migrating to the ocean as smolts (Moyle 2002; McMahon 1983). In the Scott River system these natal streams are the tributaries along the margins of the valley floor (SRCD 2004).</w:t>
      </w:r>
    </w:p>
    <w:p w14:paraId="52C21AC9" w14:textId="77777777" w:rsidR="008C117A"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7B8A799E" w14:textId="77777777" w:rsidR="008C117A"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0A68921F" w14:textId="77777777" w:rsidR="008C117A"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8BA5C24" w14:textId="77777777" w:rsidR="008C117A" w:rsidRDefault="00000000">
      <w:pPr>
        <w:pStyle w:val="Heading3"/>
      </w:pPr>
      <w:bookmarkStart w:id="333" w:name="X1f6deda8747bb62c369b257f1af857aca7ccbda"/>
      <w:bookmarkEnd w:id="332"/>
      <w:r>
        <w:rPr>
          <w:rStyle w:val="SectionNumber"/>
        </w:rPr>
        <w:t>10.0.2</w:t>
      </w:r>
      <w:r>
        <w:tab/>
        <w:t>Life cycle and status of Chinook salmon (</w:t>
      </w:r>
      <w:r>
        <w:rPr>
          <w:i/>
          <w:iCs/>
        </w:rPr>
        <w:t>Onchorhynchus tsawytscha</w:t>
      </w:r>
      <w:r>
        <w:t>)</w:t>
      </w:r>
    </w:p>
    <w:p w14:paraId="506DC9B6" w14:textId="77777777" w:rsidR="008C117A"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1EE035E4" w14:textId="77777777" w:rsidR="008C117A" w:rsidRDefault="00000000">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t>
      </w:r>
      <w:r>
        <w:lastRenderedPageBreak/>
        <w:t>while others have identified hatchery practices as the primary cause (Quiñones et al. 2014).</w:t>
      </w:r>
    </w:p>
    <w:p w14:paraId="1A803F73" w14:textId="77777777" w:rsidR="008C117A" w:rsidRDefault="00000000">
      <w:pPr>
        <w:pStyle w:val="Heading1"/>
      </w:pPr>
      <w:bookmarkStart w:id="334" w:name="hydrologic-metrics"/>
      <w:bookmarkEnd w:id="331"/>
      <w:bookmarkEnd w:id="333"/>
      <w:r>
        <w:rPr>
          <w:rStyle w:val="SectionNumber"/>
        </w:rPr>
        <w:t>11</w:t>
      </w:r>
      <w:r>
        <w:tab/>
        <w:t>Hydrologic Metrics</w:t>
      </w:r>
    </w:p>
    <w:p w14:paraId="450EED87" w14:textId="77777777" w:rsidR="008C117A" w:rsidRDefault="00000000">
      <w:pPr>
        <w:pStyle w:val="Heading2"/>
      </w:pPr>
      <w:bookmarkStart w:id="335" w:name="functional-flows-background"/>
      <w:r>
        <w:rPr>
          <w:rStyle w:val="SectionNumber"/>
        </w:rPr>
        <w:t>11.1</w:t>
      </w:r>
      <w:r>
        <w:tab/>
        <w:t>Functional Flows Background</w:t>
      </w:r>
    </w:p>
    <w:p w14:paraId="68BB2A35" w14:textId="77777777" w:rsidR="008C117A" w:rsidRDefault="00000000">
      <w:pPr>
        <w:pStyle w:val="TableCaption"/>
      </w:pPr>
      <w:bookmarkStart w:id="336" w:name="tab:funcFlowTermsTab"/>
      <w:bookmarkEnd w:id="336"/>
      <w:r>
        <w:t>Table 5: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8C117A" w14:paraId="7E6098D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F2F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F28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857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179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495858F9" w14:textId="77777777" w:rsidTr="008C117A">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5B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5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8C117A" w14:paraId="444974F8"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1E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56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40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5C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C117A" w14:paraId="663197ED"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8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6D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98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AB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rcentile of daily flow within dry season. </w:t>
            </w:r>
          </w:p>
        </w:tc>
      </w:tr>
      <w:tr w:rsidR="008C117A" w14:paraId="043521C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39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5F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3B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3B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8C117A" w14:paraId="3483D085"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3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19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5E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A4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C117A" w14:paraId="723187BC"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5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D0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D3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27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8C117A" w14:paraId="2A1C0C3A"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38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1A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456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36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8C117A" w14:paraId="363303D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E9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E5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58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BD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C117A" w14:paraId="25D2611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F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2A6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A9D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FF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w:t>
            </w:r>
          </w:p>
        </w:tc>
      </w:tr>
      <w:tr w:rsidR="008C117A" w14:paraId="0D72907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5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CC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FA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80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C117A" w14:paraId="3D5790D7"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4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65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E9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13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exceeding the 2, 5 and 10 year recurrence intervals of annual peak flow (50%, 20%, and 10% exceedance </w:t>
            </w:r>
            <w:r>
              <w:rPr>
                <w:rFonts w:ascii="Arial" w:eastAsia="Arial" w:hAnsi="Arial" w:cs="Arial"/>
                <w:color w:val="000000"/>
                <w:sz w:val="22"/>
                <w:szCs w:val="22"/>
              </w:rPr>
              <w:lastRenderedPageBreak/>
              <w:t>values).</w:t>
            </w:r>
          </w:p>
        </w:tc>
      </w:tr>
      <w:tr w:rsidR="008C117A" w14:paraId="29A3970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61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1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A2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54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8C117A" w14:paraId="48C1E45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C8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97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40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7B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8C117A" w14:paraId="61EAB01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9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29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E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8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8C117A" w14:paraId="1A70EA61"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619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A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8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52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C117A" w14:paraId="6C26D2B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46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36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91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02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8C117A" w14:paraId="31C960C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42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77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8EB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CA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8C117A" w14:paraId="1198A5A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2B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B2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E4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37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8C117A" w14:paraId="7DEAA4F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D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A0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96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C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8C117A" w14:paraId="63DD7B9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E8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2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F3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B9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8C117A" w14:paraId="70B3E5E8" w14:textId="77777777" w:rsidTr="008C117A">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C50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1E6D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11D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DF95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4087EAEB" w14:textId="77777777" w:rsidR="008C117A" w:rsidRDefault="00000000">
      <w:pPr>
        <w:pStyle w:val="SourceCode"/>
      </w:pPr>
      <w:r>
        <w:rPr>
          <w:rStyle w:val="VerbatimChar"/>
        </w:rPr>
        <w:t>## [1] FALSE</w:t>
      </w:r>
    </w:p>
    <w:p w14:paraId="394C1A1B" w14:textId="77777777" w:rsidR="008C117A" w:rsidRDefault="00000000">
      <w:pPr>
        <w:pStyle w:val="CaptionedFigure"/>
      </w:pPr>
      <w:r>
        <w:rPr>
          <w:noProof/>
        </w:rPr>
        <w:lastRenderedPageBreak/>
        <w:drawing>
          <wp:inline distT="0" distB="0" distL="0" distR="0" wp14:anchorId="2B8EC3F9" wp14:editId="1F00E5A6">
            <wp:extent cx="5009989" cy="5932073"/>
            <wp:effectExtent l="0" t="0" r="0" b="0"/>
            <wp:docPr id="346"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7" name="Picture" descr="Graphics%20and%20Supplements/Figure%20S2.png"/>
                    <pic:cNvPicPr>
                      <a:picLocks noChangeAspect="1" noChangeArrowheads="1"/>
                    </pic:cNvPicPr>
                  </pic:nvPicPr>
                  <pic:blipFill>
                    <a:blip r:embed="rId111"/>
                    <a:stretch>
                      <a:fillRect/>
                    </a:stretch>
                  </pic:blipFill>
                  <pic:spPr bwMode="auto">
                    <a:xfrm>
                      <a:off x="0" y="0"/>
                      <a:ext cx="5009989" cy="5932073"/>
                    </a:xfrm>
                    <a:prstGeom prst="rect">
                      <a:avLst/>
                    </a:prstGeom>
                    <a:noFill/>
                    <a:ln w="9525">
                      <a:noFill/>
                      <a:headEnd/>
                      <a:tailEnd/>
                    </a:ln>
                  </pic:spPr>
                </pic:pic>
              </a:graphicData>
            </a:graphic>
          </wp:inline>
        </w:drawing>
      </w:r>
    </w:p>
    <w:p w14:paraId="37924464" w14:textId="77777777" w:rsidR="008C117A" w:rsidRDefault="00000000">
      <w:pPr>
        <w:pStyle w:val="ImageCaption"/>
      </w:pPr>
      <w:bookmarkStart w:id="337" w:name="fig:fig2Yarnell2020"/>
      <w:bookmarkEnd w:id="337"/>
      <w:r>
        <w:t>Figure 9: Figure 2 from Yarnell et al., 2020. Illustration of five functional flow categories identified for a mixed rain-snowmelt runoff river in California.</w:t>
      </w:r>
    </w:p>
    <w:p w14:paraId="01568E38" w14:textId="77777777" w:rsidR="008C117A" w:rsidRDefault="00000000">
      <w:pPr>
        <w:pStyle w:val="Heading2"/>
      </w:pPr>
      <w:bookmarkStart w:id="338" w:name="X4a0b1fd30caa3903d668a37fc55f7e74f86f272"/>
      <w:bookmarkEnd w:id="335"/>
      <w:r>
        <w:rPr>
          <w:rStyle w:val="SectionNumber"/>
        </w:rPr>
        <w:lastRenderedPageBreak/>
        <w:t>11.2</w:t>
      </w:r>
      <w:r>
        <w:tab/>
        <w:t>Hydrologic Metrics Designed for This Study</w:t>
      </w:r>
    </w:p>
    <w:p w14:paraId="709A9E4F" w14:textId="77777777" w:rsidR="008C117A" w:rsidRDefault="00000000">
      <w:pPr>
        <w:pStyle w:val="TableCaption"/>
      </w:pPr>
      <w:bookmarkStart w:id="339" w:name="tab:customHydroMetricsTab"/>
      <w:bookmarkEnd w:id="339"/>
      <w:r>
        <w:t>Table 6: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C117A" w14:paraId="0DBBF81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81D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97D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D62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8C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78D32D2C" w14:textId="77777777" w:rsidTr="008C117A">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8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C4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10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E0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8C117A" w14:paraId="64D6BD5A" w14:textId="77777777" w:rsidTr="008C117A">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EB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B9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66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rsidR="008C117A" w14:paraId="0D014442" w14:textId="77777777" w:rsidTr="008C117A">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B1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B677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D6F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DC2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4A44550" w14:textId="57897DD3" w:rsidR="008C117A" w:rsidRDefault="00000000">
      <w:pPr>
        <w:pStyle w:val="SourceCode"/>
      </w:pPr>
      <w:r>
        <w:rPr>
          <w:rStyle w:val="VerbatimChar"/>
        </w:rPr>
        <w:t xml:space="preserve"> </w:t>
      </w:r>
      <w:r>
        <w:br/>
      </w:r>
    </w:p>
    <w:p w14:paraId="2D03BD6B" w14:textId="77777777" w:rsidR="008C117A" w:rsidRDefault="00000000">
      <w:pPr>
        <w:pStyle w:val="CaptionedFigure"/>
      </w:pPr>
      <w:r>
        <w:rPr>
          <w:noProof/>
        </w:rPr>
        <w:lastRenderedPageBreak/>
        <w:drawing>
          <wp:inline distT="0" distB="0" distL="0" distR="0" wp14:anchorId="0076E202" wp14:editId="6BC90BE3">
            <wp:extent cx="5334000" cy="3429000"/>
            <wp:effectExtent l="0" t="0" r="0" b="0"/>
            <wp:docPr id="352"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3" name="Picture" descr="Graphics%20and%20Supplements/Figure%20S3.png"/>
                    <pic:cNvPicPr>
                      <a:picLocks noChangeAspect="1" noChangeArrowheads="1"/>
                    </pic:cNvPicPr>
                  </pic:nvPicPr>
                  <pic:blipFill>
                    <a:blip r:embed="rId112"/>
                    <a:stretch>
                      <a:fillRect/>
                    </a:stretch>
                  </pic:blipFill>
                  <pic:spPr bwMode="auto">
                    <a:xfrm>
                      <a:off x="0" y="0"/>
                      <a:ext cx="5334000" cy="3429000"/>
                    </a:xfrm>
                    <a:prstGeom prst="rect">
                      <a:avLst/>
                    </a:prstGeom>
                    <a:noFill/>
                    <a:ln w="9525">
                      <a:noFill/>
                      <a:headEnd/>
                      <a:tailEnd/>
                    </a:ln>
                  </pic:spPr>
                </pic:pic>
              </a:graphicData>
            </a:graphic>
          </wp:inline>
        </w:drawing>
      </w:r>
    </w:p>
    <w:p w14:paraId="038683EC" w14:textId="77777777" w:rsidR="008C117A" w:rsidRDefault="00000000">
      <w:pPr>
        <w:pStyle w:val="ImageCaption"/>
      </w:pPr>
      <w:bookmarkStart w:id="340" w:name="fig:reconnectExplainerHydrograph"/>
      <w:bookmarkEnd w:id="340"/>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5A7FA43D" w14:textId="77777777" w:rsidR="008C117A" w:rsidRDefault="00000000">
      <w:pPr>
        <w:pStyle w:val="Heading2"/>
      </w:pPr>
      <w:bookmarkStart w:id="341" w:name="screening-predictors-for-collinearity"/>
      <w:bookmarkEnd w:id="338"/>
      <w:r>
        <w:rPr>
          <w:rStyle w:val="SectionNumber"/>
        </w:rPr>
        <w:t>11.3</w:t>
      </w:r>
      <w:r>
        <w:tab/>
        <w:t>Screening Predictors for Collinearity</w:t>
      </w:r>
    </w:p>
    <w:p w14:paraId="6DCC9824" w14:textId="77777777" w:rsidR="008C117A" w:rsidRDefault="00000000">
      <w:pPr>
        <w:pStyle w:val="TableCaption"/>
      </w:pPr>
      <w:bookmarkStart w:id="342" w:name="tab:predCorrScreeningTable"/>
      <w:bookmarkEnd w:id="342"/>
      <w:r>
        <w:t>Table 7: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C117A" w14:paraId="729A7CF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591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B19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DC6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C117A" w14:paraId="26A431D9" w14:textId="77777777" w:rsidTr="008C117A">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8D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D6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8B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C117A" w14:paraId="3ACEE00B"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1D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2_Mean_Ann_Flow, s2_discon_120, w2_Wet_BFL_Mag_10, w2_Wet_BFL_Mag_50, s2_SP_Dur, </w:t>
            </w:r>
            <w:r>
              <w:rPr>
                <w:rFonts w:ascii="Arial" w:eastAsia="Arial" w:hAnsi="Arial" w:cs="Arial"/>
                <w:color w:val="000000"/>
                <w:sz w:val="22"/>
                <w:szCs w:val="22"/>
              </w:rPr>
              <w:lastRenderedPageBreak/>
              <w:t>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AF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9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C117A" w14:paraId="020785E6"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D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3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AF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Dur_WS</w:t>
            </w:r>
          </w:p>
        </w:tc>
      </w:tr>
      <w:tr w:rsidR="008C117A" w14:paraId="75D2792D"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7F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 d1_DS_Dur_WS, f1_FA_Tim, w1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6A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B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8C117A" w14:paraId="3DB2DDC5"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A1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9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2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C117A" w14:paraId="39C2AA18"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AA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AC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A8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C117A" w14:paraId="0428F240" w14:textId="77777777" w:rsidTr="008C117A">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425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7F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A7D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31E22D62" w14:textId="77777777" w:rsidR="008C117A" w:rsidRDefault="00000000">
      <w:pPr>
        <w:pStyle w:val="Heading3"/>
      </w:pPr>
      <w:bookmarkStart w:id="343" w:name="groups-1-and-2"/>
      <w:r>
        <w:rPr>
          <w:rStyle w:val="SectionNumber"/>
        </w:rPr>
        <w:t>11.3.1</w:t>
      </w:r>
      <w:r>
        <w:tab/>
        <w:t>Groups 1 and 2</w:t>
      </w:r>
    </w:p>
    <w:p w14:paraId="4CF3E1EA" w14:textId="77777777" w:rsidR="008C117A" w:rsidRDefault="00000000">
      <w:pPr>
        <w:pStyle w:val="FirstParagraph"/>
      </w:pPr>
      <w:r>
        <w:t xml:space="preserve">These metrics describe the magnitude and timing of wet-season flows (years 1 and 2), effectively characterized by the question, ‘how wet was the wet season?’ We selected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during two wet seasons: </w:t>
      </w:r>
      <w:r>
        <w:rPr>
          <w:rStyle w:val="VerbatimChar"/>
        </w:rPr>
        <w:t>w1</w:t>
      </w:r>
      <w:r>
        <w:t xml:space="preserve">, the first wet season, experienced by a cohort as eggs and newly-hatched alevin and fry, and </w:t>
      </w:r>
      <w:r>
        <w:rPr>
          <w:rStyle w:val="VerbatimChar"/>
        </w:rPr>
        <w:t>w2</w:t>
      </w:r>
      <w:r>
        <w:t>, experienced by the cohort as overwintering parr.</w:t>
      </w:r>
    </w:p>
    <w:p w14:paraId="432EBBA1" w14:textId="77777777" w:rsidR="008C117A" w:rsidRDefault="00000000">
      <w:pPr>
        <w:pStyle w:val="Heading3"/>
      </w:pPr>
      <w:bookmarkStart w:id="344" w:name="group-3"/>
      <w:bookmarkEnd w:id="343"/>
      <w:r>
        <w:rPr>
          <w:rStyle w:val="SectionNumber"/>
        </w:rPr>
        <w:t>11.3.2</w:t>
      </w:r>
      <w:r>
        <w:tab/>
        <w:t>Group 3</w:t>
      </w:r>
    </w:p>
    <w:p w14:paraId="72E0DF5C" w14:textId="77777777" w:rsidR="008C117A" w:rsidRDefault="00000000">
      <w:pPr>
        <w:pStyle w:val="FirstParagraph"/>
      </w:pPr>
      <w:r>
        <w:t xml:space="preserve">These metrics describe the magnitude and timing of dry-season flows before the cohort’s spawning. We selected </w:t>
      </w:r>
      <w:r>
        <w:rPr>
          <w:rStyle w:val="VerbatimChar"/>
        </w:rPr>
        <w:t>d1_DS_Mag_50</w:t>
      </w:r>
      <w:r>
        <w:t xml:space="preserve"> as the most conceptually central metric to represent the amount of water passing through the watershed during the dry season before a cohort’s parents’ spawning.</w:t>
      </w:r>
    </w:p>
    <w:p w14:paraId="37E5BE63" w14:textId="77777777" w:rsidR="008C117A" w:rsidRDefault="00000000">
      <w:pPr>
        <w:pStyle w:val="Heading3"/>
      </w:pPr>
      <w:bookmarkStart w:id="345" w:name="groups-4-and-5"/>
      <w:bookmarkEnd w:id="344"/>
      <w:r>
        <w:rPr>
          <w:rStyle w:val="SectionNumber"/>
        </w:rPr>
        <w:t>11.3.3</w:t>
      </w:r>
      <w:r>
        <w:tab/>
        <w:t>Groups 4 and 5</w:t>
      </w:r>
    </w:p>
    <w:p w14:paraId="03C5C073" w14:textId="77777777" w:rsidR="008C117A" w:rsidRDefault="00000000">
      <w:pPr>
        <w:pStyle w:val="FirstParagraph"/>
      </w:pPr>
      <w:r>
        <w:t xml:space="preserve">These metrics quantify the timing of the wet season onset and duration (year 2). We selected </w:t>
      </w:r>
      <w:r>
        <w:rPr>
          <w:rStyle w:val="VerbatimChar"/>
        </w:rPr>
        <w:t>w2_Wet_Tim</w:t>
      </w:r>
      <w:r>
        <w:t xml:space="preserve">, the timing of the onset of the second wet season, and </w:t>
      </w:r>
      <w:r>
        <w:rPr>
          <w:rStyle w:val="VerbatimChar"/>
        </w:rPr>
        <w:t>w2_Wet_BFL_Dur</w:t>
      </w:r>
      <w:r>
        <w:t>, the duration of wet season baseflow, to characterize the timing of the wet season experienced by a cohort of coho as overwintering juveniles.</w:t>
      </w:r>
    </w:p>
    <w:p w14:paraId="54749F25" w14:textId="77777777" w:rsidR="008C117A" w:rsidRDefault="00000000">
      <w:pPr>
        <w:pStyle w:val="Heading3"/>
      </w:pPr>
      <w:bookmarkStart w:id="346" w:name="groups-6-and-7"/>
      <w:bookmarkEnd w:id="345"/>
      <w:r>
        <w:rPr>
          <w:rStyle w:val="SectionNumber"/>
        </w:rPr>
        <w:lastRenderedPageBreak/>
        <w:t>11.3.4</w:t>
      </w:r>
      <w:r>
        <w:tab/>
        <w:t>Groups 6 and 7</w:t>
      </w:r>
    </w:p>
    <w:p w14:paraId="190A1E18" w14:textId="77777777" w:rsidR="008C117A"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3431356B" w14:textId="77777777" w:rsidR="008C117A" w:rsidRDefault="00000000">
      <w:pPr>
        <w:pStyle w:val="Heading1"/>
      </w:pPr>
      <w:bookmarkStart w:id="347" w:name="ecological-data-features"/>
      <w:bookmarkEnd w:id="334"/>
      <w:bookmarkEnd w:id="341"/>
      <w:bookmarkEnd w:id="346"/>
      <w:r>
        <w:rPr>
          <w:rStyle w:val="SectionNumber"/>
        </w:rPr>
        <w:t>12</w:t>
      </w:r>
      <w:r>
        <w:tab/>
        <w:t>Ecological Data Features</w:t>
      </w:r>
    </w:p>
    <w:p w14:paraId="5EDB1446" w14:textId="77777777" w:rsidR="008C117A" w:rsidRDefault="00000000">
      <w:pPr>
        <w:pStyle w:val="Heading2"/>
      </w:pPr>
      <w:bookmarkStart w:id="348" w:name="sources-and-methods"/>
      <w:r>
        <w:rPr>
          <w:rStyle w:val="SectionNumber"/>
        </w:rPr>
        <w:t>12.1</w:t>
      </w:r>
      <w:r>
        <w:tab/>
        <w:t>Sources and methods</w:t>
      </w:r>
    </w:p>
    <w:p w14:paraId="15A5A96F" w14:textId="77777777" w:rsidR="008C117A" w:rsidRDefault="00000000">
      <w:pPr>
        <w:pStyle w:val="TableCaption"/>
      </w:pPr>
      <w:bookmarkStart w:id="349" w:name="tab:ecoMetricsMonitoringTab"/>
      <w:bookmarkEnd w:id="349"/>
      <w:r>
        <w:t>Table 8: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C117A" w14:paraId="5582DF88"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1B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94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D62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FD5C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8C5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21F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C117A" w14:paraId="08DD25E3"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4A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1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2F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5C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4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F8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758415A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2D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2E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EB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FD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8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D7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B0EF779"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878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D9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32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212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29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552D9A5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93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DD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7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78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3D23E652"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06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72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4D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3C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AE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5C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50F4EB9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F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A3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67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84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8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D5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D7A3B3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CA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E7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B3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CD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84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97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3920B20A"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D5F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695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74E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13E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B5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8F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65AF8AF" w14:textId="77777777" w:rsidR="008C117A" w:rsidRDefault="00000000">
      <w:pPr>
        <w:pStyle w:val="Heading2"/>
      </w:pPr>
      <w:bookmarkStart w:id="350" w:name="autocorrelation-in-ecological-records"/>
      <w:bookmarkEnd w:id="348"/>
      <w:r>
        <w:rPr>
          <w:rStyle w:val="SectionNumber"/>
        </w:rPr>
        <w:t>12.2</w:t>
      </w:r>
      <w:r>
        <w:tab/>
        <w:t>Autocorrelation in ecological records</w:t>
      </w:r>
    </w:p>
    <w:p w14:paraId="5B031D40" w14:textId="77777777" w:rsidR="008C117A"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21860BA0" w14:textId="77777777" w:rsidR="008C117A"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E78B7C4" w14:textId="77777777" w:rsidR="008C117A" w:rsidRDefault="00000000">
      <w:pPr>
        <w:pStyle w:val="BodyText"/>
      </w:pPr>
      <w:r>
        <w:t>No significant autocorrelation is evident in the three Chinook data types, and none is observed for coho smolt per female.</w:t>
      </w:r>
    </w:p>
    <w:p w14:paraId="682EAE58" w14:textId="50ACE35D" w:rsidR="008C117A" w:rsidRDefault="00000000">
      <w:pPr>
        <w:pStyle w:val="SourceCode"/>
      </w:pPr>
      <w:r>
        <w:rPr>
          <w:rStyle w:val="VerbatimChar"/>
        </w:rPr>
        <w:t xml:space="preserve"> </w:t>
      </w:r>
      <w:r>
        <w:br/>
      </w:r>
    </w:p>
    <w:p w14:paraId="61E3657F" w14:textId="77777777" w:rsidR="008C117A" w:rsidRDefault="00000000">
      <w:pPr>
        <w:pStyle w:val="CaptionedFigure"/>
      </w:pPr>
      <w:r>
        <w:rPr>
          <w:noProof/>
        </w:rPr>
        <w:lastRenderedPageBreak/>
        <w:drawing>
          <wp:inline distT="0" distB="0" distL="0" distR="0" wp14:anchorId="1ADA0744" wp14:editId="39558E33">
            <wp:extent cx="5334000" cy="6095999"/>
            <wp:effectExtent l="0" t="0" r="0" b="0"/>
            <wp:docPr id="366"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7" name="Picture" descr="Graphics%20and%20Supplements/Figure%20S4.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6BB998D1" w14:textId="77777777" w:rsidR="008C117A" w:rsidRDefault="00000000">
      <w:pPr>
        <w:pStyle w:val="ImageCaption"/>
      </w:pPr>
      <w:bookmarkStart w:id="351" w:name="fig:acfEcoRecords"/>
      <w:bookmarkEnd w:id="351"/>
      <w:r>
        <w:t>Figure 11: Autocorrelation function estimates for all available ecological outcome records.</w:t>
      </w:r>
    </w:p>
    <w:p w14:paraId="4A288868" w14:textId="77777777" w:rsidR="008C117A" w:rsidRDefault="00000000">
      <w:pPr>
        <w:pStyle w:val="Heading1"/>
      </w:pPr>
      <w:bookmarkStart w:id="352" w:name="Xe1a51312ce0ea4757c54deddb5b7e9235beaed1"/>
      <w:bookmarkEnd w:id="347"/>
      <w:bookmarkEnd w:id="350"/>
      <w:r>
        <w:rPr>
          <w:rStyle w:val="SectionNumber"/>
        </w:rPr>
        <w:t>13</w:t>
      </w:r>
      <w:r>
        <w:tab/>
        <w:t>Six statistical modeling structures - method details</w:t>
      </w:r>
    </w:p>
    <w:p w14:paraId="1005C8A3" w14:textId="77777777" w:rsidR="008C117A"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9 and 10)</w:t>
      </w:r>
    </w:p>
    <w:p w14:paraId="48EEDA4C" w14:textId="77777777" w:rsidR="008C117A" w:rsidRDefault="00000000">
      <w:pPr>
        <w:pStyle w:val="BodyText"/>
      </w:pPr>
      <w:r>
        <w:rPr>
          <w:b/>
          <w:bCs/>
        </w:rPr>
        <w:lastRenderedPageBreak/>
        <w:t>LASSO model of juvenile abundance, hydrology and spawners:</w:t>
      </w:r>
      <w:r>
        <w:t xml:space="preserve"> the selected predictors included spawners only for Chinook (Tables 13 and 14).</w:t>
      </w:r>
    </w:p>
    <w:p w14:paraId="0E398196" w14:textId="77777777" w:rsidR="008C117A"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11 and 12).</w:t>
      </w:r>
    </w:p>
    <w:p w14:paraId="4F2D0127" w14:textId="77777777" w:rsidR="008C117A"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15 and 16).</w:t>
      </w:r>
    </w:p>
    <w:p w14:paraId="0C920EB6" w14:textId="77777777" w:rsidR="008C117A" w:rsidRDefault="00000000">
      <w:pPr>
        <w:pStyle w:val="BodyText"/>
      </w:pPr>
      <w:r>
        <w:rPr>
          <w:b/>
          <w:bCs/>
        </w:rPr>
        <w:t>MARSS models of juveniles abundance, single hydrologic covariate:</w:t>
      </w:r>
      <w:r>
        <w:t xml:space="preserve"> hydrology order of importance interpreted as described above (Tables 15 and 16); this is used to test the utility of adding spawners as a covariate.</w:t>
      </w:r>
    </w:p>
    <w:p w14:paraId="5A4B11EA" w14:textId="77777777" w:rsidR="008C117A" w:rsidRDefault="00000000">
      <w:pPr>
        <w:pStyle w:val="BodyText"/>
      </w:pPr>
      <w:r>
        <w:rPr>
          <w:b/>
          <w:bCs/>
        </w:rPr>
        <w:t>MARSS models of juvenile abundance, two covariates:</w:t>
      </w:r>
      <w:r>
        <w:t xml:space="preserve"> This model structure calculates a coefficient value for spawners and for any single hydrologic metric (Tables 19 and 20). For the four best models, hydrology coefficients are equal to or greater than coefficients for spawners. For worse, higher-AICc models, spawner influence grows to be much greater than the hydrology.</w:t>
      </w:r>
    </w:p>
    <w:p w14:paraId="0CFB27E3" w14:textId="77777777" w:rsidR="008C117A" w:rsidRDefault="00000000">
      <w:pPr>
        <w:pStyle w:val="BodyText"/>
      </w:pPr>
      <w:r>
        <w:t>MARSS models tended to perform better at predicting coho than Chinook (Figures 15, 16, and 17, possibly because Chinook records did not contain significant autocorrelation (Figure 11).</w:t>
      </w:r>
    </w:p>
    <w:p w14:paraId="1A35D5D5" w14:textId="77777777" w:rsidR="008C117A" w:rsidRDefault="00000000">
      <w:pPr>
        <w:pStyle w:val="Heading1"/>
      </w:pPr>
      <w:bookmarkStart w:id="353" w:name="lasso-regression"/>
      <w:bookmarkEnd w:id="352"/>
      <w:r>
        <w:rPr>
          <w:rStyle w:val="SectionNumber"/>
        </w:rPr>
        <w:t>14</w:t>
      </w:r>
      <w:r>
        <w:tab/>
        <w:t>LASSO regression</w:t>
      </w:r>
    </w:p>
    <w:p w14:paraId="1E58FFDB" w14:textId="77777777" w:rsidR="008C117A" w:rsidRDefault="00000000">
      <w:pPr>
        <w:pStyle w:val="FirstParagraph"/>
      </w:pPr>
      <w:r>
        <w:t>LASSO (Least Absolute Shrinkage and Selection Operator) regression minimizes the following quantity:</w:t>
      </w:r>
    </w:p>
    <w:p w14:paraId="575C463B" w14:textId="77777777" w:rsidR="008C117A"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9FF1ED4" w14:textId="77777777" w:rsidR="008C117A" w:rsidRDefault="00000000">
      <w:pPr>
        <w:pStyle w:val="FirstParagraph"/>
      </w:pPr>
      <w:r>
        <w:t>Where:</w:t>
      </w:r>
    </w:p>
    <w:p w14:paraId="1B4E52E1" w14:textId="77777777" w:rsidR="008C117A" w:rsidRDefault="00000000">
      <w:pPr>
        <w:pStyle w:val="Compact"/>
        <w:numPr>
          <w:ilvl w:val="0"/>
          <w:numId w:val="10"/>
        </w:numPr>
      </w:pPr>
      <m:oMath>
        <m:r>
          <w:rPr>
            <w:rFonts w:ascii="Cambria Math" w:hAnsi="Cambria Math"/>
          </w:rPr>
          <m:t>n</m:t>
        </m:r>
      </m:oMath>
      <w:r>
        <w:t xml:space="preserve"> is the number of ecological observations;</w:t>
      </w:r>
    </w:p>
    <w:p w14:paraId="26CE4D7E" w14:textId="77777777" w:rsidR="008C117A" w:rsidRDefault="00000000">
      <w:pPr>
        <w:pStyle w:val="Compact"/>
        <w:numPr>
          <w:ilvl w:val="0"/>
          <w:numId w:val="10"/>
        </w:numPr>
      </w:pPr>
      <m:oMath>
        <m:r>
          <w:rPr>
            <w:rFonts w:ascii="Cambria Math" w:hAnsi="Cambria Math"/>
          </w:rPr>
          <m:t>i</m:t>
        </m:r>
      </m:oMath>
      <w:r>
        <w:t xml:space="preserve"> enumerates the brood years;</w:t>
      </w:r>
    </w:p>
    <w:p w14:paraId="537FA6C0" w14:textId="77777777" w:rsidR="008C117A" w:rsidRDefault="00000000">
      <w:pPr>
        <w:pStyle w:val="Compact"/>
        <w:numPr>
          <w:ilvl w:val="0"/>
          <w:numId w:val="10"/>
        </w:numPr>
      </w:pPr>
      <m:oMath>
        <m:r>
          <w:rPr>
            <w:rFonts w:ascii="Cambria Math" w:hAnsi="Cambria Math"/>
          </w:rPr>
          <m:t>p</m:t>
        </m:r>
      </m:oMath>
      <w:r>
        <w:t xml:space="preserve"> is the number of predictors;</w:t>
      </w:r>
    </w:p>
    <w:p w14:paraId="632CF4A1" w14:textId="77777777" w:rsidR="008C117A" w:rsidRDefault="00000000">
      <w:pPr>
        <w:pStyle w:val="Compact"/>
        <w:numPr>
          <w:ilvl w:val="0"/>
          <w:numId w:val="10"/>
        </w:numPr>
      </w:pPr>
      <m:oMath>
        <m:r>
          <w:rPr>
            <w:rFonts w:ascii="Cambria Math" w:hAnsi="Cambria Math"/>
          </w:rPr>
          <m:t>j</m:t>
        </m:r>
      </m:oMath>
      <w:r>
        <w:t xml:space="preserve"> enumerates the hydrologic predictors;</w:t>
      </w:r>
    </w:p>
    <w:p w14:paraId="4EB1BF5F"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14077528"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D264A9B"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1091CA9"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159D5F15" w14:textId="77777777" w:rsidR="008C117A" w:rsidRDefault="00000000">
      <w:pPr>
        <w:pStyle w:val="Compact"/>
        <w:numPr>
          <w:ilvl w:val="0"/>
          <w:numId w:val="10"/>
        </w:numPr>
      </w:pPr>
      <m:oMath>
        <m:r>
          <w:rPr>
            <w:rFonts w:ascii="Cambria Math" w:hAnsi="Cambria Math"/>
          </w:rPr>
          <m:t>λ</m:t>
        </m:r>
      </m:oMath>
      <w:r>
        <w:t xml:space="preserve"> is a tuning parameter, referred to as a shrinkage penalty.</w:t>
      </w:r>
    </w:p>
    <w:p w14:paraId="51555A61" w14:textId="77777777" w:rsidR="008C117A"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52792C74" w14:textId="77777777" w:rsidR="008C117A" w:rsidRDefault="00000000">
      <w:pPr>
        <w:pStyle w:val="Heading2"/>
      </w:pPr>
      <w:bookmarkStart w:id="354" w:name="Xc7f4fce2925e78cd732a10f0f6235d1875f74f7"/>
      <w:r>
        <w:rPr>
          <w:rStyle w:val="SectionNumber"/>
        </w:rPr>
        <w:t>14.1</w:t>
      </w:r>
      <w:r>
        <w:tab/>
        <w:t>LASSO results: juveniles-per-spawner based on hydrologic metrics</w:t>
      </w:r>
    </w:p>
    <w:p w14:paraId="0DAB4997" w14:textId="77777777" w:rsidR="008C117A" w:rsidRDefault="00000000">
      <w:pPr>
        <w:pStyle w:val="FirstParagraph"/>
      </w:pPr>
      <w:r>
        <w:t>For purposes of statistical model comparison, we predicted the ratio of juveniles per spawner for coho and Chinook based on a predictor set that included only Z-scored hydrologic metrics.</w:t>
      </w:r>
    </w:p>
    <w:p w14:paraId="7F32EB76" w14:textId="607355C6" w:rsidR="008C117A" w:rsidRDefault="00000000">
      <w:pPr>
        <w:pStyle w:val="SourceCode"/>
      </w:pPr>
      <w:r>
        <w:rPr>
          <w:rStyle w:val="VerbatimChar"/>
        </w:rPr>
        <w:t xml:space="preserve"> </w:t>
      </w:r>
      <w:r>
        <w:br/>
      </w:r>
    </w:p>
    <w:p w14:paraId="5F800441" w14:textId="77777777" w:rsidR="008C117A" w:rsidRDefault="00000000">
      <w:pPr>
        <w:pStyle w:val="CaptionedFigure"/>
      </w:pPr>
      <w:r>
        <w:rPr>
          <w:noProof/>
        </w:rPr>
        <w:lastRenderedPageBreak/>
        <w:drawing>
          <wp:inline distT="0" distB="0" distL="0" distR="0" wp14:anchorId="223D13D8" wp14:editId="1C2F0CBA">
            <wp:extent cx="5334000" cy="6095999"/>
            <wp:effectExtent l="0" t="0" r="0" b="0"/>
            <wp:docPr id="373"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74" name="Picture" descr="Graphics%20and%20Supplements/Figure%20S5.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4D300B27" w14:textId="77777777" w:rsidR="008C117A" w:rsidRDefault="00000000">
      <w:pPr>
        <w:pStyle w:val="ImageCaption"/>
      </w:pPr>
      <w:bookmarkStart w:id="355" w:name="fig:jpsLassoCohoChinook"/>
      <w:bookmarkEnd w:id="355"/>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728B354" w14:textId="77777777" w:rsidR="008C117A" w:rsidRDefault="00000000">
      <w:pPr>
        <w:pStyle w:val="TableCaption"/>
      </w:pPr>
      <w:bookmarkStart w:id="356" w:name="tab:jpsCoefTableCoho"/>
      <w:bookmarkEnd w:id="356"/>
      <w:r>
        <w:lastRenderedPageBreak/>
        <w:t>Table 9: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367EB3C5"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48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AD4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F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3EED9A6A"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65F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6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1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29339E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5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1D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0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0CAB47D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68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B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3D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74C652D5"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026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2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CA3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7764AC83" w14:textId="77777777" w:rsidR="008C117A" w:rsidRDefault="00000000">
      <w:pPr>
        <w:pStyle w:val="TableCaption"/>
      </w:pPr>
      <w:bookmarkStart w:id="357" w:name="tab:jpsCoefTableChinook"/>
      <w:bookmarkEnd w:id="357"/>
      <w:r>
        <w:t>Table 10: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66979ED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B16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ED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DFA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7F156E7F"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451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AE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5</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EC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4C773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09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4D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6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8C117A" w14:paraId="0E98501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E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AB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40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spring recession onset (as outmigrating smolt)</w:t>
            </w:r>
          </w:p>
        </w:tc>
      </w:tr>
      <w:tr w:rsidR="008C117A" w14:paraId="30D57C7B"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AC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1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5A2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09155B1F" w14:textId="77777777" w:rsidR="008C117A" w:rsidRDefault="00000000">
      <w:pPr>
        <w:pStyle w:val="Heading2"/>
      </w:pPr>
      <w:bookmarkStart w:id="358" w:name="X840e5219786a97d61bdedd065f758b9c9f99c94"/>
      <w:bookmarkEnd w:id="354"/>
      <w:r>
        <w:rPr>
          <w:rStyle w:val="SectionNumber"/>
        </w:rPr>
        <w:t>14.2</w:t>
      </w:r>
      <w:r>
        <w:tab/>
        <w:t>LASSO results: juvenile abundance on hydrologic metrics only</w:t>
      </w:r>
    </w:p>
    <w:p w14:paraId="13555EF9" w14:textId="77777777" w:rsidR="008C117A" w:rsidRDefault="00000000">
      <w:pPr>
        <w:pStyle w:val="FirstParagraph"/>
      </w:pPr>
      <w:r>
        <w:t>For purposes of statistical model comparison, we predicted juvenile abundance of coho and Chinook based on a predictor set that included only Z-scored hydrologic metrics.</w:t>
      </w:r>
    </w:p>
    <w:p w14:paraId="4D293E76" w14:textId="43AE747B" w:rsidR="008C117A" w:rsidRDefault="00000000">
      <w:pPr>
        <w:pStyle w:val="SourceCode"/>
      </w:pPr>
      <w:r>
        <w:rPr>
          <w:rStyle w:val="VerbatimChar"/>
        </w:rPr>
        <w:t xml:space="preserve"> </w:t>
      </w:r>
      <w:r>
        <w:br/>
      </w:r>
    </w:p>
    <w:p w14:paraId="424E2410" w14:textId="77777777" w:rsidR="008C117A" w:rsidRDefault="00000000">
      <w:pPr>
        <w:pStyle w:val="CaptionedFigure"/>
      </w:pPr>
      <w:r>
        <w:rPr>
          <w:noProof/>
        </w:rPr>
        <w:lastRenderedPageBreak/>
        <w:drawing>
          <wp:inline distT="0" distB="0" distL="0" distR="0" wp14:anchorId="54080B71" wp14:editId="53ABE004">
            <wp:extent cx="5334000" cy="6095999"/>
            <wp:effectExtent l="0" t="0" r="0" b="0"/>
            <wp:docPr id="380"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1" name="Picture" descr="Graphics%20and%20Supplements/Figure%20S6.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4ACA4291" w14:textId="77777777" w:rsidR="008C117A" w:rsidRDefault="00000000">
      <w:pPr>
        <w:pStyle w:val="ImageCaption"/>
      </w:pPr>
      <w:bookmarkStart w:id="359" w:name="fig:juvAbunHydOnlyLassoCohoChinook"/>
      <w:bookmarkEnd w:id="359"/>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C689CD3" w14:textId="77777777" w:rsidR="008C117A" w:rsidRDefault="00000000">
      <w:pPr>
        <w:pStyle w:val="TableCaption"/>
      </w:pPr>
      <w:bookmarkStart w:id="360" w:name="tab:juvAbunHydOnlyCoefTableCoho"/>
      <w:bookmarkEnd w:id="360"/>
      <w:r>
        <w:lastRenderedPageBreak/>
        <w:t>Table 11: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78873F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53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8E7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FA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5785A2B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C05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9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7E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D0F7C4"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2A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4A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A6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3B19F0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E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55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24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3205D1C4"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FDF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E6E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4EE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44D19FB" w14:textId="77777777" w:rsidR="008C117A" w:rsidRDefault="00000000">
      <w:pPr>
        <w:pStyle w:val="TableCaption"/>
      </w:pPr>
      <w:bookmarkStart w:id="361" w:name="tab:juvAbunHydOnlyCoefTableChinook"/>
      <w:bookmarkEnd w:id="361"/>
      <w:r>
        <w:t>Table 12: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157584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A7A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9F2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A2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555DDC9"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D4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D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D0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65BF0E21"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A27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233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752C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D8DFB86" w14:textId="77777777" w:rsidR="008C117A" w:rsidRDefault="00000000">
      <w:pPr>
        <w:pStyle w:val="Heading2"/>
      </w:pPr>
      <w:bookmarkStart w:id="362" w:name="Xb5c29abbec8aeaf7c48de5c825fcee09925f5df"/>
      <w:bookmarkEnd w:id="358"/>
      <w:r>
        <w:rPr>
          <w:rStyle w:val="SectionNumber"/>
        </w:rPr>
        <w:t>14.3</w:t>
      </w:r>
      <w:r>
        <w:tab/>
        <w:t>LASSO results: juvenile abundance on hydrologic metrics and spawner abundance</w:t>
      </w:r>
    </w:p>
    <w:p w14:paraId="7AF74753" w14:textId="77777777" w:rsidR="008C117A"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7B7840E5" w14:textId="16B76D93" w:rsidR="008C117A" w:rsidRDefault="00000000">
      <w:pPr>
        <w:pStyle w:val="SourceCode"/>
      </w:pPr>
      <w:r>
        <w:rPr>
          <w:rStyle w:val="VerbatimChar"/>
        </w:rPr>
        <w:t xml:space="preserve"> </w:t>
      </w:r>
      <w:r>
        <w:br/>
      </w:r>
    </w:p>
    <w:p w14:paraId="4F5E9A3C" w14:textId="77777777" w:rsidR="008C117A" w:rsidRDefault="00000000">
      <w:pPr>
        <w:pStyle w:val="CaptionedFigure"/>
      </w:pPr>
      <w:r>
        <w:rPr>
          <w:noProof/>
        </w:rPr>
        <w:lastRenderedPageBreak/>
        <w:drawing>
          <wp:inline distT="0" distB="0" distL="0" distR="0" wp14:anchorId="03BDDDDC" wp14:editId="25F503AF">
            <wp:extent cx="5334000" cy="6095999"/>
            <wp:effectExtent l="0" t="0" r="0" b="0"/>
            <wp:docPr id="387"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388" name="Picture" descr="Graphics%20and%20Supplements/Figure%20S7.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7B4FD22D" w14:textId="77777777" w:rsidR="008C117A" w:rsidRDefault="00000000">
      <w:pPr>
        <w:pStyle w:val="ImageCaption"/>
      </w:pPr>
      <w:bookmarkStart w:id="363" w:name="fig:juvAbunLassoCohoChinook"/>
      <w:bookmarkEnd w:id="363"/>
      <w:r>
        <w:t>Figure 14: Results of lasso regression to predict log-transformed coho and Chinook outcomes with Z-scored hydrologic metrics and spawner abundance.</w:t>
      </w:r>
    </w:p>
    <w:p w14:paraId="403EF525" w14:textId="77777777" w:rsidR="008C117A" w:rsidRDefault="00000000">
      <w:pPr>
        <w:pStyle w:val="TableCaption"/>
      </w:pPr>
      <w:bookmarkStart w:id="364" w:name="tab:juvAbunCoefTableCoho"/>
      <w:bookmarkEnd w:id="364"/>
      <w:r>
        <w:t>Table 13: Values for the intercept and coefficient terms in the Hydrologic Benefit function for estimated coho smolt abundance based on hydrologic metrics and spawner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4BA1203E"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5C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83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869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6AF45F4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BAC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06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71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1FF89D28"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0E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81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FA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2948F02"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BF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65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6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7A9245E6"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F26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D4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0FE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9089CE" w14:textId="77777777" w:rsidR="008C117A" w:rsidRDefault="00000000">
      <w:pPr>
        <w:pStyle w:val="TableCaption"/>
      </w:pPr>
      <w:bookmarkStart w:id="365" w:name="tab:juvAbunCoefTableChinook"/>
      <w:bookmarkEnd w:id="365"/>
      <w:r>
        <w:t>Table 14: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1EB21A87"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8A6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1D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044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48B8BE5"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688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22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3E6A1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A2C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F3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D5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8C117A" w14:paraId="2A30128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BC6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4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5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8C117A" w14:paraId="6F43BEE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61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80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506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8C117A" w14:paraId="1955C53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BB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A9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8C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8C117A" w14:paraId="602A72BD"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07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5C8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FC1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bl>
    <w:p w14:paraId="5780A7F5" w14:textId="77777777" w:rsidR="008C117A" w:rsidRDefault="00000000">
      <w:pPr>
        <w:pStyle w:val="Heading1"/>
      </w:pPr>
      <w:bookmarkStart w:id="366" w:name="marss-models"/>
      <w:bookmarkEnd w:id="353"/>
      <w:bookmarkEnd w:id="362"/>
      <w:r>
        <w:rPr>
          <w:rStyle w:val="SectionNumber"/>
        </w:rPr>
        <w:t>15</w:t>
      </w:r>
      <w:r>
        <w:tab/>
        <w:t>MARSS Models</w:t>
      </w:r>
    </w:p>
    <w:p w14:paraId="7DB84009" w14:textId="77777777" w:rsidR="008C117A" w:rsidRDefault="00000000">
      <w:pPr>
        <w:pStyle w:val="Heading2"/>
      </w:pPr>
      <w:bookmarkStart w:id="367" w:name="X53ba3ae59a0a1d3d9001f54a4c1d9c8ec796c14"/>
      <w:r>
        <w:rPr>
          <w:rStyle w:val="SectionNumber"/>
        </w:rPr>
        <w:t>15.1</w:t>
      </w:r>
      <w:r>
        <w:tab/>
        <w:t>MARSS models of juveniles per spawner, single hydrologic covariate</w:t>
      </w:r>
    </w:p>
    <w:p w14:paraId="207D97E7" w14:textId="77777777" w:rsidR="008C117A"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0D392B7F" w14:textId="77777777" w:rsidR="008C117A" w:rsidRDefault="00000000">
      <w:pPr>
        <w:pStyle w:val="TableCaption"/>
      </w:pPr>
      <w:bookmarkStart w:id="368" w:name="tab:MARSSSingleCovarTableCoho"/>
      <w:bookmarkEnd w:id="368"/>
      <w:r>
        <w:t xml:space="preserve">Table 15: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47417BA"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671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D02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53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5837294"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17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4C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4B8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8C117A" w14:paraId="211AF9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3B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76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5D4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8C117A" w14:paraId="696CFB7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B1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C8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A1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8C117A" w14:paraId="72685B5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B0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F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A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8C117A" w14:paraId="3D041CFF"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2D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A5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E9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8C117A" w14:paraId="2A1483B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45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F5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A2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8C117A" w14:paraId="6E357297"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9C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BB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8C117A" w14:paraId="2AEEEAA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07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56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7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8C117A" w14:paraId="5CE1B0A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9E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FB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07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8C117A" w14:paraId="6C9A90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2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9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7B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8C117A" w14:paraId="21CF23A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89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2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3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8C117A" w14:paraId="3E5E5A0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48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51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9D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8C117A" w14:paraId="767559D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B3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44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79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8C117A" w14:paraId="4199105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2D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4D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91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650C061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64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D7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9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002ABE3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C1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07A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4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36E69FF"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F3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CC7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CF7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DE52658" w14:textId="77777777" w:rsidR="008C117A" w:rsidRDefault="00000000">
      <w:pPr>
        <w:pStyle w:val="TableCaption"/>
      </w:pPr>
      <w:bookmarkStart w:id="369" w:name="tab:MARSSSingleCovarTableChinook"/>
      <w:bookmarkEnd w:id="369"/>
      <w:r>
        <w:t>Table 16: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24F1CC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CB5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D0D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54E0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346D02FE"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4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C1F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C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8C117A" w14:paraId="3FC19F6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9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C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51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8C117A" w14:paraId="601F2E6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5C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7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57</w:t>
            </w:r>
          </w:p>
        </w:tc>
      </w:tr>
      <w:tr w:rsidR="008C117A" w14:paraId="784C5FE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A9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C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7E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8C117A" w14:paraId="418325A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D3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C0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4D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8C117A" w14:paraId="40702B4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6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1F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90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1BEFED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AC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0C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54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0E90AB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2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E6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99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8C117A" w14:paraId="666A60B1"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C7D8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5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889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0C5114" w14:textId="15F3608B" w:rsidR="008C117A" w:rsidRDefault="00000000">
      <w:pPr>
        <w:pStyle w:val="SourceCode"/>
      </w:pPr>
      <w:r>
        <w:rPr>
          <w:rStyle w:val="VerbatimChar"/>
        </w:rPr>
        <w:t xml:space="preserve"> </w:t>
      </w:r>
      <w:r>
        <w:br/>
      </w:r>
    </w:p>
    <w:p w14:paraId="658F1985" w14:textId="77777777" w:rsidR="008C117A" w:rsidRDefault="00000000">
      <w:pPr>
        <w:pStyle w:val="CaptionedFigure"/>
      </w:pPr>
      <w:r>
        <w:rPr>
          <w:noProof/>
        </w:rPr>
        <w:lastRenderedPageBreak/>
        <w:drawing>
          <wp:inline distT="0" distB="0" distL="0" distR="0" wp14:anchorId="439B2458" wp14:editId="31CE20A8">
            <wp:extent cx="5334000" cy="6095999"/>
            <wp:effectExtent l="0" t="0" r="0" b="0"/>
            <wp:docPr id="397"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398" name="Picture" descr="Graphics%20and%20Supplements/Figure%20S8.png"/>
                    <pic:cNvPicPr>
                      <a:picLocks noChangeAspect="1" noChangeArrowheads="1"/>
                    </pic:cNvPicPr>
                  </pic:nvPicPr>
                  <pic:blipFill>
                    <a:blip r:embed="rId117"/>
                    <a:stretch>
                      <a:fillRect/>
                    </a:stretch>
                  </pic:blipFill>
                  <pic:spPr bwMode="auto">
                    <a:xfrm>
                      <a:off x="0" y="0"/>
                      <a:ext cx="5334000" cy="6095999"/>
                    </a:xfrm>
                    <a:prstGeom prst="rect">
                      <a:avLst/>
                    </a:prstGeom>
                    <a:noFill/>
                    <a:ln w="9525">
                      <a:noFill/>
                      <a:headEnd/>
                      <a:tailEnd/>
                    </a:ln>
                  </pic:spPr>
                </pic:pic>
              </a:graphicData>
            </a:graphic>
          </wp:inline>
        </w:drawing>
      </w:r>
    </w:p>
    <w:p w14:paraId="3DD2F86E" w14:textId="77777777" w:rsidR="008C117A" w:rsidRDefault="00000000">
      <w:pPr>
        <w:pStyle w:val="ImageCaption"/>
      </w:pPr>
      <w:bookmarkStart w:id="370" w:name="fig:MARSSSingleCovars"/>
      <w:bookmarkEnd w:id="370"/>
      <w:r>
        <w:t>Figure 15: Results of the three best single-hydrologic-covariate MARSS models to predict log-transformed Chinook and coho juvenile-per-spawners ratios with Z-scored hydrologic metrics.</w:t>
      </w:r>
    </w:p>
    <w:p w14:paraId="61916A20" w14:textId="77777777" w:rsidR="008C117A" w:rsidRDefault="00000000">
      <w:pPr>
        <w:pStyle w:val="Heading2"/>
      </w:pPr>
      <w:bookmarkStart w:id="371" w:name="Xda7b675b78516a61b6319b9b721049d3bb8cd7e"/>
      <w:bookmarkEnd w:id="367"/>
      <w:r>
        <w:rPr>
          <w:rStyle w:val="SectionNumber"/>
        </w:rPr>
        <w:t>15.2</w:t>
      </w:r>
      <w:r>
        <w:tab/>
        <w:t>MARSS models of juveniles abundance, single hydrologic covariate</w:t>
      </w:r>
    </w:p>
    <w:p w14:paraId="22A1497C"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208CD731" w14:textId="77777777" w:rsidR="008C117A" w:rsidRDefault="00000000">
      <w:pPr>
        <w:pStyle w:val="TableCaption"/>
      </w:pPr>
      <w:bookmarkStart w:id="372" w:name="tab:MARSSJuvAbunSingleCovarTableCoho"/>
      <w:bookmarkEnd w:id="372"/>
      <w:r>
        <w:lastRenderedPageBreak/>
        <w:t>Table 17: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34C589B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82E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3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459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2866E19F"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58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CE4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86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8C117A" w14:paraId="7408C43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48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A2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3A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8C117A" w14:paraId="1057FE9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8C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DA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E4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8C117A" w14:paraId="308683D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D5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73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57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1685A1E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E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F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D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3313A44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C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E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8C117A" w14:paraId="67B73A7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1A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3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52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223E04D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1B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85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72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0A2C5F1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E8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36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EB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8C117A" w14:paraId="25D6FBE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A5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50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F8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4</w:t>
            </w:r>
          </w:p>
        </w:tc>
      </w:tr>
      <w:tr w:rsidR="008C117A" w14:paraId="41B174D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56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C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1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7B604F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02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AE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4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23495E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A4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E5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6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5BBF35B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CB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0FE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F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3ABE47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76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69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13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8C117A" w14:paraId="786D649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F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F4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8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469DD63D"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93F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471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AC6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3030CE5C" w14:textId="77777777" w:rsidR="008C117A" w:rsidRDefault="00000000">
      <w:pPr>
        <w:pStyle w:val="TableCaption"/>
      </w:pPr>
      <w:bookmarkStart w:id="373" w:name="tab:MARSSJuvAbunSingleCovarTableChinook"/>
      <w:bookmarkEnd w:id="373"/>
      <w:r>
        <w:t xml:space="preserve">Table 18: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6BAFE82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95DF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7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9A9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06C7E5C"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E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93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B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49E9A2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3B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6F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CD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8C117A" w14:paraId="79601B6A"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24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61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592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8C117A" w14:paraId="76039F5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AC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6E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8A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8C117A" w14:paraId="62D6B5D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C5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7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32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8C117A" w14:paraId="0A30AB7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3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12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D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94</w:t>
            </w:r>
          </w:p>
        </w:tc>
      </w:tr>
      <w:tr w:rsidR="008C117A" w14:paraId="65CDC3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29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96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39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8C117A" w14:paraId="0898E72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1E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B6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8C117A" w14:paraId="42394E84"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7D4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8A11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8A7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B85F3E6" w14:textId="34CB7A8E" w:rsidR="008C117A" w:rsidRDefault="00000000">
      <w:pPr>
        <w:pStyle w:val="SourceCode"/>
      </w:pPr>
      <w:r>
        <w:rPr>
          <w:rStyle w:val="VerbatimChar"/>
        </w:rPr>
        <w:t xml:space="preserve"> </w:t>
      </w:r>
      <w:r>
        <w:br/>
      </w:r>
    </w:p>
    <w:p w14:paraId="4CEA7F24" w14:textId="77777777" w:rsidR="008C117A" w:rsidRDefault="00000000">
      <w:pPr>
        <w:pStyle w:val="CaptionedFigure"/>
      </w:pPr>
      <w:r>
        <w:rPr>
          <w:noProof/>
        </w:rPr>
        <w:lastRenderedPageBreak/>
        <w:drawing>
          <wp:inline distT="0" distB="0" distL="0" distR="0" wp14:anchorId="4BC79AF5" wp14:editId="43907F3F">
            <wp:extent cx="5334000" cy="6095999"/>
            <wp:effectExtent l="0" t="0" r="0" b="0"/>
            <wp:docPr id="404"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05" name="Picture" descr="Graphics%20and%20Supplements/Figure%20S9.png"/>
                    <pic:cNvPicPr>
                      <a:picLocks noChangeAspect="1" noChangeArrowheads="1"/>
                    </pic:cNvPicPr>
                  </pic:nvPicPr>
                  <pic:blipFill>
                    <a:blip r:embed="rId118"/>
                    <a:stretch>
                      <a:fillRect/>
                    </a:stretch>
                  </pic:blipFill>
                  <pic:spPr bwMode="auto">
                    <a:xfrm>
                      <a:off x="0" y="0"/>
                      <a:ext cx="5334000" cy="6095999"/>
                    </a:xfrm>
                    <a:prstGeom prst="rect">
                      <a:avLst/>
                    </a:prstGeom>
                    <a:noFill/>
                    <a:ln w="9525">
                      <a:noFill/>
                      <a:headEnd/>
                      <a:tailEnd/>
                    </a:ln>
                  </pic:spPr>
                </pic:pic>
              </a:graphicData>
            </a:graphic>
          </wp:inline>
        </w:drawing>
      </w:r>
    </w:p>
    <w:p w14:paraId="5B1C77F2" w14:textId="77777777" w:rsidR="008C117A" w:rsidRDefault="00000000">
      <w:pPr>
        <w:pStyle w:val="ImageCaption"/>
      </w:pPr>
      <w:bookmarkStart w:id="374" w:name="fig:MARSSJuvAbunSingleCovars"/>
      <w:bookmarkEnd w:id="374"/>
      <w:r>
        <w:t>Figure 16: Results of the three best single-hydrologic-covariate MARSS models to predict log-transformed Chinook and coho outcomes with Z-scored hydrologic metrics.</w:t>
      </w:r>
    </w:p>
    <w:p w14:paraId="6E326005" w14:textId="77777777" w:rsidR="008C117A" w:rsidRDefault="00000000">
      <w:pPr>
        <w:pStyle w:val="Heading2"/>
      </w:pPr>
      <w:bookmarkStart w:id="375" w:name="Xfe5c88170b1d2c6149553622bc68f5368b94663"/>
      <w:bookmarkEnd w:id="371"/>
      <w:r>
        <w:rPr>
          <w:rStyle w:val="SectionNumber"/>
        </w:rPr>
        <w:t>15.3</w:t>
      </w:r>
      <w:r>
        <w:tab/>
        <w:t>MARSS models of juvenile abundance, two covariates (spawner abundance and one hydrologic)</w:t>
      </w:r>
    </w:p>
    <w:p w14:paraId="1D9A893E"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4C8FD8E1" w14:textId="77777777" w:rsidR="008C117A" w:rsidRDefault="00000000">
      <w:pPr>
        <w:pStyle w:val="TableCaption"/>
      </w:pPr>
      <w:bookmarkStart w:id="376" w:name="tab:MARSSFlowAndSpawnCovarTableCoho"/>
      <w:bookmarkEnd w:id="376"/>
      <w:r>
        <w:lastRenderedPageBreak/>
        <w:t>Table 19: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26F84059"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00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6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F85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D29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BCC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8C117A" w14:paraId="19A6194E"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6A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644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30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1B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7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4171BB46"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68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1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7B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FB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C117A" w14:paraId="1A9D94C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4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7A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7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C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5B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8C117A" w14:paraId="50486D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B0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4B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5A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D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E07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8C117A" w14:paraId="73E0942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D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4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71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E2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19720B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00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FB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B8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40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8C117A" w14:paraId="7664ABC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A01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EC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2E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E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82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14A5A69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3B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411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3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02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B5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3C311A1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1C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C43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54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F9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22DD06F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1E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9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197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71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66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8C117A" w14:paraId="79A58B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71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BB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FD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64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0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42CCFB9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6B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AE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44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0A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35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A1070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38E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C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AE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1A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5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7943BD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92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4DA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01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8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C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044A04D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6C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F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51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56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36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415EEAE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D81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8B2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4C7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B5D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670C395"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736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733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EAB4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DFA3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502F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0C07E5" w14:textId="77777777" w:rsidR="008C117A" w:rsidRDefault="00000000">
      <w:pPr>
        <w:pStyle w:val="TableCaption"/>
      </w:pPr>
      <w:bookmarkStart w:id="377" w:name="tab:MARSSFlowAndSpawnCovarTableChinook"/>
      <w:bookmarkEnd w:id="377"/>
      <w:r>
        <w:t>Table 20: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5D0A4A7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78A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D5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34C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4F4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6D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8C117A" w14:paraId="21288DBF"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75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26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28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0B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75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C117A" w14:paraId="5B707E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A2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A8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07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EB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C117A" w14:paraId="649CED3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A7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2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91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88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52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8C117A" w14:paraId="4F45197B"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EF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2A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3B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C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E2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0626B427"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E7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B9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8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88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w:t>
            </w:r>
          </w:p>
        </w:tc>
      </w:tr>
      <w:tr w:rsidR="008C117A" w14:paraId="3AC850C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FA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E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05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5E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47B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4937A63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D4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85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E2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A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5F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635FFBB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E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0C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45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60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99F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12FE2D4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70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F6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DB9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03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CEB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11EE2F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CE8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A70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8D3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35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DBC9E6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17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510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E1F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D22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84C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588E6F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C6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79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F27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86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BEB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4750E9A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AC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C1B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2B7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D90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E44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99F9A7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DF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833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0F2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19A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C92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3F458C9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A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1F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016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FD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468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408349D"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8BB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8F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C95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06C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0546630"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759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EF2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D22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84CC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538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0E0ED5F" w14:textId="7D296D0D" w:rsidR="008C117A" w:rsidRDefault="00000000">
      <w:pPr>
        <w:pStyle w:val="SourceCode"/>
      </w:pPr>
      <w:r>
        <w:rPr>
          <w:rStyle w:val="VerbatimChar"/>
        </w:rPr>
        <w:t xml:space="preserve"> </w:t>
      </w:r>
      <w:r>
        <w:br/>
      </w:r>
    </w:p>
    <w:p w14:paraId="1FFF1641" w14:textId="77777777" w:rsidR="008C117A" w:rsidRDefault="00000000">
      <w:pPr>
        <w:pStyle w:val="CaptionedFigure"/>
      </w:pPr>
      <w:r>
        <w:rPr>
          <w:noProof/>
        </w:rPr>
        <w:lastRenderedPageBreak/>
        <w:drawing>
          <wp:inline distT="0" distB="0" distL="0" distR="0" wp14:anchorId="196E705A" wp14:editId="3CD8E5B7">
            <wp:extent cx="5334000" cy="6095999"/>
            <wp:effectExtent l="0" t="0" r="0" b="0"/>
            <wp:docPr id="411"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12" name="Picture" descr="Graphics%20and%20Supplements/Figure%20S10.png"/>
                    <pic:cNvPicPr>
                      <a:picLocks noChangeAspect="1" noChangeArrowheads="1"/>
                    </pic:cNvPicPr>
                  </pic:nvPicPr>
                  <pic:blipFill>
                    <a:blip r:embed="rId119"/>
                    <a:stretch>
                      <a:fillRect/>
                    </a:stretch>
                  </pic:blipFill>
                  <pic:spPr bwMode="auto">
                    <a:xfrm>
                      <a:off x="0" y="0"/>
                      <a:ext cx="5334000" cy="6095999"/>
                    </a:xfrm>
                    <a:prstGeom prst="rect">
                      <a:avLst/>
                    </a:prstGeom>
                    <a:noFill/>
                    <a:ln w="9525">
                      <a:noFill/>
                      <a:headEnd/>
                      <a:tailEnd/>
                    </a:ln>
                  </pic:spPr>
                </pic:pic>
              </a:graphicData>
            </a:graphic>
          </wp:inline>
        </w:drawing>
      </w:r>
    </w:p>
    <w:p w14:paraId="18056CB2" w14:textId="77777777" w:rsidR="008C117A" w:rsidRDefault="00000000">
      <w:pPr>
        <w:pStyle w:val="ImageCaption"/>
      </w:pPr>
      <w:bookmarkStart w:id="378" w:name="fig:MARSSHydroPlusSpawn"/>
      <w:bookmarkEnd w:id="378"/>
      <w:r>
        <w:t>Figure 17: Results of MARSS to predict log-transformed juvenile abundance for coho and Chinook outcomes with Z-scored hydrologic metrics plus spawner data.</w:t>
      </w:r>
    </w:p>
    <w:p w14:paraId="23279B2B" w14:textId="77777777" w:rsidR="008C117A" w:rsidRDefault="00000000">
      <w:pPr>
        <w:pStyle w:val="Heading1"/>
      </w:pPr>
      <w:bookmarkStart w:id="379" w:name="references-1"/>
      <w:bookmarkEnd w:id="366"/>
      <w:bookmarkEnd w:id="375"/>
      <w:r>
        <w:rPr>
          <w:rStyle w:val="SectionNumber"/>
        </w:rPr>
        <w:t>16</w:t>
      </w:r>
      <w:r>
        <w:tab/>
        <w:t>References</w:t>
      </w:r>
      <w:bookmarkEnd w:id="379"/>
    </w:p>
    <w:sectPr w:rsidR="008C117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1" w:author="Thomas Harter" w:date="2025-06-19T12:51:00Z" w:initials="TH">
    <w:p w14:paraId="077E0CFF" w14:textId="77777777" w:rsidR="001A5354" w:rsidRDefault="00A86F55" w:rsidP="001A5354">
      <w:pPr>
        <w:pStyle w:val="CommentText"/>
      </w:pPr>
      <w:r>
        <w:rPr>
          <w:rStyle w:val="CommentReference"/>
        </w:rPr>
        <w:annotationRef/>
      </w:r>
      <w:r w:rsidR="001A5354">
        <w:t>Maybe cite your 2024 paper here? Or perhaps our SVIHM scenario report in Jan 2024?</w:t>
      </w:r>
    </w:p>
  </w:comment>
  <w:comment w:id="133" w:author="Thomas Harter" w:date="2025-06-23T10:39:00Z" w:initials="TH">
    <w:p w14:paraId="14CB842A" w14:textId="77777777" w:rsidR="009D6EFF" w:rsidRDefault="00DB541D" w:rsidP="009D6EFF">
      <w:pPr>
        <w:pStyle w:val="CommentText"/>
      </w:pPr>
      <w:r>
        <w:rPr>
          <w:rStyle w:val="CommentReference"/>
        </w:rPr>
        <w:annotationRef/>
      </w:r>
      <w:r w:rsidR="009D6EFF">
        <w:t>This is a phantastic way to summarize the approach and results!  In the Table caption, add a sentence that describes what columns 3 and 4 and 5 and 6 refer to when they use comparative adjectives (shorter, earlier, larger, smaller, later, faster)? These all yield higher predicted number of the variable in column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7E0CFF" w15:done="0"/>
  <w15:commentEx w15:paraId="14CB8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B649E5" w16cex:dateUtc="2025-06-19T19:51:00Z"/>
  <w16cex:commentExtensible w16cex:durableId="7347D16F" w16cex:dateUtc="2025-06-23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7E0CFF" w16cid:durableId="00B649E5"/>
  <w16cid:commentId w16cid:paraId="14CB842A" w16cid:durableId="7347D16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E434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5E28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E26E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276A29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50ACC0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3FE78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0532028">
    <w:abstractNumId w:val="0"/>
  </w:num>
  <w:num w:numId="2" w16cid:durableId="1043211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9772035">
    <w:abstractNumId w:val="1"/>
  </w:num>
  <w:num w:numId="4" w16cid:durableId="872500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8054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6212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9660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3116452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9102367">
    <w:abstractNumId w:val="1"/>
  </w:num>
  <w:num w:numId="10" w16cid:durableId="4827419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omas Harter">
    <w15:presenceInfo w15:providerId="AD" w15:userId="S::thharter@ucdavis.edu::f2da3830-58da-424a-ab5f-16c619e36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117A"/>
    <w:rsid w:val="000900BC"/>
    <w:rsid w:val="000A17CF"/>
    <w:rsid w:val="00105B57"/>
    <w:rsid w:val="001365F5"/>
    <w:rsid w:val="00157CEF"/>
    <w:rsid w:val="00175B78"/>
    <w:rsid w:val="001935FD"/>
    <w:rsid w:val="001A5354"/>
    <w:rsid w:val="001E0A86"/>
    <w:rsid w:val="001E1831"/>
    <w:rsid w:val="002935E2"/>
    <w:rsid w:val="002D2A86"/>
    <w:rsid w:val="0032426C"/>
    <w:rsid w:val="003B0E4A"/>
    <w:rsid w:val="003E4929"/>
    <w:rsid w:val="003F37DE"/>
    <w:rsid w:val="004D4185"/>
    <w:rsid w:val="004E58B2"/>
    <w:rsid w:val="005156F3"/>
    <w:rsid w:val="00522CD9"/>
    <w:rsid w:val="0054443B"/>
    <w:rsid w:val="005742D5"/>
    <w:rsid w:val="005903B6"/>
    <w:rsid w:val="00593346"/>
    <w:rsid w:val="00624260"/>
    <w:rsid w:val="006C773E"/>
    <w:rsid w:val="007214AE"/>
    <w:rsid w:val="00795643"/>
    <w:rsid w:val="007D60F1"/>
    <w:rsid w:val="00864955"/>
    <w:rsid w:val="00891A00"/>
    <w:rsid w:val="008C117A"/>
    <w:rsid w:val="008F5D19"/>
    <w:rsid w:val="009411D7"/>
    <w:rsid w:val="009B4D1D"/>
    <w:rsid w:val="009B5728"/>
    <w:rsid w:val="009D6EFF"/>
    <w:rsid w:val="00A5631A"/>
    <w:rsid w:val="00A86F55"/>
    <w:rsid w:val="00AE3380"/>
    <w:rsid w:val="00B22D50"/>
    <w:rsid w:val="00B37B78"/>
    <w:rsid w:val="00B440BC"/>
    <w:rsid w:val="00B7405A"/>
    <w:rsid w:val="00B84FD8"/>
    <w:rsid w:val="00BB073A"/>
    <w:rsid w:val="00BF55E4"/>
    <w:rsid w:val="00CE6DED"/>
    <w:rsid w:val="00D65580"/>
    <w:rsid w:val="00DA08FC"/>
    <w:rsid w:val="00DB541D"/>
    <w:rsid w:val="00DE55DA"/>
    <w:rsid w:val="00DF431A"/>
    <w:rsid w:val="00E62BA2"/>
    <w:rsid w:val="00E74EE9"/>
    <w:rsid w:val="00EA41A9"/>
    <w:rsid w:val="00EC32F1"/>
    <w:rsid w:val="00F31071"/>
    <w:rsid w:val="00F4031A"/>
    <w:rsid w:val="00F578B2"/>
    <w:rsid w:val="00F8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2B77"/>
  <w15:docId w15:val="{BA5448A9-6397-4135-8E26-F57A8BE0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935FD"/>
    <w:pPr>
      <w:spacing w:after="0"/>
    </w:pPr>
  </w:style>
  <w:style w:type="character" w:styleId="CommentReference">
    <w:name w:val="annotation reference"/>
    <w:basedOn w:val="DefaultParagraphFont"/>
    <w:rsid w:val="00A86F55"/>
    <w:rPr>
      <w:sz w:val="16"/>
      <w:szCs w:val="16"/>
    </w:rPr>
  </w:style>
  <w:style w:type="paragraph" w:styleId="CommentText">
    <w:name w:val="annotation text"/>
    <w:basedOn w:val="Normal"/>
    <w:link w:val="CommentTextChar"/>
    <w:rsid w:val="00A86F55"/>
    <w:rPr>
      <w:sz w:val="20"/>
      <w:szCs w:val="20"/>
    </w:rPr>
  </w:style>
  <w:style w:type="character" w:customStyle="1" w:styleId="CommentTextChar">
    <w:name w:val="Comment Text Char"/>
    <w:basedOn w:val="DefaultParagraphFont"/>
    <w:link w:val="CommentText"/>
    <w:rsid w:val="00A86F55"/>
    <w:rPr>
      <w:sz w:val="20"/>
      <w:szCs w:val="20"/>
    </w:rPr>
  </w:style>
  <w:style w:type="paragraph" w:styleId="CommentSubject">
    <w:name w:val="annotation subject"/>
    <w:basedOn w:val="CommentText"/>
    <w:next w:val="CommentText"/>
    <w:link w:val="CommentSubjectChar"/>
    <w:rsid w:val="00A86F55"/>
    <w:rPr>
      <w:b/>
      <w:bCs/>
    </w:rPr>
  </w:style>
  <w:style w:type="character" w:customStyle="1" w:styleId="CommentSubjectChar">
    <w:name w:val="Comment Subject Char"/>
    <w:basedOn w:val="CommentTextChar"/>
    <w:link w:val="CommentSubject"/>
    <w:rsid w:val="00A86F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image" Target="media/image15.png"/><Relationship Id="rId21" Type="http://schemas.openxmlformats.org/officeDocument/2006/relationships/hyperlink" Target="https://doi.org/10.1525/9780520953451" TargetMode="External"/><Relationship Id="rId42" Type="http://schemas.openxmlformats.org/officeDocument/2006/relationships/hyperlink" Target="https://doi.org/10.18637/jss.v033.i01" TargetMode="External"/><Relationship Id="rId47" Type="http://schemas.openxmlformats.org/officeDocument/2006/relationships/hyperlink" Target="https://doi.org/10.1002/ecs2.4660"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1120" TargetMode="External"/><Relationship Id="rId84" Type="http://schemas.openxmlformats.org/officeDocument/2006/relationships/hyperlink" Target="https://doi.org/10.1111/j.1365-2427.2008.01987.x" TargetMode="External"/><Relationship Id="rId89" Type="http://schemas.openxmlformats.org/officeDocument/2006/relationships/hyperlink" Target="https://doi.org/10.1890/14-2003.1" TargetMode="External"/><Relationship Id="rId112" Type="http://schemas.openxmlformats.org/officeDocument/2006/relationships/image" Target="media/image10.png"/><Relationship Id="rId16" Type="http://schemas.openxmlformats.org/officeDocument/2006/relationships/hyperlink" Target="https://doi.org/10.1016/j.ecolmodel.2021.109604" TargetMode="External"/><Relationship Id="rId107" Type="http://schemas.openxmlformats.org/officeDocument/2006/relationships/hyperlink" Target="https://doi.org/10.1016/j.ecoleng.2020.106102" TargetMode="External"/><Relationship Id="rId11" Type="http://schemas.openxmlformats.org/officeDocument/2006/relationships/image" Target="media/image3.png"/><Relationship Id="rId32" Type="http://schemas.openxmlformats.org/officeDocument/2006/relationships/hyperlink" Target="https://doi.org/10.1002/rra.3001" TargetMode="External"/><Relationship Id="rId37" Type="http://schemas.openxmlformats.org/officeDocument/2006/relationships/hyperlink" Target="https://doi.org/10.1016/j.ecohyd.2016.12.002" TargetMode="External"/><Relationship Id="rId53" Type="http://schemas.openxmlformats.org/officeDocument/2006/relationships/hyperlink" Target="https://doi.org/10.1007/978-1-4614-7138-7" TargetMode="External"/><Relationship Id="rId58" Type="http://schemas.openxmlformats.org/officeDocument/2006/relationships/hyperlink" Target="https://doi.org/10.1111/fwb.12324" TargetMode="External"/><Relationship Id="rId74" Type="http://schemas.openxmlformats.org/officeDocument/2006/relationships/hyperlink" Target="https://doi.org/10.1098/rspl.1895.0041" TargetMode="External"/><Relationship Id="rId79" Type="http://schemas.openxmlformats.org/officeDocument/2006/relationships/hyperlink" Target="https://doi.org/10.1371/journal.pone.0098392" TargetMode="External"/><Relationship Id="rId102" Type="http://schemas.openxmlformats.org/officeDocument/2006/relationships/hyperlink" Target="https://doi.org/10.1111/faf.12850" TargetMode="External"/><Relationship Id="rId5" Type="http://schemas.openxmlformats.org/officeDocument/2006/relationships/image" Target="media/image1.png"/><Relationship Id="rId90" Type="http://schemas.openxmlformats.org/officeDocument/2006/relationships/hyperlink" Target="https://doi.org/10.1111/fme.12432" TargetMode="External"/><Relationship Id="rId95" Type="http://schemas.openxmlformats.org/officeDocument/2006/relationships/hyperlink" Target="https://www.jstor.org/stable/1600079" TargetMode="External"/><Relationship Id="rId22" Type="http://schemas.openxmlformats.org/officeDocument/2006/relationships/hyperlink" Target="https://doi.org/10.1002/rra.2831"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016/j.ecohyd.2019.07.003" TargetMode="External"/><Relationship Id="rId48" Type="http://schemas.openxmlformats.org/officeDocument/2006/relationships/hyperlink" Target="https://doi.org/10.1016/j.quaint.2015.02.032" TargetMode="External"/><Relationship Id="rId64" Type="http://schemas.openxmlformats.org/officeDocument/2006/relationships/hyperlink" Target="https://doi.org/10.1890/14-0247.1" TargetMode="External"/><Relationship Id="rId69" Type="http://schemas.openxmlformats.org/officeDocument/2006/relationships/hyperlink" Target="https://doi.org/10.1002/rra.933" TargetMode="External"/><Relationship Id="rId113" Type="http://schemas.openxmlformats.org/officeDocument/2006/relationships/image" Target="media/image11.png"/><Relationship Id="rId118" Type="http://schemas.openxmlformats.org/officeDocument/2006/relationships/image" Target="media/image16.png"/><Relationship Id="rId80" Type="http://schemas.openxmlformats.org/officeDocument/2006/relationships/hyperlink" Target="https://doi.org/10.1002/bjs.10895" TargetMode="External"/><Relationship Id="rId85" Type="http://schemas.openxmlformats.org/officeDocument/2006/relationships/hyperlink" Target="https://doi.org/10.1890/1540-9295(2005)003%5b0038:RAPAEI%5d2.0.CO;2" TargetMode="External"/><Relationship Id="rId12" Type="http://schemas.openxmlformats.org/officeDocument/2006/relationships/image" Target="media/image4.png"/><Relationship Id="rId17" Type="http://schemas.openxmlformats.org/officeDocument/2006/relationships/hyperlink" Target="https://doi.org/10.1890/130134" TargetMode="External"/><Relationship Id="rId33" Type="http://schemas.openxmlformats.org/officeDocument/2006/relationships/hyperlink" Target="https://doi.org/10.1007/s00267-002-2737-0" TargetMode="External"/><Relationship Id="rId38" Type="http://schemas.openxmlformats.org/officeDocument/2006/relationships/hyperlink" Target="https://doi.org/10.1111/1752-1688.12845" TargetMode="External"/><Relationship Id="rId59" Type="http://schemas.openxmlformats.org/officeDocument/2006/relationships/hyperlink" Target="https://doi.org/10.1002/rra.1274" TargetMode="External"/><Relationship Id="rId103" Type="http://schemas.openxmlformats.org/officeDocument/2006/relationships/hyperlink" Target="https://doi.org/10.1007/s00267-017-0981-6" TargetMode="External"/><Relationship Id="rId108" Type="http://schemas.openxmlformats.org/officeDocument/2006/relationships/hyperlink" Target="https://doi.org/10.1093/biosci/biv102" TargetMode="External"/><Relationship Id="rId54" Type="http://schemas.openxmlformats.org/officeDocument/2006/relationships/hyperlink" Target="https://doi.org/10.1002/ecs2.2618" TargetMode="External"/><Relationship Id="rId70" Type="http://schemas.openxmlformats.org/officeDocument/2006/relationships/hyperlink" Target="https://doi.org/10.1002/rra.2709" TargetMode="External"/><Relationship Id="rId75" Type="http://schemas.openxmlformats.org/officeDocument/2006/relationships/hyperlink" Target="https://doi.org/10.3389/fenvs.2021.790667" TargetMode="External"/><Relationship Id="rId91" Type="http://schemas.openxmlformats.org/officeDocument/2006/relationships/hyperlink" Target="https://doi.org/10.1007/s00267-012-9864-z" TargetMode="External"/><Relationship Id="rId96" Type="http://schemas.openxmlformats.org/officeDocument/2006/relationships/hyperlink" Target="https://doi.org/10.1016/j.scitotenv.2017.07.138" TargetMode="External"/><Relationship Id="rId1" Type="http://schemas.openxmlformats.org/officeDocument/2006/relationships/numbering" Target="numbering.xml"/><Relationship Id="rId6" Type="http://schemas.openxmlformats.org/officeDocument/2006/relationships/image" Target="media/image2.jpg"/><Relationship Id="rId23" Type="http://schemas.openxmlformats.org/officeDocument/2006/relationships/hyperlink" Target="https://doi.org/10.1002/eco.1379"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270" TargetMode="External"/><Relationship Id="rId114" Type="http://schemas.openxmlformats.org/officeDocument/2006/relationships/image" Target="media/image12.png"/><Relationship Id="rId119" Type="http://schemas.openxmlformats.org/officeDocument/2006/relationships/image" Target="media/image17.png"/><Relationship Id="rId44" Type="http://schemas.openxmlformats.org/officeDocument/2006/relationships/hyperlink" Target="https://doi.org/10.1002/eco.1354"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16/j.ecolmodel.2005.10.003" TargetMode="External"/><Relationship Id="rId86" Type="http://schemas.openxmlformats.org/officeDocument/2006/relationships/hyperlink" Target="https://doi.org/10.1577/T01-126"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5.png"/><Relationship Id="rId18" Type="http://schemas.openxmlformats.org/officeDocument/2006/relationships/hyperlink" Target="https://doi.org/10.1016/j.ecohyd.2017.01.002" TargetMode="External"/><Relationship Id="rId39" Type="http://schemas.openxmlformats.org/officeDocument/2006/relationships/hyperlink" Target="https://doi.org/10.1111/j.1600-0587.2012.07348.x" TargetMode="External"/><Relationship Id="rId109" Type="http://schemas.openxmlformats.org/officeDocument/2006/relationships/hyperlink" Target="https://doi.org/10.1002/rra.3575" TargetMode="External"/><Relationship Id="rId34" Type="http://schemas.openxmlformats.org/officeDocument/2006/relationships/hyperlink" Target="https://doi.org/10.1139/f75-086" TargetMode="External"/><Relationship Id="rId50" Type="http://schemas.openxmlformats.org/officeDocument/2006/relationships/hyperlink" Target="https://doi.org/10.1016/j.ecolmodel.2013.11.007"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016/j.jenvman.2016.03.015" TargetMode="External"/><Relationship Id="rId97" Type="http://schemas.openxmlformats.org/officeDocument/2006/relationships/hyperlink" Target="https://doi.org/10.1002/rra.736" TargetMode="External"/><Relationship Id="rId104" Type="http://schemas.openxmlformats.org/officeDocument/2006/relationships/hyperlink" Target="https://doi.org/10.1111/faf.12514" TargetMode="External"/><Relationship Id="rId120"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hyperlink" Target="https://doi.org/10.1139/f92-088"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EROCSS%3e2.3.CO;2" TargetMode="External"/><Relationship Id="rId24" Type="http://schemas.openxmlformats.org/officeDocument/2006/relationships/hyperlink" Target="https://doi.org/10.1002/eap.3013" TargetMode="External"/><Relationship Id="rId40" Type="http://schemas.openxmlformats.org/officeDocument/2006/relationships/hyperlink" Target="https://doi.org/10.3733/ca.v054n06p46" TargetMode="External"/><Relationship Id="rId45" Type="http://schemas.openxmlformats.org/officeDocument/2006/relationships/hyperlink" Target="https://doi.org/10.1016/j.ecohyd.2020.02.002"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fwb.12948" TargetMode="External"/><Relationship Id="rId110" Type="http://schemas.openxmlformats.org/officeDocument/2006/relationships/image" Target="media/image8.png"/><Relationship Id="rId115" Type="http://schemas.openxmlformats.org/officeDocument/2006/relationships/image" Target="media/image13.png"/><Relationship Id="rId61" Type="http://schemas.openxmlformats.org/officeDocument/2006/relationships/hyperlink" Target="https://doi.org/10.1016/j.ecolind.2023.109989" TargetMode="External"/><Relationship Id="rId82" Type="http://schemas.openxmlformats.org/officeDocument/2006/relationships/hyperlink" Target="https://doi.org/10.1046/j.1523-1739.1996.10041163.x" TargetMode="External"/><Relationship Id="rId19" Type="http://schemas.openxmlformats.org/officeDocument/2006/relationships/hyperlink" Target="https://doi.org/10.1890/1540-9295(2006)4%5b309:IFNISA%5d2.0.CO;2" TargetMode="External"/><Relationship Id="rId14" Type="http://schemas.openxmlformats.org/officeDocument/2006/relationships/image" Target="media/image6.png"/><Relationship Id="rId30" Type="http://schemas.openxmlformats.org/officeDocument/2006/relationships/hyperlink" Target="https://doi.org/10.1002/rra.3191" TargetMode="External"/><Relationship Id="rId35" Type="http://schemas.openxmlformats.org/officeDocument/2006/relationships/hyperlink" Target="https://doi.org/10.3390/w9030196" TargetMode="External"/><Relationship Id="rId56" Type="http://schemas.openxmlformats.org/officeDocument/2006/relationships/hyperlink" Target="https://doi.org/10.1525/bio.2011.61.12.5" TargetMode="External"/><Relationship Id="rId77" Type="http://schemas.openxmlformats.org/officeDocument/2006/relationships/hyperlink" Target="https://doi.org/10.1111/j.1365-2427.2009.02204.x" TargetMode="External"/><Relationship Id="rId100" Type="http://schemas.openxmlformats.org/officeDocument/2006/relationships/hyperlink" Target="https://doi.org/10.1080/02626667.2014.896997" TargetMode="External"/><Relationship Id="rId105" Type="http://schemas.openxmlformats.org/officeDocument/2006/relationships/hyperlink" Target="https://doi.org/10.1016/j.scitotenv.2017.06.081" TargetMode="External"/><Relationship Id="rId8" Type="http://schemas.microsoft.com/office/2011/relationships/commentsExtended" Target="commentsExtended.xml"/><Relationship Id="rId51" Type="http://schemas.openxmlformats.org/officeDocument/2006/relationships/hyperlink" Target="https://doi.org/10.1577/1548-8675(2003)023%3c0001:DOFPFF%3e2.0.CO;2" TargetMode="External"/><Relationship Id="rId72" Type="http://schemas.openxmlformats.org/officeDocument/2006/relationships/hyperlink" Target="https://doi.org/10.1111/j.1365-2400.2011.00810.x" TargetMode="External"/><Relationship Id="rId93" Type="http://schemas.openxmlformats.org/officeDocument/2006/relationships/hyperlink" Target="https://doi.org/10.3389/fenvs.2021.769943" TargetMode="External"/><Relationship Id="rId98" Type="http://schemas.openxmlformats.org/officeDocument/2006/relationships/hyperlink" Target="https://doi.org/10.1029/2018WR024209" TargetMode="External"/><Relationship Id="rId121" Type="http://schemas.microsoft.com/office/2011/relationships/people" Target="people.xml"/><Relationship Id="rId3" Type="http://schemas.openxmlformats.org/officeDocument/2006/relationships/settings" Target="settings.xml"/><Relationship Id="rId25" Type="http://schemas.openxmlformats.org/officeDocument/2006/relationships/hyperlink" Target="https://doi.org/10.1016/j.ecolmodel.2021.109511" TargetMode="External"/><Relationship Id="rId46" Type="http://schemas.openxmlformats.org/officeDocument/2006/relationships/hyperlink" Target="https://doi.org/10.1111/fwb.13048" TargetMode="External"/><Relationship Id="rId67" Type="http://schemas.openxmlformats.org/officeDocument/2006/relationships/hyperlink" Target="https://doi.org/10.1002/ecs2.3498" TargetMode="External"/><Relationship Id="rId116" Type="http://schemas.openxmlformats.org/officeDocument/2006/relationships/image" Target="media/image14.png"/><Relationship Id="rId20" Type="http://schemas.openxmlformats.org/officeDocument/2006/relationships/hyperlink" Target="https://doi.org/10.1002/eco.143" TargetMode="External"/><Relationship Id="rId41" Type="http://schemas.openxmlformats.org/officeDocument/2006/relationships/hyperlink" Target="https://doi.org/10.1002/rra.1316" TargetMode="External"/><Relationship Id="rId62" Type="http://schemas.openxmlformats.org/officeDocument/2006/relationships/hyperlink" Target="https://doi.org/10.3133/wsp1462" TargetMode="External"/><Relationship Id="rId83" Type="http://schemas.openxmlformats.org/officeDocument/2006/relationships/hyperlink" Target="https://doi.org/10.1002/rra.892" TargetMode="External"/><Relationship Id="rId88" Type="http://schemas.openxmlformats.org/officeDocument/2006/relationships/hyperlink" Target="https://doi.org/10.1111/1752-1688.12965" TargetMode="External"/><Relationship Id="rId111" Type="http://schemas.openxmlformats.org/officeDocument/2006/relationships/image" Target="media/image9.png"/><Relationship Id="rId15" Type="http://schemas.openxmlformats.org/officeDocument/2006/relationships/image" Target="media/image7.png"/><Relationship Id="rId36" Type="http://schemas.openxmlformats.org/officeDocument/2006/relationships/hyperlink" Target="https://doi.org/10.1111/ddi.12225" TargetMode="External"/><Relationship Id="rId57" Type="http://schemas.openxmlformats.org/officeDocument/2006/relationships/hyperlink" Target="https://doi.org/10.5194/hess-28-691-2024" TargetMode="External"/><Relationship Id="rId106" Type="http://schemas.openxmlformats.org/officeDocument/2006/relationships/hyperlink" Target="https://doi.org/10.1061/(ASCE)WR.1943-5452.0000590" TargetMode="External"/><Relationship Id="rId10" Type="http://schemas.microsoft.com/office/2018/08/relationships/commentsExtensible" Target="commentsExtensible.xml"/><Relationship Id="rId31" Type="http://schemas.openxmlformats.org/officeDocument/2006/relationships/hyperlink" Target="https://doi.org/10.1577/1548-8675(1994)014%3c0237:HDACSO%3e2.3.CO;2" TargetMode="External"/><Relationship Id="rId52" Type="http://schemas.openxmlformats.org/officeDocument/2006/relationships/hyperlink" Target="https://doi.org/10.1002/rra.1069" TargetMode="External"/><Relationship Id="rId73" Type="http://schemas.openxmlformats.org/officeDocument/2006/relationships/hyperlink" Target="https://doi.org/10.1016/j.jhydrol.2020.124787" TargetMode="External"/><Relationship Id="rId78" Type="http://schemas.openxmlformats.org/officeDocument/2006/relationships/hyperlink" Target="https://doi.org/10.1016/j.ecohyd.2016.08.001" TargetMode="External"/><Relationship Id="rId94" Type="http://schemas.openxmlformats.org/officeDocument/2006/relationships/hyperlink" Target="https://doi.org/10.1111/j.1095-8649.2011.03072.x" TargetMode="External"/><Relationship Id="rId99" Type="http://schemas.openxmlformats.org/officeDocument/2006/relationships/hyperlink" Target="https://doi.org/10.1002/ecy.3336" TargetMode="External"/><Relationship Id="rId101" Type="http://schemas.openxmlformats.org/officeDocument/2006/relationships/hyperlink" Target="https://doi.org/10.1111/j.1752-1688.2008.00212.x"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79</Pages>
  <Words>22416</Words>
  <Characters>127774</Characters>
  <Application>Microsoft Office Word</Application>
  <DocSecurity>0</DocSecurity>
  <Lines>1064</Lines>
  <Paragraphs>299</Paragraphs>
  <ScaleCrop>false</ScaleCrop>
  <Company/>
  <LinksUpToDate>false</LinksUpToDate>
  <CharactersWithSpaces>14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Thomas Harter</cp:lastModifiedBy>
  <cp:revision>58</cp:revision>
  <dcterms:created xsi:type="dcterms:W3CDTF">2025-06-10T03:49:00Z</dcterms:created>
  <dcterms:modified xsi:type="dcterms:W3CDTF">2025-06-2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